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0348" w:type="dxa"/>
        <w:tblInd w:w="-714" w:type="dxa"/>
        <w:tblLayout w:type="fixed"/>
        <w:tblLook w:val="04A0" w:firstRow="1" w:lastRow="0" w:firstColumn="1" w:lastColumn="0" w:noHBand="0" w:noVBand="1"/>
      </w:tblPr>
      <w:tblGrid>
        <w:gridCol w:w="1026"/>
        <w:gridCol w:w="1810"/>
        <w:gridCol w:w="1270"/>
        <w:gridCol w:w="709"/>
        <w:gridCol w:w="2693"/>
        <w:gridCol w:w="856"/>
        <w:gridCol w:w="1984"/>
      </w:tblGrid>
      <w:tr w:rsidR="00180044" w:rsidRPr="0090189F" w14:paraId="18C1D30A" w14:textId="6C8D30C4" w:rsidTr="0045691E">
        <w:trPr>
          <w:trHeight w:val="245"/>
        </w:trPr>
        <w:tc>
          <w:tcPr>
            <w:tcW w:w="1026" w:type="dxa"/>
            <w:vMerge w:val="restart"/>
          </w:tcPr>
          <w:p w14:paraId="534AA8BB" w14:textId="77372F4D" w:rsidR="00180044" w:rsidRPr="0090189F" w:rsidRDefault="00180044" w:rsidP="009F1177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90189F">
              <w:rPr>
                <w:rFonts w:ascii="Times New Roman" w:hAnsi="Times New Roman" w:cs="Times New Roman"/>
                <w:b/>
                <w:sz w:val="16"/>
                <w:szCs w:val="16"/>
              </w:rPr>
              <w:t>Experiment No.</w:t>
            </w:r>
          </w:p>
        </w:tc>
        <w:tc>
          <w:tcPr>
            <w:tcW w:w="1810" w:type="dxa"/>
            <w:vMerge w:val="restart"/>
          </w:tcPr>
          <w:p w14:paraId="7237E645" w14:textId="68407171" w:rsidR="00180044" w:rsidRPr="0090189F" w:rsidRDefault="00180044" w:rsidP="009F1177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90189F">
              <w:rPr>
                <w:rFonts w:ascii="Times New Roman" w:hAnsi="Times New Roman" w:cs="Times New Roman"/>
                <w:b/>
                <w:sz w:val="16"/>
                <w:szCs w:val="16"/>
              </w:rPr>
              <w:t>Scenario</w:t>
            </w:r>
          </w:p>
        </w:tc>
        <w:tc>
          <w:tcPr>
            <w:tcW w:w="1270" w:type="dxa"/>
            <w:vMerge w:val="restart"/>
          </w:tcPr>
          <w:p w14:paraId="6589EB30" w14:textId="77777777" w:rsidR="00180044" w:rsidRPr="0090189F" w:rsidRDefault="00180044" w:rsidP="009F1177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90189F">
              <w:rPr>
                <w:rFonts w:ascii="Times New Roman" w:hAnsi="Times New Roman" w:cs="Times New Roman"/>
                <w:b/>
                <w:sz w:val="16"/>
                <w:szCs w:val="16"/>
              </w:rPr>
              <w:t>Maneuver Type</w:t>
            </w:r>
          </w:p>
        </w:tc>
        <w:tc>
          <w:tcPr>
            <w:tcW w:w="3402" w:type="dxa"/>
            <w:gridSpan w:val="2"/>
          </w:tcPr>
          <w:p w14:paraId="3F642A71" w14:textId="77777777" w:rsidR="00180044" w:rsidRPr="0090189F" w:rsidRDefault="00180044" w:rsidP="009F1177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90189F">
              <w:rPr>
                <w:rFonts w:ascii="Times New Roman" w:hAnsi="Times New Roman" w:cs="Times New Roman"/>
                <w:b/>
                <w:sz w:val="16"/>
                <w:szCs w:val="16"/>
              </w:rPr>
              <w:t>Proposed Framework (ATRCCF)</w:t>
            </w:r>
          </w:p>
          <w:p w14:paraId="068699B8" w14:textId="14D16032" w:rsidR="00180044" w:rsidRPr="0090189F" w:rsidRDefault="00180044" w:rsidP="009F1177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2840" w:type="dxa"/>
            <w:gridSpan w:val="2"/>
          </w:tcPr>
          <w:p w14:paraId="7F94D22D" w14:textId="1E44D344" w:rsidR="00180044" w:rsidRDefault="00180044" w:rsidP="009F1177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Doamin Experts</w:t>
            </w:r>
          </w:p>
        </w:tc>
      </w:tr>
      <w:tr w:rsidR="0085472C" w:rsidRPr="0090189F" w14:paraId="12EFC0F7" w14:textId="62E10001" w:rsidTr="00180044">
        <w:trPr>
          <w:trHeight w:val="245"/>
        </w:trPr>
        <w:tc>
          <w:tcPr>
            <w:tcW w:w="1026" w:type="dxa"/>
            <w:vMerge/>
          </w:tcPr>
          <w:p w14:paraId="7DA75222" w14:textId="77777777" w:rsidR="0085472C" w:rsidRPr="0090189F" w:rsidRDefault="0085472C" w:rsidP="0085472C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810" w:type="dxa"/>
            <w:vMerge/>
          </w:tcPr>
          <w:p w14:paraId="1706CDCE" w14:textId="77777777" w:rsidR="0085472C" w:rsidRPr="0090189F" w:rsidRDefault="0085472C" w:rsidP="0085472C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270" w:type="dxa"/>
            <w:vMerge/>
          </w:tcPr>
          <w:p w14:paraId="7B120E28" w14:textId="77777777" w:rsidR="0085472C" w:rsidRPr="0090189F" w:rsidRDefault="0085472C" w:rsidP="0085472C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709" w:type="dxa"/>
          </w:tcPr>
          <w:p w14:paraId="3B338667" w14:textId="0DB9F35F" w:rsidR="0085472C" w:rsidRPr="0090189F" w:rsidRDefault="0085472C" w:rsidP="0085472C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Result</w:t>
            </w:r>
          </w:p>
        </w:tc>
        <w:tc>
          <w:tcPr>
            <w:tcW w:w="2693" w:type="dxa"/>
          </w:tcPr>
          <w:p w14:paraId="33EF2A2E" w14:textId="490F2D9B" w:rsidR="0085472C" w:rsidRPr="0090189F" w:rsidRDefault="0085472C" w:rsidP="0085472C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Reason if illegal</w:t>
            </w:r>
          </w:p>
        </w:tc>
        <w:tc>
          <w:tcPr>
            <w:tcW w:w="856" w:type="dxa"/>
          </w:tcPr>
          <w:p w14:paraId="5551004C" w14:textId="07B143DE" w:rsidR="0085472C" w:rsidRDefault="0085472C" w:rsidP="0085472C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Result</w:t>
            </w:r>
          </w:p>
        </w:tc>
        <w:tc>
          <w:tcPr>
            <w:tcW w:w="1984" w:type="dxa"/>
          </w:tcPr>
          <w:p w14:paraId="6CCA0525" w14:textId="3685598A" w:rsidR="0085472C" w:rsidRDefault="0085472C" w:rsidP="0085472C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Reason if illegal</w:t>
            </w:r>
          </w:p>
        </w:tc>
      </w:tr>
      <w:tr w:rsidR="00180044" w:rsidRPr="0090189F" w14:paraId="5968D1AA" w14:textId="3AD08A00" w:rsidTr="00180044">
        <w:trPr>
          <w:trHeight w:val="357"/>
        </w:trPr>
        <w:tc>
          <w:tcPr>
            <w:tcW w:w="1026" w:type="dxa"/>
            <w:vMerge w:val="restart"/>
          </w:tcPr>
          <w:p w14:paraId="4CD43FC0" w14:textId="28995F23" w:rsidR="00180044" w:rsidRDefault="00180044" w:rsidP="009F117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0189F">
              <w:rPr>
                <w:rFonts w:ascii="Times New Roman" w:hAnsi="Times New Roman" w:cs="Times New Roman"/>
                <w:sz w:val="16"/>
                <w:szCs w:val="16"/>
              </w:rPr>
              <w:t>Exp-1</w:t>
            </w:r>
          </w:p>
          <w:p w14:paraId="3CC97C50" w14:textId="2CABC214" w:rsidR="00180044" w:rsidRPr="0090189F" w:rsidRDefault="00180044" w:rsidP="009F1177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59E98B2" w14:textId="5FC34E51" w:rsidR="00180044" w:rsidRPr="0090189F" w:rsidRDefault="00180044" w:rsidP="009F1177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505976F" w14:textId="0ACC6ECC" w:rsidR="00180044" w:rsidRPr="0090189F" w:rsidRDefault="00180044" w:rsidP="009F1177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10" w:type="dxa"/>
            <w:vMerge w:val="restart"/>
          </w:tcPr>
          <w:p w14:paraId="31B80EC1" w14:textId="19F969F9" w:rsidR="00180044" w:rsidRPr="00DA030D" w:rsidRDefault="00180044" w:rsidP="00E74AC5">
            <w:pPr>
              <w:jc w:val="both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DA030D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Sc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en</w:t>
            </w:r>
            <w:r w:rsidRPr="00DA030D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ario – 1: Multi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-</w:t>
            </w:r>
            <w:r w:rsidRPr="00DA030D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Lane Road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.</w:t>
            </w:r>
          </w:p>
          <w:p w14:paraId="46AD30DB" w14:textId="74CB2E31" w:rsidR="00180044" w:rsidRPr="00DA030D" w:rsidRDefault="00180044" w:rsidP="00E74AC5">
            <w:pPr>
              <w:jc w:val="both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DA030D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Situations Covered:</w:t>
            </w:r>
          </w:p>
          <w:p w14:paraId="128F2F4E" w14:textId="7074AA11" w:rsidR="00180044" w:rsidRPr="00DA030D" w:rsidRDefault="00180044" w:rsidP="0090189F">
            <w:pPr>
              <w:pStyle w:val="ListParagraph"/>
              <w:numPr>
                <w:ilvl w:val="0"/>
                <w:numId w:val="9"/>
              </w:numPr>
              <w:ind w:left="278" w:hanging="142"/>
              <w:jc w:val="both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A030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Vehicles position dimensions</w:t>
            </w:r>
          </w:p>
          <w:p w14:paraId="1A167CBC" w14:textId="406B6E04" w:rsidR="00180044" w:rsidRPr="00DA030D" w:rsidRDefault="00180044" w:rsidP="0090189F">
            <w:pPr>
              <w:pStyle w:val="ListParagraph"/>
              <w:numPr>
                <w:ilvl w:val="0"/>
                <w:numId w:val="9"/>
              </w:numPr>
              <w:ind w:left="278" w:hanging="142"/>
              <w:jc w:val="both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A030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Multiple vehicle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</w:t>
            </w:r>
            <w:r w:rsidRPr="00DA030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 (4)</w:t>
            </w:r>
          </w:p>
          <w:p w14:paraId="6BBBF104" w14:textId="73CA9595" w:rsidR="00180044" w:rsidRPr="00DA030D" w:rsidRDefault="00180044" w:rsidP="0090189F">
            <w:pPr>
              <w:pStyle w:val="ListParagraph"/>
              <w:numPr>
                <w:ilvl w:val="0"/>
                <w:numId w:val="9"/>
              </w:numPr>
              <w:ind w:left="278" w:hanging="142"/>
              <w:jc w:val="both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A030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Multiple lane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s </w:t>
            </w:r>
            <w:r w:rsidRPr="00DA030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(3)</w:t>
            </w:r>
          </w:p>
          <w:p w14:paraId="241A138D" w14:textId="1947F1FF" w:rsidR="00180044" w:rsidRPr="00DA030D" w:rsidRDefault="00180044" w:rsidP="00CC1080">
            <w:pPr>
              <w:pStyle w:val="ListParagraph"/>
              <w:numPr>
                <w:ilvl w:val="0"/>
                <w:numId w:val="9"/>
              </w:numPr>
              <w:ind w:left="278" w:hanging="142"/>
              <w:jc w:val="both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A030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Broken cent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re</w:t>
            </w:r>
            <w:r w:rsidRPr="00DA030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 line</w:t>
            </w:r>
          </w:p>
        </w:tc>
        <w:tc>
          <w:tcPr>
            <w:tcW w:w="1270" w:type="dxa"/>
          </w:tcPr>
          <w:p w14:paraId="577F73B8" w14:textId="10131F08" w:rsidR="00180044" w:rsidRDefault="00180044" w:rsidP="009F117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0189F">
              <w:rPr>
                <w:rFonts w:ascii="Times New Roman" w:hAnsi="Times New Roman" w:cs="Times New Roman"/>
                <w:sz w:val="16"/>
                <w:szCs w:val="16"/>
              </w:rPr>
              <w:t>Maneuver -1</w:t>
            </w:r>
          </w:p>
          <w:p w14:paraId="176CCDAF" w14:textId="356FAAAF" w:rsidR="00180044" w:rsidRPr="0090189F" w:rsidRDefault="00180044" w:rsidP="004D6A5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</w:tcPr>
          <w:p w14:paraId="6E04EEC2" w14:textId="67C2EFA7" w:rsidR="00180044" w:rsidRPr="00797F9D" w:rsidRDefault="00180044" w:rsidP="00EB7626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EB7626">
              <w:rPr>
                <w:rFonts w:ascii="Times New Roman" w:hAnsi="Times New Roman" w:cs="Times New Roman"/>
                <w:color w:val="000000" w:themeColor="text1"/>
                <w:sz w:val="24"/>
                <w:szCs w:val="16"/>
              </w:rPr>
              <w:sym w:font="Wingdings" w:char="F0FC"/>
            </w:r>
          </w:p>
        </w:tc>
        <w:tc>
          <w:tcPr>
            <w:tcW w:w="2693" w:type="dxa"/>
          </w:tcPr>
          <w:p w14:paraId="405069C2" w14:textId="50588D34" w:rsidR="00180044" w:rsidRDefault="00180044" w:rsidP="009F1177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N/A</w:t>
            </w:r>
          </w:p>
          <w:p w14:paraId="2F39CB0A" w14:textId="77777777" w:rsidR="00180044" w:rsidRDefault="00180044" w:rsidP="00B47C31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  <w:p w14:paraId="0CEAE069" w14:textId="6DFD7336" w:rsidR="00180044" w:rsidRPr="00797F9D" w:rsidRDefault="00180044" w:rsidP="00B47C31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56" w:type="dxa"/>
          </w:tcPr>
          <w:p w14:paraId="4BDA7EF9" w14:textId="77777777" w:rsidR="00180044" w:rsidRPr="00180044" w:rsidRDefault="00180044" w:rsidP="00180044">
            <w:pPr>
              <w:ind w:left="360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984" w:type="dxa"/>
          </w:tcPr>
          <w:p w14:paraId="6D4AEBA7" w14:textId="77777777" w:rsidR="00180044" w:rsidRPr="00180044" w:rsidRDefault="00180044" w:rsidP="00180044">
            <w:pPr>
              <w:ind w:left="360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180044" w:rsidRPr="0090189F" w14:paraId="2BE620DC" w14:textId="6B3B32D1" w:rsidTr="00180044">
        <w:trPr>
          <w:trHeight w:val="357"/>
        </w:trPr>
        <w:tc>
          <w:tcPr>
            <w:tcW w:w="1026" w:type="dxa"/>
            <w:vMerge/>
          </w:tcPr>
          <w:p w14:paraId="306A97AE" w14:textId="754BF72F" w:rsidR="00180044" w:rsidRPr="0090189F" w:rsidRDefault="00180044" w:rsidP="009F1177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10" w:type="dxa"/>
            <w:vMerge/>
          </w:tcPr>
          <w:p w14:paraId="0449CC8D" w14:textId="32B361ED" w:rsidR="00180044" w:rsidRPr="00DA030D" w:rsidRDefault="00180044" w:rsidP="009F1177">
            <w:pPr>
              <w:pStyle w:val="ListParagraph"/>
              <w:numPr>
                <w:ilvl w:val="0"/>
                <w:numId w:val="1"/>
              </w:numPr>
              <w:ind w:left="283" w:hanging="283"/>
              <w:jc w:val="both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270" w:type="dxa"/>
          </w:tcPr>
          <w:p w14:paraId="5FCFA4D6" w14:textId="6CB5D7C1" w:rsidR="00180044" w:rsidRDefault="00180044" w:rsidP="00CC5B1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0189F">
              <w:rPr>
                <w:rFonts w:ascii="Times New Roman" w:hAnsi="Times New Roman" w:cs="Times New Roman"/>
                <w:sz w:val="16"/>
                <w:szCs w:val="16"/>
              </w:rPr>
              <w:t>Maneuver -2</w:t>
            </w:r>
          </w:p>
          <w:p w14:paraId="1E38E4A3" w14:textId="146AB8C6" w:rsidR="00180044" w:rsidRPr="0090189F" w:rsidRDefault="00180044" w:rsidP="009F1177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</w:tcPr>
          <w:p w14:paraId="1DE05674" w14:textId="7555B64E" w:rsidR="00180044" w:rsidRPr="00797F9D" w:rsidRDefault="00180044" w:rsidP="002A4FA3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EB7626">
              <w:rPr>
                <w:rFonts w:ascii="Times New Roman" w:hAnsi="Times New Roman" w:cs="Times New Roman"/>
                <w:color w:val="000000" w:themeColor="text1"/>
                <w:sz w:val="24"/>
                <w:szCs w:val="16"/>
              </w:rPr>
              <w:t>X</w:t>
            </w:r>
          </w:p>
        </w:tc>
        <w:tc>
          <w:tcPr>
            <w:tcW w:w="2693" w:type="dxa"/>
          </w:tcPr>
          <w:p w14:paraId="40E836E6" w14:textId="1C57028E" w:rsidR="00180044" w:rsidRDefault="00180044" w:rsidP="00E16A33">
            <w:pPr>
              <w:pStyle w:val="ListParagraph"/>
              <w:numPr>
                <w:ilvl w:val="0"/>
                <w:numId w:val="1"/>
              </w:numPr>
              <w:tabs>
                <w:tab w:val="left" w:pos="220"/>
              </w:tabs>
              <w:ind w:left="0" w:right="-107" w:firstLine="0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afe distance from other vehicles</w:t>
            </w:r>
          </w:p>
          <w:p w14:paraId="32029245" w14:textId="442EEA45" w:rsidR="00180044" w:rsidRPr="0078293A" w:rsidRDefault="00180044" w:rsidP="00E16A33">
            <w:pPr>
              <w:pStyle w:val="ListParagraph"/>
              <w:numPr>
                <w:ilvl w:val="0"/>
                <w:numId w:val="1"/>
              </w:numPr>
              <w:tabs>
                <w:tab w:val="left" w:pos="220"/>
              </w:tabs>
              <w:ind w:left="0" w:right="-107" w:firstLine="0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Not clear view of the target vehicle</w:t>
            </w:r>
          </w:p>
          <w:p w14:paraId="1508BA5F" w14:textId="170E4BA0" w:rsidR="00180044" w:rsidRPr="00797F9D" w:rsidRDefault="00180044" w:rsidP="00E16A33">
            <w:pPr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56" w:type="dxa"/>
          </w:tcPr>
          <w:p w14:paraId="541C98F7" w14:textId="77777777" w:rsidR="00180044" w:rsidRPr="00180044" w:rsidRDefault="00180044" w:rsidP="00180044">
            <w:pPr>
              <w:tabs>
                <w:tab w:val="left" w:pos="220"/>
              </w:tabs>
              <w:ind w:left="360"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984" w:type="dxa"/>
          </w:tcPr>
          <w:p w14:paraId="5919662C" w14:textId="77777777" w:rsidR="00180044" w:rsidRPr="00180044" w:rsidRDefault="00180044" w:rsidP="00180044">
            <w:pPr>
              <w:tabs>
                <w:tab w:val="left" w:pos="220"/>
              </w:tabs>
              <w:ind w:left="360"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180044" w:rsidRPr="0090189F" w14:paraId="7BF69DF0" w14:textId="6E0E789D" w:rsidTr="00180044">
        <w:trPr>
          <w:trHeight w:val="357"/>
        </w:trPr>
        <w:tc>
          <w:tcPr>
            <w:tcW w:w="1026" w:type="dxa"/>
            <w:vMerge/>
          </w:tcPr>
          <w:p w14:paraId="03BFA78D" w14:textId="41922DAE" w:rsidR="00180044" w:rsidRPr="0090189F" w:rsidRDefault="00180044" w:rsidP="009F1177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10" w:type="dxa"/>
            <w:vMerge/>
          </w:tcPr>
          <w:p w14:paraId="6A8B8B89" w14:textId="61C4BFDF" w:rsidR="00180044" w:rsidRPr="00DA030D" w:rsidRDefault="00180044" w:rsidP="009F1177">
            <w:pPr>
              <w:pStyle w:val="ListParagraph"/>
              <w:numPr>
                <w:ilvl w:val="0"/>
                <w:numId w:val="1"/>
              </w:numPr>
              <w:ind w:left="283" w:hanging="283"/>
              <w:jc w:val="both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270" w:type="dxa"/>
          </w:tcPr>
          <w:p w14:paraId="7F1C0A1A" w14:textId="77915C5A" w:rsidR="00180044" w:rsidRDefault="00180044" w:rsidP="00CC5B12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0189F">
              <w:rPr>
                <w:rFonts w:ascii="Times New Roman" w:hAnsi="Times New Roman" w:cs="Times New Roman"/>
                <w:sz w:val="16"/>
                <w:szCs w:val="16"/>
              </w:rPr>
              <w:t>Maneuver -3</w:t>
            </w:r>
          </w:p>
          <w:p w14:paraId="1E90E5FA" w14:textId="77777777" w:rsidR="00180044" w:rsidRDefault="00180044" w:rsidP="00CC5B12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674F345" w14:textId="3BF38E7E" w:rsidR="00180044" w:rsidRPr="0090189F" w:rsidRDefault="00180044" w:rsidP="009F1177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09" w:type="dxa"/>
          </w:tcPr>
          <w:p w14:paraId="6BBD8122" w14:textId="6CE2ACC8" w:rsidR="00180044" w:rsidRPr="00797F9D" w:rsidRDefault="00180044" w:rsidP="002A4FA3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EB7626">
              <w:rPr>
                <w:rFonts w:ascii="Times New Roman" w:hAnsi="Times New Roman" w:cs="Times New Roman"/>
                <w:color w:val="000000" w:themeColor="text1"/>
                <w:sz w:val="24"/>
                <w:szCs w:val="16"/>
              </w:rPr>
              <w:t>X</w:t>
            </w:r>
          </w:p>
        </w:tc>
        <w:tc>
          <w:tcPr>
            <w:tcW w:w="2693" w:type="dxa"/>
          </w:tcPr>
          <w:p w14:paraId="41222B55" w14:textId="01A8A7D7" w:rsidR="00180044" w:rsidRPr="001F6AB3" w:rsidRDefault="00180044" w:rsidP="00E16A33">
            <w:pPr>
              <w:pStyle w:val="ListParagraph"/>
              <w:numPr>
                <w:ilvl w:val="0"/>
                <w:numId w:val="13"/>
              </w:numPr>
              <w:tabs>
                <w:tab w:val="left" w:pos="220"/>
              </w:tabs>
              <w:ind w:left="38" w:right="-107" w:hanging="38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afe distance from other vehicles</w:t>
            </w:r>
          </w:p>
          <w:p w14:paraId="6B0D3B5D" w14:textId="4E507A25" w:rsidR="00180044" w:rsidRPr="00797F9D" w:rsidRDefault="00180044" w:rsidP="00E16A33">
            <w:pPr>
              <w:ind w:left="38" w:right="-107" w:hanging="38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56" w:type="dxa"/>
          </w:tcPr>
          <w:p w14:paraId="750AD736" w14:textId="77777777" w:rsidR="00180044" w:rsidRPr="00180044" w:rsidRDefault="00180044" w:rsidP="00180044">
            <w:pPr>
              <w:tabs>
                <w:tab w:val="left" w:pos="220"/>
              </w:tabs>
              <w:ind w:left="360"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984" w:type="dxa"/>
          </w:tcPr>
          <w:p w14:paraId="3C360DEE" w14:textId="77777777" w:rsidR="00180044" w:rsidRPr="00180044" w:rsidRDefault="00180044" w:rsidP="00180044">
            <w:pPr>
              <w:tabs>
                <w:tab w:val="left" w:pos="220"/>
              </w:tabs>
              <w:ind w:left="360"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180044" w:rsidRPr="0090189F" w14:paraId="28CC1871" w14:textId="6D0E20F4" w:rsidTr="00180044">
        <w:trPr>
          <w:trHeight w:val="357"/>
        </w:trPr>
        <w:tc>
          <w:tcPr>
            <w:tcW w:w="1026" w:type="dxa"/>
            <w:vMerge/>
          </w:tcPr>
          <w:p w14:paraId="77359511" w14:textId="7B20F61E" w:rsidR="00180044" w:rsidRPr="0090189F" w:rsidRDefault="00180044" w:rsidP="009F1177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10" w:type="dxa"/>
            <w:vMerge/>
          </w:tcPr>
          <w:p w14:paraId="5DA4AB5B" w14:textId="77777777" w:rsidR="00180044" w:rsidRPr="00DA030D" w:rsidRDefault="00180044" w:rsidP="001F6AB3">
            <w:pPr>
              <w:pStyle w:val="ListParagraph"/>
              <w:numPr>
                <w:ilvl w:val="0"/>
                <w:numId w:val="13"/>
              </w:numPr>
              <w:ind w:left="283" w:hanging="283"/>
              <w:jc w:val="both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270" w:type="dxa"/>
          </w:tcPr>
          <w:p w14:paraId="114E9768" w14:textId="0D83BEF8" w:rsidR="00180044" w:rsidRPr="0090189F" w:rsidRDefault="00180044" w:rsidP="009F117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0189F">
              <w:rPr>
                <w:rFonts w:ascii="Times New Roman" w:hAnsi="Times New Roman" w:cs="Times New Roman"/>
                <w:sz w:val="16"/>
                <w:szCs w:val="16"/>
              </w:rPr>
              <w:t xml:space="preserve">Maneuver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-4</w:t>
            </w:r>
          </w:p>
        </w:tc>
        <w:tc>
          <w:tcPr>
            <w:tcW w:w="709" w:type="dxa"/>
          </w:tcPr>
          <w:p w14:paraId="17312AEE" w14:textId="3E291E8E" w:rsidR="00180044" w:rsidRPr="00797F9D" w:rsidRDefault="00180044" w:rsidP="009F1177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EB7626">
              <w:rPr>
                <w:rFonts w:ascii="Times New Roman" w:hAnsi="Times New Roman" w:cs="Times New Roman"/>
                <w:color w:val="000000" w:themeColor="text1"/>
                <w:sz w:val="24"/>
                <w:szCs w:val="16"/>
              </w:rPr>
              <w:t>X</w:t>
            </w:r>
          </w:p>
        </w:tc>
        <w:tc>
          <w:tcPr>
            <w:tcW w:w="2693" w:type="dxa"/>
          </w:tcPr>
          <w:p w14:paraId="519B702D" w14:textId="536E8D57" w:rsidR="00180044" w:rsidRPr="003A2591" w:rsidRDefault="00180044" w:rsidP="00E16A33">
            <w:pPr>
              <w:pStyle w:val="ListParagraph"/>
              <w:numPr>
                <w:ilvl w:val="0"/>
                <w:numId w:val="14"/>
              </w:numPr>
              <w:tabs>
                <w:tab w:val="left" w:pos="220"/>
              </w:tabs>
              <w:ind w:left="38" w:right="-107" w:hanging="38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90637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afe distance from other vehicle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</w:t>
            </w:r>
          </w:p>
          <w:p w14:paraId="207EEC7F" w14:textId="77777777" w:rsidR="00180044" w:rsidRDefault="00180044" w:rsidP="00E16A33">
            <w:pPr>
              <w:ind w:left="38" w:right="-107" w:hanging="38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  <w:p w14:paraId="5A41DC8B" w14:textId="28C81FF6" w:rsidR="00180044" w:rsidRPr="00797F9D" w:rsidRDefault="00180044" w:rsidP="00E16A33">
            <w:pPr>
              <w:ind w:left="38" w:right="-107" w:hanging="38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56" w:type="dxa"/>
          </w:tcPr>
          <w:p w14:paraId="7F2885FA" w14:textId="77777777" w:rsidR="00180044" w:rsidRPr="00180044" w:rsidRDefault="00180044" w:rsidP="00180044">
            <w:pPr>
              <w:tabs>
                <w:tab w:val="left" w:pos="220"/>
              </w:tabs>
              <w:ind w:left="360"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984" w:type="dxa"/>
          </w:tcPr>
          <w:p w14:paraId="52130FC3" w14:textId="77777777" w:rsidR="00180044" w:rsidRPr="00180044" w:rsidRDefault="00180044" w:rsidP="00180044">
            <w:pPr>
              <w:tabs>
                <w:tab w:val="left" w:pos="220"/>
              </w:tabs>
              <w:ind w:left="360"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180044" w:rsidRPr="0090189F" w14:paraId="08A7DBCF" w14:textId="17C4D33F" w:rsidTr="00180044">
        <w:trPr>
          <w:trHeight w:val="357"/>
        </w:trPr>
        <w:tc>
          <w:tcPr>
            <w:tcW w:w="1026" w:type="dxa"/>
            <w:vMerge/>
          </w:tcPr>
          <w:p w14:paraId="47C4BA57" w14:textId="39901FF5" w:rsidR="00180044" w:rsidRDefault="00180044" w:rsidP="00B47C31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10" w:type="dxa"/>
            <w:vMerge/>
          </w:tcPr>
          <w:p w14:paraId="612D7E96" w14:textId="77777777" w:rsidR="00180044" w:rsidRPr="00DA030D" w:rsidRDefault="00180044" w:rsidP="00B47C31">
            <w:pPr>
              <w:pStyle w:val="ListParagraph"/>
              <w:numPr>
                <w:ilvl w:val="0"/>
                <w:numId w:val="13"/>
              </w:numPr>
              <w:ind w:left="283" w:hanging="283"/>
              <w:jc w:val="both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270" w:type="dxa"/>
          </w:tcPr>
          <w:p w14:paraId="295E184F" w14:textId="25255011" w:rsidR="00180044" w:rsidRPr="0090189F" w:rsidRDefault="00180044" w:rsidP="00B47C3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0189F">
              <w:rPr>
                <w:rFonts w:ascii="Times New Roman" w:hAnsi="Times New Roman" w:cs="Times New Roman"/>
                <w:sz w:val="16"/>
                <w:szCs w:val="16"/>
              </w:rPr>
              <w:t>Maneuver -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709" w:type="dxa"/>
          </w:tcPr>
          <w:p w14:paraId="0098B1CA" w14:textId="33FAD496" w:rsidR="00180044" w:rsidRPr="00797F9D" w:rsidRDefault="00180044" w:rsidP="00B47C31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EB7626">
              <w:rPr>
                <w:rFonts w:ascii="Times New Roman" w:hAnsi="Times New Roman" w:cs="Times New Roman"/>
                <w:color w:val="000000" w:themeColor="text1"/>
                <w:sz w:val="24"/>
                <w:szCs w:val="16"/>
              </w:rPr>
              <w:sym w:font="Wingdings" w:char="F0FC"/>
            </w:r>
          </w:p>
        </w:tc>
        <w:tc>
          <w:tcPr>
            <w:tcW w:w="2693" w:type="dxa"/>
          </w:tcPr>
          <w:p w14:paraId="38BA55EF" w14:textId="77777777" w:rsidR="00180044" w:rsidRDefault="00180044" w:rsidP="00B47C31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N/A</w:t>
            </w:r>
          </w:p>
          <w:p w14:paraId="37794D7D" w14:textId="77777777" w:rsidR="00180044" w:rsidRDefault="00180044" w:rsidP="00B47C31">
            <w:pPr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  <w:p w14:paraId="28BCE0AF" w14:textId="17E7ECEF" w:rsidR="00180044" w:rsidRPr="00797F9D" w:rsidRDefault="00180044" w:rsidP="00B47C31">
            <w:pPr>
              <w:ind w:right="-107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56" w:type="dxa"/>
          </w:tcPr>
          <w:p w14:paraId="3D23A8F0" w14:textId="77777777" w:rsidR="00180044" w:rsidRPr="00180044" w:rsidRDefault="00180044" w:rsidP="00180044">
            <w:pPr>
              <w:ind w:left="360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984" w:type="dxa"/>
          </w:tcPr>
          <w:p w14:paraId="74E8D1CE" w14:textId="77777777" w:rsidR="00180044" w:rsidRPr="00180044" w:rsidRDefault="00180044" w:rsidP="00180044">
            <w:pPr>
              <w:ind w:left="360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180044" w:rsidRPr="0090189F" w14:paraId="6CD2A1BE" w14:textId="12E3CDDC" w:rsidTr="00180044">
        <w:trPr>
          <w:trHeight w:val="357"/>
        </w:trPr>
        <w:tc>
          <w:tcPr>
            <w:tcW w:w="1026" w:type="dxa"/>
            <w:vMerge w:val="restart"/>
          </w:tcPr>
          <w:p w14:paraId="5969C3F1" w14:textId="4F41D4C7" w:rsidR="00180044" w:rsidRDefault="00180044" w:rsidP="000E5D0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Exp-2</w:t>
            </w:r>
          </w:p>
        </w:tc>
        <w:tc>
          <w:tcPr>
            <w:tcW w:w="1810" w:type="dxa"/>
            <w:vMerge w:val="restart"/>
          </w:tcPr>
          <w:p w14:paraId="3BD39604" w14:textId="02AB5262" w:rsidR="00180044" w:rsidRDefault="00180044" w:rsidP="000E5D07">
            <w:pPr>
              <w:jc w:val="both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90189F">
              <w:rPr>
                <w:rFonts w:ascii="Times New Roman" w:hAnsi="Times New Roman" w:cs="Times New Roman"/>
                <w:b/>
                <w:sz w:val="16"/>
                <w:szCs w:val="16"/>
              </w:rPr>
              <w:t>Scneario –</w: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2</w:t>
            </w:r>
            <w:r w:rsidRPr="0090189F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: </w: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Intersection and long vehicle</w:t>
            </w:r>
          </w:p>
          <w:p w14:paraId="3F2EF736" w14:textId="77777777" w:rsidR="00180044" w:rsidRPr="00D91F09" w:rsidRDefault="00180044" w:rsidP="000E5D07">
            <w:pPr>
              <w:jc w:val="both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90189F">
              <w:rPr>
                <w:rFonts w:ascii="Times New Roman" w:hAnsi="Times New Roman" w:cs="Times New Roman"/>
                <w:b/>
                <w:sz w:val="16"/>
                <w:szCs w:val="16"/>
              </w:rPr>
              <w:t>Situations Covered:</w:t>
            </w:r>
          </w:p>
          <w:p w14:paraId="07CEB1B4" w14:textId="77777777" w:rsidR="00180044" w:rsidRPr="0090189F" w:rsidRDefault="00180044" w:rsidP="000E5D07">
            <w:pPr>
              <w:pStyle w:val="ListParagraph"/>
              <w:numPr>
                <w:ilvl w:val="0"/>
                <w:numId w:val="10"/>
              </w:numPr>
              <w:ind w:left="278" w:hanging="142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90189F">
              <w:rPr>
                <w:rFonts w:ascii="Times New Roman" w:hAnsi="Times New Roman" w:cs="Times New Roman"/>
                <w:sz w:val="16"/>
                <w:szCs w:val="16"/>
              </w:rPr>
              <w:t>Vehicles position dimensions</w:t>
            </w:r>
          </w:p>
          <w:p w14:paraId="1F840D20" w14:textId="77777777" w:rsidR="00180044" w:rsidRPr="0090189F" w:rsidRDefault="00180044" w:rsidP="000E5D07">
            <w:pPr>
              <w:pStyle w:val="ListParagraph"/>
              <w:numPr>
                <w:ilvl w:val="0"/>
                <w:numId w:val="10"/>
              </w:numPr>
              <w:ind w:left="278" w:hanging="142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90189F">
              <w:rPr>
                <w:rFonts w:ascii="Times New Roman" w:hAnsi="Times New Roman" w:cs="Times New Roman"/>
                <w:sz w:val="16"/>
                <w:szCs w:val="16"/>
              </w:rPr>
              <w:t>Multiple vehicle (3)</w:t>
            </w:r>
          </w:p>
          <w:p w14:paraId="27F84A16" w14:textId="77777777" w:rsidR="00180044" w:rsidRPr="0090189F" w:rsidRDefault="00180044" w:rsidP="000E5D07">
            <w:pPr>
              <w:pStyle w:val="ListParagraph"/>
              <w:numPr>
                <w:ilvl w:val="0"/>
                <w:numId w:val="10"/>
              </w:numPr>
              <w:ind w:left="278" w:hanging="142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90189F">
              <w:rPr>
                <w:rFonts w:ascii="Times New Roman" w:hAnsi="Times New Roman" w:cs="Times New Roman"/>
                <w:sz w:val="16"/>
                <w:szCs w:val="16"/>
              </w:rPr>
              <w:t>Multiple lane(3)</w:t>
            </w:r>
          </w:p>
          <w:p w14:paraId="7B3EF013" w14:textId="77777777" w:rsidR="00180044" w:rsidRPr="0090189F" w:rsidRDefault="00180044" w:rsidP="000E5D07">
            <w:pPr>
              <w:pStyle w:val="ListParagraph"/>
              <w:numPr>
                <w:ilvl w:val="0"/>
                <w:numId w:val="10"/>
              </w:numPr>
              <w:ind w:left="278" w:hanging="142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90189F">
              <w:rPr>
                <w:rFonts w:ascii="Times New Roman" w:hAnsi="Times New Roman" w:cs="Times New Roman"/>
                <w:sz w:val="16"/>
                <w:szCs w:val="16"/>
              </w:rPr>
              <w:t>Broken center line</w:t>
            </w:r>
          </w:p>
          <w:p w14:paraId="388D110C" w14:textId="558E5728" w:rsidR="00180044" w:rsidRPr="0090189F" w:rsidRDefault="00180044" w:rsidP="000E5D07">
            <w:pPr>
              <w:pStyle w:val="ListParagraph"/>
              <w:numPr>
                <w:ilvl w:val="0"/>
                <w:numId w:val="10"/>
              </w:numPr>
              <w:ind w:left="278" w:hanging="142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Long v</w:t>
            </w:r>
            <w:r w:rsidRPr="0090189F">
              <w:rPr>
                <w:rFonts w:ascii="Times New Roman" w:hAnsi="Times New Roman" w:cs="Times New Roman"/>
                <w:sz w:val="16"/>
                <w:szCs w:val="16"/>
              </w:rPr>
              <w:t>ehicle display do not overtake sign</w:t>
            </w:r>
          </w:p>
          <w:p w14:paraId="16D3D4DA" w14:textId="0F939BBB" w:rsidR="00180044" w:rsidRDefault="00180044" w:rsidP="000E5D07">
            <w:pPr>
              <w:pStyle w:val="ListParagraph"/>
              <w:numPr>
                <w:ilvl w:val="0"/>
                <w:numId w:val="10"/>
              </w:numPr>
              <w:ind w:left="278" w:hanging="142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Intersection</w:t>
            </w:r>
          </w:p>
          <w:p w14:paraId="498ED5A8" w14:textId="263EF3AB" w:rsidR="00180044" w:rsidRPr="00DA030D" w:rsidRDefault="00180044" w:rsidP="000E5D07">
            <w:pPr>
              <w:pStyle w:val="ListParagraph"/>
              <w:ind w:left="278"/>
              <w:jc w:val="both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270" w:type="dxa"/>
          </w:tcPr>
          <w:p w14:paraId="07A77776" w14:textId="312C2083" w:rsidR="00180044" w:rsidRPr="0090189F" w:rsidRDefault="00180044" w:rsidP="000E5D0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0189F">
              <w:rPr>
                <w:rFonts w:ascii="Times New Roman" w:hAnsi="Times New Roman" w:cs="Times New Roman"/>
                <w:sz w:val="16"/>
                <w:szCs w:val="16"/>
              </w:rPr>
              <w:t>Maneuver -1</w:t>
            </w:r>
          </w:p>
        </w:tc>
        <w:tc>
          <w:tcPr>
            <w:tcW w:w="709" w:type="dxa"/>
          </w:tcPr>
          <w:p w14:paraId="6F473EFE" w14:textId="5C4F40DA" w:rsidR="00180044" w:rsidRPr="0090189F" w:rsidRDefault="00180044" w:rsidP="000E5D07">
            <w:pPr>
              <w:jc w:val="center"/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  <w:r w:rsidRPr="00EB7626">
              <w:rPr>
                <w:rFonts w:ascii="Times New Roman" w:hAnsi="Times New Roman" w:cs="Times New Roman"/>
                <w:color w:val="000000" w:themeColor="text1"/>
                <w:sz w:val="24"/>
                <w:szCs w:val="16"/>
              </w:rPr>
              <w:sym w:font="Wingdings" w:char="F0FC"/>
            </w:r>
          </w:p>
        </w:tc>
        <w:tc>
          <w:tcPr>
            <w:tcW w:w="2693" w:type="dxa"/>
          </w:tcPr>
          <w:p w14:paraId="6777C1A9" w14:textId="77777777" w:rsidR="00180044" w:rsidRDefault="00180044" w:rsidP="00E16A33">
            <w:pPr>
              <w:ind w:left="38" w:right="-107" w:hanging="38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N/A</w:t>
            </w:r>
          </w:p>
          <w:p w14:paraId="335CAF17" w14:textId="77777777" w:rsidR="00180044" w:rsidRDefault="00180044" w:rsidP="00E16A33">
            <w:pPr>
              <w:ind w:left="38" w:right="-107" w:hanging="38"/>
              <w:jc w:val="center"/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</w:p>
          <w:p w14:paraId="1B487D4D" w14:textId="439E84E2" w:rsidR="00180044" w:rsidRPr="0090189F" w:rsidRDefault="00180044" w:rsidP="00E16A33">
            <w:pPr>
              <w:ind w:left="38" w:right="-107" w:hanging="38"/>
              <w:jc w:val="center"/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</w:p>
        </w:tc>
        <w:tc>
          <w:tcPr>
            <w:tcW w:w="856" w:type="dxa"/>
          </w:tcPr>
          <w:p w14:paraId="684C01B6" w14:textId="77777777" w:rsidR="00180044" w:rsidRPr="00180044" w:rsidRDefault="00180044" w:rsidP="00180044">
            <w:pPr>
              <w:ind w:left="360" w:right="-107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984" w:type="dxa"/>
          </w:tcPr>
          <w:p w14:paraId="485D1A5B" w14:textId="77777777" w:rsidR="00180044" w:rsidRPr="00180044" w:rsidRDefault="00180044" w:rsidP="00180044">
            <w:pPr>
              <w:ind w:left="360" w:right="-107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180044" w:rsidRPr="0090189F" w14:paraId="67837A37" w14:textId="128EA66D" w:rsidTr="00180044">
        <w:trPr>
          <w:trHeight w:val="357"/>
        </w:trPr>
        <w:tc>
          <w:tcPr>
            <w:tcW w:w="1026" w:type="dxa"/>
            <w:vMerge/>
          </w:tcPr>
          <w:p w14:paraId="6793E284" w14:textId="51395C30" w:rsidR="00180044" w:rsidRDefault="00180044" w:rsidP="000E5D07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10" w:type="dxa"/>
            <w:vMerge/>
          </w:tcPr>
          <w:p w14:paraId="2F65E2C2" w14:textId="77777777" w:rsidR="00180044" w:rsidRPr="0090189F" w:rsidRDefault="00180044" w:rsidP="000E5D07">
            <w:pPr>
              <w:pStyle w:val="ListParagraph"/>
              <w:numPr>
                <w:ilvl w:val="0"/>
                <w:numId w:val="15"/>
              </w:numPr>
              <w:ind w:left="283" w:hanging="28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70" w:type="dxa"/>
          </w:tcPr>
          <w:p w14:paraId="72B8E92A" w14:textId="4BAC48DC" w:rsidR="00180044" w:rsidRPr="0090189F" w:rsidRDefault="00180044" w:rsidP="000E5D0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0189F">
              <w:rPr>
                <w:rFonts w:ascii="Times New Roman" w:hAnsi="Times New Roman" w:cs="Times New Roman"/>
                <w:sz w:val="16"/>
                <w:szCs w:val="16"/>
              </w:rPr>
              <w:t>Maneuver -2</w:t>
            </w:r>
          </w:p>
        </w:tc>
        <w:tc>
          <w:tcPr>
            <w:tcW w:w="709" w:type="dxa"/>
          </w:tcPr>
          <w:p w14:paraId="4F40EF97" w14:textId="5C14E391" w:rsidR="00180044" w:rsidRPr="0090189F" w:rsidRDefault="00180044" w:rsidP="000E5D07">
            <w:pPr>
              <w:jc w:val="center"/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  <w:r w:rsidRPr="00EB7626">
              <w:rPr>
                <w:rFonts w:ascii="Times New Roman" w:hAnsi="Times New Roman" w:cs="Times New Roman"/>
                <w:color w:val="000000" w:themeColor="text1"/>
                <w:sz w:val="24"/>
                <w:szCs w:val="16"/>
              </w:rPr>
              <w:t>X</w:t>
            </w:r>
          </w:p>
        </w:tc>
        <w:tc>
          <w:tcPr>
            <w:tcW w:w="2693" w:type="dxa"/>
          </w:tcPr>
          <w:p w14:paraId="286B1CC0" w14:textId="77777777" w:rsidR="00180044" w:rsidRPr="00DE1CBD" w:rsidRDefault="00180044" w:rsidP="00E16A33">
            <w:pPr>
              <w:pStyle w:val="ListParagraph"/>
              <w:numPr>
                <w:ilvl w:val="0"/>
                <w:numId w:val="20"/>
              </w:numPr>
              <w:tabs>
                <w:tab w:val="left" w:pos="179"/>
              </w:tabs>
              <w:ind w:left="38" w:right="-107" w:hanging="38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0D2D26">
              <w:rPr>
                <w:rFonts w:ascii="Times New Roman" w:hAnsi="Times New Roman" w:cs="Times New Roman"/>
                <w:sz w:val="16"/>
                <w:szCs w:val="16"/>
              </w:rPr>
              <w:t xml:space="preserve">Target vehicle intended to </w:t>
            </w:r>
            <w:r w:rsidRPr="00DE1CBD">
              <w:rPr>
                <w:rFonts w:ascii="Times New Roman" w:hAnsi="Times New Roman" w:cs="Times New Roman"/>
                <w:sz w:val="16"/>
                <w:szCs w:val="16"/>
              </w:rPr>
              <w:t>turn right</w:t>
            </w:r>
          </w:p>
          <w:p w14:paraId="303ABAE2" w14:textId="77777777" w:rsidR="00180044" w:rsidRDefault="00180044" w:rsidP="00887A5A">
            <w:pPr>
              <w:pStyle w:val="ListParagraph"/>
              <w:numPr>
                <w:ilvl w:val="0"/>
                <w:numId w:val="20"/>
              </w:numPr>
              <w:tabs>
                <w:tab w:val="left" w:pos="180"/>
              </w:tabs>
              <w:ind w:left="180" w:right="-107" w:hanging="18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Target vehicle had do not overtake sign</w:t>
            </w:r>
          </w:p>
          <w:p w14:paraId="58202E5E" w14:textId="62503A3C" w:rsidR="00180044" w:rsidRDefault="00180044" w:rsidP="00E16A33">
            <w:pPr>
              <w:pStyle w:val="ListParagraph"/>
              <w:numPr>
                <w:ilvl w:val="0"/>
                <w:numId w:val="20"/>
              </w:numPr>
              <w:tabs>
                <w:tab w:val="left" w:pos="179"/>
              </w:tabs>
              <w:ind w:left="38" w:right="-107" w:hanging="38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afe distance from the target vehicle</w:t>
            </w:r>
          </w:p>
          <w:p w14:paraId="2073DC23" w14:textId="77777777" w:rsidR="00180044" w:rsidRDefault="00180044" w:rsidP="00E16A33">
            <w:pPr>
              <w:pStyle w:val="ListParagraph"/>
              <w:numPr>
                <w:ilvl w:val="0"/>
                <w:numId w:val="20"/>
              </w:numPr>
              <w:tabs>
                <w:tab w:val="left" w:pos="179"/>
              </w:tabs>
              <w:ind w:left="38" w:right="-107" w:hanging="38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E16A33">
              <w:rPr>
                <w:rFonts w:ascii="Times New Roman" w:hAnsi="Times New Roman" w:cs="Times New Roman"/>
                <w:sz w:val="16"/>
                <w:szCs w:val="16"/>
              </w:rPr>
              <w:t>Not clear view of approaching traffic</w:t>
            </w:r>
          </w:p>
          <w:p w14:paraId="09345172" w14:textId="03E5C2EE" w:rsidR="00180044" w:rsidRPr="00E16A33" w:rsidRDefault="00180044" w:rsidP="00B47C31">
            <w:pPr>
              <w:pStyle w:val="ListParagraph"/>
              <w:tabs>
                <w:tab w:val="left" w:pos="179"/>
              </w:tabs>
              <w:ind w:left="38" w:right="-107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56" w:type="dxa"/>
          </w:tcPr>
          <w:p w14:paraId="600D1AF2" w14:textId="77777777" w:rsidR="00180044" w:rsidRPr="00180044" w:rsidRDefault="00180044" w:rsidP="00180044">
            <w:pPr>
              <w:tabs>
                <w:tab w:val="left" w:pos="179"/>
              </w:tabs>
              <w:ind w:left="360" w:right="-107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984" w:type="dxa"/>
          </w:tcPr>
          <w:p w14:paraId="05935488" w14:textId="77777777" w:rsidR="00180044" w:rsidRPr="00180044" w:rsidRDefault="00180044" w:rsidP="00180044">
            <w:pPr>
              <w:tabs>
                <w:tab w:val="left" w:pos="179"/>
              </w:tabs>
              <w:ind w:left="360" w:right="-107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180044" w:rsidRPr="0090189F" w14:paraId="1076F77C" w14:textId="469B2014" w:rsidTr="00180044">
        <w:trPr>
          <w:trHeight w:val="357"/>
        </w:trPr>
        <w:tc>
          <w:tcPr>
            <w:tcW w:w="1026" w:type="dxa"/>
            <w:vMerge/>
          </w:tcPr>
          <w:p w14:paraId="39F46B78" w14:textId="32032112" w:rsidR="00180044" w:rsidRDefault="00180044" w:rsidP="000E5D07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10" w:type="dxa"/>
            <w:vMerge/>
          </w:tcPr>
          <w:p w14:paraId="70CBAC1D" w14:textId="77777777" w:rsidR="00180044" w:rsidRPr="0090189F" w:rsidRDefault="00180044" w:rsidP="000E5D07">
            <w:pPr>
              <w:pStyle w:val="ListParagraph"/>
              <w:numPr>
                <w:ilvl w:val="0"/>
                <w:numId w:val="16"/>
              </w:numPr>
              <w:ind w:left="283" w:hanging="28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70" w:type="dxa"/>
          </w:tcPr>
          <w:p w14:paraId="5096C65A" w14:textId="4882AAB0" w:rsidR="00180044" w:rsidRPr="0090189F" w:rsidRDefault="00180044" w:rsidP="000E5D0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0189F">
              <w:rPr>
                <w:rFonts w:ascii="Times New Roman" w:hAnsi="Times New Roman" w:cs="Times New Roman"/>
                <w:sz w:val="16"/>
                <w:szCs w:val="16"/>
              </w:rPr>
              <w:t>Maneuver -3</w:t>
            </w:r>
          </w:p>
        </w:tc>
        <w:tc>
          <w:tcPr>
            <w:tcW w:w="709" w:type="dxa"/>
          </w:tcPr>
          <w:p w14:paraId="0C9E5D50" w14:textId="1C540998" w:rsidR="00180044" w:rsidRPr="0090189F" w:rsidRDefault="00180044" w:rsidP="000E5D07">
            <w:pPr>
              <w:jc w:val="center"/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  <w:r w:rsidRPr="00EB7626">
              <w:rPr>
                <w:rFonts w:ascii="Times New Roman" w:hAnsi="Times New Roman" w:cs="Times New Roman"/>
                <w:color w:val="000000" w:themeColor="text1"/>
                <w:sz w:val="24"/>
                <w:szCs w:val="16"/>
              </w:rPr>
              <w:sym w:font="Wingdings" w:char="F0FC"/>
            </w:r>
          </w:p>
        </w:tc>
        <w:tc>
          <w:tcPr>
            <w:tcW w:w="2693" w:type="dxa"/>
          </w:tcPr>
          <w:p w14:paraId="29E4D982" w14:textId="77777777" w:rsidR="00180044" w:rsidRDefault="00180044" w:rsidP="00E16A33">
            <w:pPr>
              <w:ind w:left="38" w:right="-107" w:hanging="38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N/A</w:t>
            </w:r>
          </w:p>
          <w:p w14:paraId="7D2DFAF2" w14:textId="77777777" w:rsidR="00180044" w:rsidRDefault="00180044" w:rsidP="00E16A33">
            <w:pPr>
              <w:ind w:left="38" w:right="-107" w:hanging="38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  <w:p w14:paraId="326E83F4" w14:textId="4B7907D3" w:rsidR="00180044" w:rsidRPr="0090189F" w:rsidRDefault="00180044" w:rsidP="00E16A33">
            <w:pPr>
              <w:ind w:left="38" w:right="-107" w:hanging="38"/>
              <w:jc w:val="center"/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</w:p>
        </w:tc>
        <w:tc>
          <w:tcPr>
            <w:tcW w:w="856" w:type="dxa"/>
          </w:tcPr>
          <w:p w14:paraId="4890D97C" w14:textId="77777777" w:rsidR="00180044" w:rsidRPr="00180044" w:rsidRDefault="00180044" w:rsidP="00180044">
            <w:pPr>
              <w:ind w:left="360" w:right="-107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984" w:type="dxa"/>
          </w:tcPr>
          <w:p w14:paraId="482A7E0D" w14:textId="77777777" w:rsidR="00180044" w:rsidRPr="00180044" w:rsidRDefault="00180044" w:rsidP="00180044">
            <w:pPr>
              <w:ind w:left="360" w:right="-107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180044" w:rsidRPr="0090189F" w14:paraId="0D4C686C" w14:textId="5C8C5E82" w:rsidTr="00180044">
        <w:trPr>
          <w:trHeight w:val="357"/>
        </w:trPr>
        <w:tc>
          <w:tcPr>
            <w:tcW w:w="1026" w:type="dxa"/>
            <w:vMerge/>
          </w:tcPr>
          <w:p w14:paraId="3F00FEA7" w14:textId="695BC448" w:rsidR="00180044" w:rsidRDefault="00180044" w:rsidP="000E5D07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10" w:type="dxa"/>
            <w:vMerge/>
          </w:tcPr>
          <w:p w14:paraId="243625C2" w14:textId="77777777" w:rsidR="00180044" w:rsidRPr="0090189F" w:rsidRDefault="00180044" w:rsidP="000E5D07">
            <w:pPr>
              <w:pStyle w:val="ListParagraph"/>
              <w:numPr>
                <w:ilvl w:val="0"/>
                <w:numId w:val="17"/>
              </w:numPr>
              <w:ind w:left="283" w:hanging="28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70" w:type="dxa"/>
          </w:tcPr>
          <w:p w14:paraId="4C535C31" w14:textId="43667B8D" w:rsidR="00180044" w:rsidRPr="0090189F" w:rsidRDefault="00180044" w:rsidP="000E5D0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0189F">
              <w:rPr>
                <w:rFonts w:ascii="Times New Roman" w:hAnsi="Times New Roman" w:cs="Times New Roman"/>
                <w:sz w:val="16"/>
                <w:szCs w:val="16"/>
              </w:rPr>
              <w:t xml:space="preserve">Maneuver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-4</w:t>
            </w:r>
          </w:p>
        </w:tc>
        <w:tc>
          <w:tcPr>
            <w:tcW w:w="709" w:type="dxa"/>
          </w:tcPr>
          <w:p w14:paraId="7F20E965" w14:textId="28AA1FA1" w:rsidR="00180044" w:rsidRPr="0090189F" w:rsidRDefault="00180044" w:rsidP="000E5D07">
            <w:pPr>
              <w:jc w:val="center"/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  <w:r w:rsidRPr="00EB7626">
              <w:rPr>
                <w:rFonts w:ascii="Times New Roman" w:hAnsi="Times New Roman" w:cs="Times New Roman"/>
                <w:color w:val="000000" w:themeColor="text1"/>
                <w:sz w:val="24"/>
                <w:szCs w:val="16"/>
              </w:rPr>
              <w:t>X</w:t>
            </w:r>
          </w:p>
        </w:tc>
        <w:tc>
          <w:tcPr>
            <w:tcW w:w="2693" w:type="dxa"/>
          </w:tcPr>
          <w:p w14:paraId="1B5619FC" w14:textId="77777777" w:rsidR="00180044" w:rsidRDefault="00180044" w:rsidP="00887A5A">
            <w:pPr>
              <w:pStyle w:val="ListParagraph"/>
              <w:numPr>
                <w:ilvl w:val="0"/>
                <w:numId w:val="21"/>
              </w:numPr>
              <w:tabs>
                <w:tab w:val="left" w:pos="180"/>
              </w:tabs>
              <w:ind w:left="180" w:right="-107" w:hanging="18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Target vehicle had do not overtake sign</w:t>
            </w:r>
          </w:p>
          <w:p w14:paraId="512F9743" w14:textId="77777777" w:rsidR="00180044" w:rsidRDefault="00180044" w:rsidP="00E16A33">
            <w:pPr>
              <w:pStyle w:val="ListParagraph"/>
              <w:numPr>
                <w:ilvl w:val="0"/>
                <w:numId w:val="21"/>
              </w:numPr>
              <w:tabs>
                <w:tab w:val="left" w:pos="220"/>
              </w:tabs>
              <w:ind w:left="38" w:right="-107" w:hanging="38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Target vehicle intended to go right</w:t>
            </w:r>
          </w:p>
          <w:p w14:paraId="23F8464D" w14:textId="77777777" w:rsidR="00180044" w:rsidRDefault="00180044" w:rsidP="00B47C31">
            <w:pPr>
              <w:pStyle w:val="ListParagraph"/>
              <w:numPr>
                <w:ilvl w:val="0"/>
                <w:numId w:val="21"/>
              </w:numPr>
              <w:tabs>
                <w:tab w:val="left" w:pos="220"/>
              </w:tabs>
              <w:ind w:left="38" w:right="-107" w:hanging="38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4161C1">
              <w:rPr>
                <w:rFonts w:ascii="Times New Roman" w:hAnsi="Times New Roman" w:cs="Times New Roman"/>
                <w:sz w:val="16"/>
                <w:szCs w:val="16"/>
              </w:rPr>
              <w:t>Not clear view of approaching traffic</w:t>
            </w:r>
          </w:p>
          <w:p w14:paraId="2CA6B2D8" w14:textId="6CA57EA4" w:rsidR="00180044" w:rsidRPr="00B47C31" w:rsidRDefault="00180044" w:rsidP="00B47C31">
            <w:pPr>
              <w:pStyle w:val="ListParagraph"/>
              <w:tabs>
                <w:tab w:val="left" w:pos="220"/>
              </w:tabs>
              <w:ind w:left="38" w:right="-107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4161C1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 </w:t>
            </w:r>
          </w:p>
        </w:tc>
        <w:tc>
          <w:tcPr>
            <w:tcW w:w="856" w:type="dxa"/>
          </w:tcPr>
          <w:p w14:paraId="4D2DD20F" w14:textId="77777777" w:rsidR="00180044" w:rsidRPr="00180044" w:rsidRDefault="00180044" w:rsidP="00180044">
            <w:pPr>
              <w:tabs>
                <w:tab w:val="left" w:pos="180"/>
              </w:tabs>
              <w:ind w:left="360" w:right="-107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984" w:type="dxa"/>
          </w:tcPr>
          <w:p w14:paraId="10129119" w14:textId="77777777" w:rsidR="00180044" w:rsidRPr="00180044" w:rsidRDefault="00180044" w:rsidP="00180044">
            <w:pPr>
              <w:tabs>
                <w:tab w:val="left" w:pos="180"/>
              </w:tabs>
              <w:ind w:left="360" w:right="-107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180044" w:rsidRPr="0090189F" w14:paraId="58B3879C" w14:textId="1B56068C" w:rsidTr="00180044">
        <w:trPr>
          <w:trHeight w:val="357"/>
        </w:trPr>
        <w:tc>
          <w:tcPr>
            <w:tcW w:w="1026" w:type="dxa"/>
            <w:vMerge/>
          </w:tcPr>
          <w:p w14:paraId="474EBB6B" w14:textId="22EA4A33" w:rsidR="00180044" w:rsidRDefault="00180044" w:rsidP="000E5D07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10" w:type="dxa"/>
            <w:vMerge/>
          </w:tcPr>
          <w:p w14:paraId="3278DCF3" w14:textId="77777777" w:rsidR="00180044" w:rsidRPr="0090189F" w:rsidRDefault="00180044" w:rsidP="000E5D07">
            <w:pPr>
              <w:pStyle w:val="ListParagraph"/>
              <w:numPr>
                <w:ilvl w:val="0"/>
                <w:numId w:val="17"/>
              </w:numPr>
              <w:ind w:left="283" w:hanging="28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70" w:type="dxa"/>
          </w:tcPr>
          <w:p w14:paraId="61C13163" w14:textId="3128A622" w:rsidR="00180044" w:rsidRPr="0090189F" w:rsidRDefault="00180044" w:rsidP="000E5D0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0189F">
              <w:rPr>
                <w:rFonts w:ascii="Times New Roman" w:hAnsi="Times New Roman" w:cs="Times New Roman"/>
                <w:sz w:val="16"/>
                <w:szCs w:val="16"/>
              </w:rPr>
              <w:t>Maneuver -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709" w:type="dxa"/>
          </w:tcPr>
          <w:p w14:paraId="5DB9FA30" w14:textId="01909C87" w:rsidR="00180044" w:rsidRPr="0090189F" w:rsidRDefault="00180044" w:rsidP="000E5D07">
            <w:pPr>
              <w:jc w:val="center"/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  <w:r w:rsidRPr="00EB7626">
              <w:rPr>
                <w:rFonts w:ascii="Times New Roman" w:hAnsi="Times New Roman" w:cs="Times New Roman"/>
                <w:color w:val="000000" w:themeColor="text1"/>
                <w:sz w:val="24"/>
                <w:szCs w:val="16"/>
              </w:rPr>
              <w:t>X</w:t>
            </w:r>
          </w:p>
        </w:tc>
        <w:tc>
          <w:tcPr>
            <w:tcW w:w="2693" w:type="dxa"/>
          </w:tcPr>
          <w:p w14:paraId="23D1A10A" w14:textId="77777777" w:rsidR="00180044" w:rsidRDefault="00180044" w:rsidP="00E16A33">
            <w:pPr>
              <w:pStyle w:val="ListParagraph"/>
              <w:numPr>
                <w:ilvl w:val="0"/>
                <w:numId w:val="22"/>
              </w:numPr>
              <w:tabs>
                <w:tab w:val="left" w:pos="220"/>
              </w:tabs>
              <w:ind w:left="179" w:right="-107" w:hanging="179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Target vehicle had do not overtake sign</w:t>
            </w:r>
          </w:p>
          <w:p w14:paraId="3C1BC6BD" w14:textId="77777777" w:rsidR="00180044" w:rsidRDefault="00180044" w:rsidP="00E16A33">
            <w:pPr>
              <w:pStyle w:val="ListParagraph"/>
              <w:numPr>
                <w:ilvl w:val="0"/>
                <w:numId w:val="22"/>
              </w:numPr>
              <w:tabs>
                <w:tab w:val="left" w:pos="220"/>
              </w:tabs>
              <w:ind w:left="179" w:right="-107" w:hanging="179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Target vehicle intended to go right</w:t>
            </w:r>
          </w:p>
          <w:p w14:paraId="10A4184B" w14:textId="7FACBE26" w:rsidR="00180044" w:rsidRDefault="00180044" w:rsidP="00E16A33">
            <w:pPr>
              <w:pStyle w:val="ListParagraph"/>
              <w:numPr>
                <w:ilvl w:val="0"/>
                <w:numId w:val="22"/>
              </w:numPr>
              <w:tabs>
                <w:tab w:val="left" w:pos="220"/>
              </w:tabs>
              <w:ind w:left="179" w:right="-107" w:hanging="179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afe distance from the target vehicle</w:t>
            </w:r>
          </w:p>
          <w:p w14:paraId="78405051" w14:textId="77777777" w:rsidR="00180044" w:rsidRDefault="00180044" w:rsidP="00E16A33">
            <w:pPr>
              <w:pStyle w:val="ListParagraph"/>
              <w:numPr>
                <w:ilvl w:val="0"/>
                <w:numId w:val="22"/>
              </w:numPr>
              <w:tabs>
                <w:tab w:val="left" w:pos="220"/>
              </w:tabs>
              <w:ind w:left="179" w:right="-107" w:hanging="179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E16A33">
              <w:rPr>
                <w:rFonts w:ascii="Times New Roman" w:hAnsi="Times New Roman" w:cs="Times New Roman"/>
                <w:sz w:val="16"/>
                <w:szCs w:val="16"/>
              </w:rPr>
              <w:t>Safe distance from other vehicles</w:t>
            </w:r>
          </w:p>
          <w:p w14:paraId="42BFDDE0" w14:textId="37E21B5B" w:rsidR="00180044" w:rsidRPr="00E16A33" w:rsidRDefault="00180044" w:rsidP="00B47C31">
            <w:pPr>
              <w:pStyle w:val="ListParagraph"/>
              <w:tabs>
                <w:tab w:val="left" w:pos="220"/>
              </w:tabs>
              <w:ind w:left="179" w:right="-107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56" w:type="dxa"/>
          </w:tcPr>
          <w:p w14:paraId="3A5EFD1D" w14:textId="77777777" w:rsidR="00180044" w:rsidRPr="00180044" w:rsidRDefault="00180044" w:rsidP="00180044">
            <w:pPr>
              <w:tabs>
                <w:tab w:val="left" w:pos="220"/>
              </w:tabs>
              <w:ind w:left="360" w:right="-107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984" w:type="dxa"/>
          </w:tcPr>
          <w:p w14:paraId="4E45F510" w14:textId="77777777" w:rsidR="00180044" w:rsidRPr="00180044" w:rsidRDefault="00180044" w:rsidP="00180044">
            <w:pPr>
              <w:tabs>
                <w:tab w:val="left" w:pos="220"/>
              </w:tabs>
              <w:ind w:left="360" w:right="-107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180044" w:rsidRPr="0090189F" w14:paraId="21FBADC7" w14:textId="54EF1C44" w:rsidTr="00180044">
        <w:trPr>
          <w:trHeight w:val="357"/>
        </w:trPr>
        <w:tc>
          <w:tcPr>
            <w:tcW w:w="1026" w:type="dxa"/>
            <w:vMerge w:val="restart"/>
          </w:tcPr>
          <w:p w14:paraId="048319DC" w14:textId="3A346592" w:rsidR="00180044" w:rsidRDefault="00180044" w:rsidP="000E5D0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Exp-3</w:t>
            </w:r>
          </w:p>
          <w:p w14:paraId="3483BF5A" w14:textId="77777777" w:rsidR="00180044" w:rsidRDefault="00180044" w:rsidP="000E5D07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D509C8A" w14:textId="77777777" w:rsidR="00180044" w:rsidRDefault="00180044" w:rsidP="000E5D07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892207D" w14:textId="77777777" w:rsidR="00180044" w:rsidRDefault="00180044" w:rsidP="000E5D07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47A72A45" w14:textId="1F832084" w:rsidR="00180044" w:rsidRPr="0090189F" w:rsidRDefault="00180044" w:rsidP="000E5D07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10" w:type="dxa"/>
            <w:vMerge w:val="restart"/>
          </w:tcPr>
          <w:p w14:paraId="78F54AC0" w14:textId="1652A027" w:rsidR="00180044" w:rsidRPr="00DA030D" w:rsidRDefault="00180044" w:rsidP="000E5D07">
            <w:pPr>
              <w:jc w:val="both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DA030D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Sc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enario – 3</w:t>
            </w:r>
            <w:r w:rsidRPr="00DA030D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: Multi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-Lane Road with Bicycle Lane</w:t>
            </w:r>
          </w:p>
          <w:p w14:paraId="7541A4CD" w14:textId="77777777" w:rsidR="00180044" w:rsidRPr="00DA030D" w:rsidRDefault="00180044" w:rsidP="000E5D07">
            <w:pPr>
              <w:jc w:val="both"/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</w:pPr>
            <w:r w:rsidRPr="00DA030D">
              <w:rPr>
                <w:rFonts w:ascii="Times New Roman" w:hAnsi="Times New Roman" w:cs="Times New Roman"/>
                <w:b/>
                <w:color w:val="000000" w:themeColor="text1"/>
                <w:sz w:val="16"/>
                <w:szCs w:val="16"/>
              </w:rPr>
              <w:t>Situations Covered:</w:t>
            </w:r>
          </w:p>
          <w:p w14:paraId="725C52D1" w14:textId="77777777" w:rsidR="00180044" w:rsidRPr="00DA030D" w:rsidRDefault="00180044" w:rsidP="000E5D07">
            <w:pPr>
              <w:pStyle w:val="ListParagraph"/>
              <w:numPr>
                <w:ilvl w:val="0"/>
                <w:numId w:val="9"/>
              </w:numPr>
              <w:ind w:left="278" w:hanging="142"/>
              <w:jc w:val="both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A030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Vehicles position dimensions</w:t>
            </w:r>
          </w:p>
          <w:p w14:paraId="5AE20FFD" w14:textId="77777777" w:rsidR="00180044" w:rsidRPr="00DA030D" w:rsidRDefault="00180044" w:rsidP="000E5D07">
            <w:pPr>
              <w:pStyle w:val="ListParagraph"/>
              <w:numPr>
                <w:ilvl w:val="0"/>
                <w:numId w:val="9"/>
              </w:numPr>
              <w:ind w:left="278" w:hanging="142"/>
              <w:jc w:val="both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A030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Multiple vehicle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</w:t>
            </w:r>
            <w:r w:rsidRPr="00DA030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 (5)</w:t>
            </w:r>
          </w:p>
          <w:p w14:paraId="2D8C44B0" w14:textId="77777777" w:rsidR="00180044" w:rsidRPr="00DA030D" w:rsidRDefault="00180044" w:rsidP="000E5D07">
            <w:pPr>
              <w:pStyle w:val="ListParagraph"/>
              <w:numPr>
                <w:ilvl w:val="0"/>
                <w:numId w:val="9"/>
              </w:numPr>
              <w:ind w:left="278" w:hanging="142"/>
              <w:jc w:val="both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A030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Multiple lane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s </w:t>
            </w:r>
            <w:r w:rsidRPr="00DA030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(4)</w:t>
            </w:r>
          </w:p>
          <w:p w14:paraId="7933DD5D" w14:textId="77777777" w:rsidR="00180044" w:rsidRPr="00DA030D" w:rsidRDefault="00180044" w:rsidP="000E5D07">
            <w:pPr>
              <w:pStyle w:val="ListParagraph"/>
              <w:numPr>
                <w:ilvl w:val="0"/>
                <w:numId w:val="9"/>
              </w:numPr>
              <w:ind w:left="278" w:hanging="142"/>
              <w:jc w:val="both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A030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Broken cent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re</w:t>
            </w:r>
            <w:r w:rsidRPr="00DA030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 line</w:t>
            </w:r>
          </w:p>
          <w:p w14:paraId="55C03949" w14:textId="7814A61E" w:rsidR="00180044" w:rsidRPr="00DA030D" w:rsidRDefault="00180044" w:rsidP="000E5D07">
            <w:pPr>
              <w:pStyle w:val="ListParagraph"/>
              <w:numPr>
                <w:ilvl w:val="0"/>
                <w:numId w:val="9"/>
              </w:numPr>
              <w:ind w:left="278" w:hanging="142"/>
              <w:jc w:val="both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olid line</w:t>
            </w:r>
          </w:p>
          <w:p w14:paraId="4A629324" w14:textId="77777777" w:rsidR="00180044" w:rsidRPr="00DA030D" w:rsidRDefault="00180044" w:rsidP="000E5D07">
            <w:pPr>
              <w:pStyle w:val="ListParagraph"/>
              <w:numPr>
                <w:ilvl w:val="0"/>
                <w:numId w:val="9"/>
              </w:numPr>
              <w:ind w:left="278" w:hanging="142"/>
              <w:jc w:val="both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A030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Bicycle Lane</w:t>
            </w:r>
          </w:p>
          <w:p w14:paraId="42B39BF4" w14:textId="77777777" w:rsidR="00180044" w:rsidRPr="00DA030D" w:rsidRDefault="00180044" w:rsidP="000E5D07">
            <w:pPr>
              <w:pStyle w:val="ListParagraph"/>
              <w:numPr>
                <w:ilvl w:val="0"/>
                <w:numId w:val="9"/>
              </w:numPr>
              <w:ind w:left="278" w:hanging="142"/>
              <w:jc w:val="both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A030D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Bicyclists (2)</w:t>
            </w:r>
          </w:p>
          <w:p w14:paraId="19EAA08C" w14:textId="7B40E46D" w:rsidR="00180044" w:rsidRPr="003A090A" w:rsidRDefault="00180044" w:rsidP="000E5D07">
            <w:pPr>
              <w:pStyle w:val="ListParagraph"/>
              <w:ind w:left="278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70" w:type="dxa"/>
          </w:tcPr>
          <w:p w14:paraId="591DEB55" w14:textId="6D204DED" w:rsidR="00180044" w:rsidRPr="0090189F" w:rsidRDefault="00180044" w:rsidP="000E5D0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0189F">
              <w:rPr>
                <w:rFonts w:ascii="Times New Roman" w:hAnsi="Times New Roman" w:cs="Times New Roman"/>
                <w:sz w:val="16"/>
                <w:szCs w:val="16"/>
              </w:rPr>
              <w:t>Maneuver -1</w:t>
            </w:r>
          </w:p>
        </w:tc>
        <w:tc>
          <w:tcPr>
            <w:tcW w:w="709" w:type="dxa"/>
          </w:tcPr>
          <w:p w14:paraId="0B733A55" w14:textId="20D6D759" w:rsidR="00180044" w:rsidRPr="0090189F" w:rsidRDefault="00180044" w:rsidP="000E5D0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B7626">
              <w:rPr>
                <w:rFonts w:ascii="Times New Roman" w:hAnsi="Times New Roman" w:cs="Times New Roman"/>
                <w:color w:val="000000" w:themeColor="text1"/>
                <w:sz w:val="24"/>
                <w:szCs w:val="16"/>
              </w:rPr>
              <w:sym w:font="Wingdings" w:char="F0FC"/>
            </w:r>
          </w:p>
        </w:tc>
        <w:tc>
          <w:tcPr>
            <w:tcW w:w="2693" w:type="dxa"/>
          </w:tcPr>
          <w:p w14:paraId="6D102E8C" w14:textId="77777777" w:rsidR="00180044" w:rsidRDefault="00180044" w:rsidP="000E5D07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N/A</w:t>
            </w:r>
          </w:p>
          <w:p w14:paraId="20D69A10" w14:textId="77777777" w:rsidR="00180044" w:rsidRDefault="00180044" w:rsidP="000E5D07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  <w:p w14:paraId="1E287DBE" w14:textId="79E0BA7C" w:rsidR="00180044" w:rsidRPr="0090189F" w:rsidRDefault="00180044" w:rsidP="000A708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56" w:type="dxa"/>
          </w:tcPr>
          <w:p w14:paraId="4FEA1BFF" w14:textId="77777777" w:rsidR="00180044" w:rsidRPr="00180044" w:rsidRDefault="00180044" w:rsidP="00180044">
            <w:pPr>
              <w:ind w:left="360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984" w:type="dxa"/>
          </w:tcPr>
          <w:p w14:paraId="741C4A8C" w14:textId="77777777" w:rsidR="00180044" w:rsidRPr="00180044" w:rsidRDefault="00180044" w:rsidP="00180044">
            <w:pPr>
              <w:ind w:left="360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180044" w:rsidRPr="0090189F" w14:paraId="5A1A5791" w14:textId="0E826A67" w:rsidTr="00180044">
        <w:trPr>
          <w:trHeight w:val="357"/>
        </w:trPr>
        <w:tc>
          <w:tcPr>
            <w:tcW w:w="1026" w:type="dxa"/>
            <w:vMerge/>
          </w:tcPr>
          <w:p w14:paraId="5A60B538" w14:textId="77777777" w:rsidR="00180044" w:rsidRPr="0090189F" w:rsidRDefault="00180044" w:rsidP="000E5D07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10" w:type="dxa"/>
            <w:vMerge/>
          </w:tcPr>
          <w:p w14:paraId="4B150BC5" w14:textId="03FF104D" w:rsidR="00180044" w:rsidRPr="0090189F" w:rsidRDefault="00180044" w:rsidP="000E5D07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70" w:type="dxa"/>
          </w:tcPr>
          <w:p w14:paraId="01716A06" w14:textId="705F02A9" w:rsidR="00180044" w:rsidRPr="0090189F" w:rsidRDefault="00180044" w:rsidP="000E5D0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0189F">
              <w:rPr>
                <w:rFonts w:ascii="Times New Roman" w:hAnsi="Times New Roman" w:cs="Times New Roman"/>
                <w:sz w:val="16"/>
                <w:szCs w:val="16"/>
              </w:rPr>
              <w:t>Maneuver -2</w:t>
            </w:r>
          </w:p>
        </w:tc>
        <w:tc>
          <w:tcPr>
            <w:tcW w:w="709" w:type="dxa"/>
          </w:tcPr>
          <w:p w14:paraId="1E11EE9A" w14:textId="0C012BB2" w:rsidR="00180044" w:rsidRPr="0090189F" w:rsidRDefault="00180044" w:rsidP="000E5D0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B7626">
              <w:rPr>
                <w:rFonts w:ascii="Times New Roman" w:hAnsi="Times New Roman" w:cs="Times New Roman"/>
                <w:color w:val="000000" w:themeColor="text1"/>
                <w:sz w:val="24"/>
                <w:szCs w:val="16"/>
              </w:rPr>
              <w:t>X</w:t>
            </w:r>
          </w:p>
        </w:tc>
        <w:tc>
          <w:tcPr>
            <w:tcW w:w="2693" w:type="dxa"/>
          </w:tcPr>
          <w:p w14:paraId="30F066BE" w14:textId="77777777" w:rsidR="00180044" w:rsidRDefault="00180044" w:rsidP="000E5D07">
            <w:pPr>
              <w:pStyle w:val="ListParagraph"/>
              <w:numPr>
                <w:ilvl w:val="0"/>
                <w:numId w:val="16"/>
              </w:numPr>
              <w:tabs>
                <w:tab w:val="left" w:pos="220"/>
              </w:tabs>
              <w:ind w:hanging="683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afe distance from other vehicles</w:t>
            </w:r>
          </w:p>
          <w:p w14:paraId="65E9ABFD" w14:textId="77777777" w:rsidR="00180044" w:rsidRDefault="00180044" w:rsidP="0045641D">
            <w:pPr>
              <w:pStyle w:val="ListParagraph"/>
              <w:numPr>
                <w:ilvl w:val="0"/>
                <w:numId w:val="16"/>
              </w:numPr>
              <w:tabs>
                <w:tab w:val="left" w:pos="220"/>
              </w:tabs>
              <w:ind w:hanging="683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43883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Not clear view of 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the </w:t>
            </w:r>
            <w:r w:rsidRPr="00D43883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target vehicle</w:t>
            </w:r>
          </w:p>
          <w:p w14:paraId="7AF5CAD2" w14:textId="5858E8D9" w:rsidR="00180044" w:rsidRPr="0045641D" w:rsidRDefault="00180044" w:rsidP="00B47C31">
            <w:pPr>
              <w:pStyle w:val="ListParagraph"/>
              <w:tabs>
                <w:tab w:val="left" w:pos="220"/>
              </w:tabs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56" w:type="dxa"/>
          </w:tcPr>
          <w:p w14:paraId="4434675C" w14:textId="77777777" w:rsidR="00180044" w:rsidRPr="00180044" w:rsidRDefault="00180044" w:rsidP="00180044">
            <w:pPr>
              <w:tabs>
                <w:tab w:val="left" w:pos="220"/>
              </w:tabs>
              <w:ind w:left="360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984" w:type="dxa"/>
          </w:tcPr>
          <w:p w14:paraId="3C38AC76" w14:textId="77777777" w:rsidR="00180044" w:rsidRPr="00180044" w:rsidRDefault="00180044" w:rsidP="00180044">
            <w:pPr>
              <w:tabs>
                <w:tab w:val="left" w:pos="220"/>
              </w:tabs>
              <w:ind w:left="360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180044" w:rsidRPr="0090189F" w14:paraId="1184D3C4" w14:textId="35F6008E" w:rsidTr="00180044">
        <w:trPr>
          <w:trHeight w:val="357"/>
        </w:trPr>
        <w:tc>
          <w:tcPr>
            <w:tcW w:w="1026" w:type="dxa"/>
            <w:vMerge/>
          </w:tcPr>
          <w:p w14:paraId="35EA4616" w14:textId="77777777" w:rsidR="00180044" w:rsidRPr="0090189F" w:rsidRDefault="00180044" w:rsidP="000E5D07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10" w:type="dxa"/>
            <w:vMerge/>
          </w:tcPr>
          <w:p w14:paraId="778F92EE" w14:textId="540DB92B" w:rsidR="00180044" w:rsidRPr="0090189F" w:rsidRDefault="00180044" w:rsidP="000E5D07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70" w:type="dxa"/>
          </w:tcPr>
          <w:p w14:paraId="5A04A59A" w14:textId="1AACC255" w:rsidR="00180044" w:rsidRPr="0090189F" w:rsidRDefault="00180044" w:rsidP="000E5D0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0189F">
              <w:rPr>
                <w:rFonts w:ascii="Times New Roman" w:hAnsi="Times New Roman" w:cs="Times New Roman"/>
                <w:sz w:val="16"/>
                <w:szCs w:val="16"/>
              </w:rPr>
              <w:t>Maneuver -3</w:t>
            </w:r>
          </w:p>
        </w:tc>
        <w:tc>
          <w:tcPr>
            <w:tcW w:w="709" w:type="dxa"/>
          </w:tcPr>
          <w:p w14:paraId="6B296E18" w14:textId="040E5659" w:rsidR="00180044" w:rsidRPr="0090189F" w:rsidRDefault="00180044" w:rsidP="000E5D0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B7626">
              <w:rPr>
                <w:rFonts w:ascii="Times New Roman" w:hAnsi="Times New Roman" w:cs="Times New Roman"/>
                <w:color w:val="000000" w:themeColor="text1"/>
                <w:sz w:val="24"/>
                <w:szCs w:val="16"/>
              </w:rPr>
              <w:t>X</w:t>
            </w:r>
          </w:p>
        </w:tc>
        <w:tc>
          <w:tcPr>
            <w:tcW w:w="2693" w:type="dxa"/>
          </w:tcPr>
          <w:p w14:paraId="413AB06A" w14:textId="7F713EEE" w:rsidR="00180044" w:rsidRDefault="00180044" w:rsidP="000E5D07">
            <w:pPr>
              <w:pStyle w:val="ListParagraph"/>
              <w:numPr>
                <w:ilvl w:val="0"/>
                <w:numId w:val="17"/>
              </w:numPr>
              <w:tabs>
                <w:tab w:val="left" w:pos="220"/>
              </w:tabs>
              <w:ind w:hanging="683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43883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Not clear view of 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the </w:t>
            </w:r>
            <w:r w:rsidRPr="00D43883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target vehicle</w:t>
            </w:r>
          </w:p>
          <w:p w14:paraId="36883C81" w14:textId="77777777" w:rsidR="00180044" w:rsidRPr="00D43883" w:rsidRDefault="00180044" w:rsidP="00B47C31">
            <w:pPr>
              <w:pStyle w:val="ListParagraph"/>
              <w:tabs>
                <w:tab w:val="left" w:pos="220"/>
              </w:tabs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  <w:p w14:paraId="4942C4AC" w14:textId="038E98A5" w:rsidR="00180044" w:rsidRPr="00646AD7" w:rsidRDefault="00180044" w:rsidP="000E5D07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90189F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 </w:t>
            </w:r>
          </w:p>
        </w:tc>
        <w:tc>
          <w:tcPr>
            <w:tcW w:w="856" w:type="dxa"/>
          </w:tcPr>
          <w:p w14:paraId="71BBC107" w14:textId="77777777" w:rsidR="00180044" w:rsidRPr="00180044" w:rsidRDefault="00180044" w:rsidP="00180044">
            <w:pPr>
              <w:tabs>
                <w:tab w:val="left" w:pos="220"/>
              </w:tabs>
              <w:ind w:left="360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984" w:type="dxa"/>
          </w:tcPr>
          <w:p w14:paraId="39800900" w14:textId="77777777" w:rsidR="00180044" w:rsidRPr="00180044" w:rsidRDefault="00180044" w:rsidP="00180044">
            <w:pPr>
              <w:tabs>
                <w:tab w:val="left" w:pos="220"/>
              </w:tabs>
              <w:ind w:left="360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180044" w:rsidRPr="0090189F" w14:paraId="448D6CF4" w14:textId="0573E8B5" w:rsidTr="00180044">
        <w:trPr>
          <w:trHeight w:val="357"/>
        </w:trPr>
        <w:tc>
          <w:tcPr>
            <w:tcW w:w="1026" w:type="dxa"/>
            <w:vMerge/>
          </w:tcPr>
          <w:p w14:paraId="46D081CF" w14:textId="77777777" w:rsidR="00180044" w:rsidRPr="0090189F" w:rsidRDefault="00180044" w:rsidP="000E5D07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10" w:type="dxa"/>
            <w:vMerge/>
          </w:tcPr>
          <w:p w14:paraId="4810C04F" w14:textId="77777777" w:rsidR="00180044" w:rsidRPr="0090189F" w:rsidRDefault="00180044" w:rsidP="000E5D07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70" w:type="dxa"/>
          </w:tcPr>
          <w:p w14:paraId="45AE75EF" w14:textId="7F27CA81" w:rsidR="00180044" w:rsidRPr="0090189F" w:rsidRDefault="00180044" w:rsidP="000E5D0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0189F">
              <w:rPr>
                <w:rFonts w:ascii="Times New Roman" w:hAnsi="Times New Roman" w:cs="Times New Roman"/>
                <w:sz w:val="16"/>
                <w:szCs w:val="16"/>
              </w:rPr>
              <w:t xml:space="preserve">Maneuver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-4</w:t>
            </w:r>
          </w:p>
        </w:tc>
        <w:tc>
          <w:tcPr>
            <w:tcW w:w="709" w:type="dxa"/>
          </w:tcPr>
          <w:p w14:paraId="568247EE" w14:textId="3B158EA9" w:rsidR="00180044" w:rsidRPr="0090189F" w:rsidRDefault="00180044" w:rsidP="000E5D0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B7626">
              <w:rPr>
                <w:rFonts w:ascii="Times New Roman" w:hAnsi="Times New Roman" w:cs="Times New Roman"/>
                <w:color w:val="000000" w:themeColor="text1"/>
                <w:sz w:val="24"/>
                <w:szCs w:val="16"/>
              </w:rPr>
              <w:t>X</w:t>
            </w:r>
          </w:p>
        </w:tc>
        <w:tc>
          <w:tcPr>
            <w:tcW w:w="2693" w:type="dxa"/>
          </w:tcPr>
          <w:p w14:paraId="450EC1BC" w14:textId="77777777" w:rsidR="00180044" w:rsidRDefault="00180044" w:rsidP="000E5D07">
            <w:pPr>
              <w:pStyle w:val="ListParagraph"/>
              <w:numPr>
                <w:ilvl w:val="0"/>
                <w:numId w:val="18"/>
              </w:numPr>
              <w:tabs>
                <w:tab w:val="left" w:pos="220"/>
              </w:tabs>
              <w:ind w:hanging="683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afe distance from other vehicles</w:t>
            </w:r>
          </w:p>
          <w:p w14:paraId="622B290E" w14:textId="77777777" w:rsidR="00180044" w:rsidRPr="00D43883" w:rsidRDefault="00180044" w:rsidP="000E5D07">
            <w:pPr>
              <w:pStyle w:val="ListParagraph"/>
              <w:numPr>
                <w:ilvl w:val="0"/>
                <w:numId w:val="18"/>
              </w:numPr>
              <w:tabs>
                <w:tab w:val="left" w:pos="220"/>
              </w:tabs>
              <w:ind w:hanging="683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43883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Not clear view of 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the </w:t>
            </w:r>
            <w:r w:rsidRPr="00D43883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target vehicle</w:t>
            </w:r>
          </w:p>
          <w:p w14:paraId="78078CAA" w14:textId="2CD2DD2C" w:rsidR="00180044" w:rsidRPr="0090189F" w:rsidRDefault="00180044" w:rsidP="000E5D0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90189F">
              <w:rPr>
                <w:rFonts w:ascii="Times New Roman" w:hAnsi="Times New Roman" w:cs="Times New Roman"/>
                <w:color w:val="FF0000"/>
                <w:sz w:val="16"/>
                <w:szCs w:val="16"/>
              </w:rPr>
              <w:t xml:space="preserve"> </w:t>
            </w:r>
          </w:p>
        </w:tc>
        <w:tc>
          <w:tcPr>
            <w:tcW w:w="856" w:type="dxa"/>
          </w:tcPr>
          <w:p w14:paraId="201FA2AF" w14:textId="77777777" w:rsidR="00180044" w:rsidRPr="00180044" w:rsidRDefault="00180044" w:rsidP="00180044">
            <w:pPr>
              <w:tabs>
                <w:tab w:val="left" w:pos="220"/>
              </w:tabs>
              <w:ind w:left="360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984" w:type="dxa"/>
          </w:tcPr>
          <w:p w14:paraId="4AB31144" w14:textId="77777777" w:rsidR="00180044" w:rsidRPr="00180044" w:rsidRDefault="00180044" w:rsidP="00180044">
            <w:pPr>
              <w:tabs>
                <w:tab w:val="left" w:pos="220"/>
              </w:tabs>
              <w:ind w:left="360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180044" w:rsidRPr="0090189F" w14:paraId="1DD94B31" w14:textId="37EE30C9" w:rsidTr="00180044">
        <w:trPr>
          <w:trHeight w:val="357"/>
        </w:trPr>
        <w:tc>
          <w:tcPr>
            <w:tcW w:w="1026" w:type="dxa"/>
            <w:vMerge/>
          </w:tcPr>
          <w:p w14:paraId="5D6F31F4" w14:textId="77777777" w:rsidR="00180044" w:rsidRDefault="00180044" w:rsidP="000E5D07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10" w:type="dxa"/>
            <w:vMerge/>
          </w:tcPr>
          <w:p w14:paraId="0DDC3CA7" w14:textId="77777777" w:rsidR="00180044" w:rsidRPr="0090189F" w:rsidRDefault="00180044" w:rsidP="000E5D07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70" w:type="dxa"/>
          </w:tcPr>
          <w:p w14:paraId="550F926E" w14:textId="12DE034E" w:rsidR="00180044" w:rsidRPr="0090189F" w:rsidRDefault="00180044" w:rsidP="000E5D0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0189F">
              <w:rPr>
                <w:rFonts w:ascii="Times New Roman" w:hAnsi="Times New Roman" w:cs="Times New Roman"/>
                <w:sz w:val="16"/>
                <w:szCs w:val="16"/>
              </w:rPr>
              <w:t>Maneuver -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709" w:type="dxa"/>
          </w:tcPr>
          <w:p w14:paraId="5F23AE6B" w14:textId="437488C7" w:rsidR="00180044" w:rsidRPr="0090189F" w:rsidRDefault="00180044" w:rsidP="000E5D0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B7626">
              <w:rPr>
                <w:rFonts w:ascii="Times New Roman" w:hAnsi="Times New Roman" w:cs="Times New Roman"/>
                <w:color w:val="000000" w:themeColor="text1"/>
                <w:sz w:val="24"/>
                <w:szCs w:val="16"/>
              </w:rPr>
              <w:t>X</w:t>
            </w:r>
          </w:p>
        </w:tc>
        <w:tc>
          <w:tcPr>
            <w:tcW w:w="2693" w:type="dxa"/>
          </w:tcPr>
          <w:p w14:paraId="783D33FB" w14:textId="77777777" w:rsidR="00180044" w:rsidRDefault="00180044" w:rsidP="00F24390">
            <w:pPr>
              <w:pStyle w:val="ListParagraph"/>
              <w:numPr>
                <w:ilvl w:val="0"/>
                <w:numId w:val="19"/>
              </w:numPr>
              <w:tabs>
                <w:tab w:val="left" w:pos="220"/>
              </w:tabs>
              <w:ind w:hanging="683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43883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Not clear view of 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the </w:t>
            </w:r>
            <w:r w:rsidRPr="00D43883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target vehicle</w:t>
            </w:r>
          </w:p>
          <w:p w14:paraId="6B06D048" w14:textId="77777777" w:rsidR="00180044" w:rsidRDefault="00180044" w:rsidP="00B47C31">
            <w:pPr>
              <w:pStyle w:val="ListParagraph"/>
              <w:tabs>
                <w:tab w:val="left" w:pos="220"/>
              </w:tabs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  <w:p w14:paraId="7C7CB10E" w14:textId="73E67441" w:rsidR="00180044" w:rsidRPr="00F24390" w:rsidRDefault="00180044" w:rsidP="00B47C31">
            <w:pPr>
              <w:pStyle w:val="ListParagraph"/>
              <w:tabs>
                <w:tab w:val="left" w:pos="220"/>
              </w:tabs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56" w:type="dxa"/>
          </w:tcPr>
          <w:p w14:paraId="05BAD615" w14:textId="77777777" w:rsidR="00180044" w:rsidRPr="00180044" w:rsidRDefault="00180044" w:rsidP="00180044">
            <w:pPr>
              <w:tabs>
                <w:tab w:val="left" w:pos="220"/>
              </w:tabs>
              <w:ind w:left="360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984" w:type="dxa"/>
          </w:tcPr>
          <w:p w14:paraId="47D262CA" w14:textId="77777777" w:rsidR="00180044" w:rsidRPr="00180044" w:rsidRDefault="00180044" w:rsidP="00180044">
            <w:pPr>
              <w:tabs>
                <w:tab w:val="left" w:pos="220"/>
              </w:tabs>
              <w:ind w:left="360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180044" w:rsidRPr="0090189F" w14:paraId="175E7620" w14:textId="5163C779" w:rsidTr="00180044">
        <w:trPr>
          <w:trHeight w:val="357"/>
        </w:trPr>
        <w:tc>
          <w:tcPr>
            <w:tcW w:w="1026" w:type="dxa"/>
            <w:vMerge w:val="restart"/>
          </w:tcPr>
          <w:p w14:paraId="68C36864" w14:textId="3EEE383F" w:rsidR="00180044" w:rsidRDefault="00180044" w:rsidP="00EB762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Exp-4</w:t>
            </w:r>
          </w:p>
          <w:p w14:paraId="2B88BFD0" w14:textId="3C696FCC" w:rsidR="00180044" w:rsidRDefault="00180044" w:rsidP="00EB7626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E61BEF8" w14:textId="66934FCE" w:rsidR="00180044" w:rsidRDefault="00180044" w:rsidP="00EB7626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10" w:type="dxa"/>
            <w:vMerge w:val="restart"/>
          </w:tcPr>
          <w:p w14:paraId="72E894B8" w14:textId="7A687242" w:rsidR="00180044" w:rsidRDefault="00180044" w:rsidP="00EB7626">
            <w:pPr>
              <w:jc w:val="both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90189F">
              <w:rPr>
                <w:rFonts w:ascii="Times New Roman" w:hAnsi="Times New Roman" w:cs="Times New Roman"/>
                <w:b/>
                <w:sz w:val="16"/>
                <w:szCs w:val="16"/>
              </w:rPr>
              <w:t>Sc</w: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en</w:t>
            </w:r>
            <w:r w:rsidRPr="0090189F">
              <w:rPr>
                <w:rFonts w:ascii="Times New Roman" w:hAnsi="Times New Roman" w:cs="Times New Roman"/>
                <w:b/>
                <w:sz w:val="16"/>
                <w:szCs w:val="16"/>
              </w:rPr>
              <w:t>ario –</w: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4: Multi-Lane road with different road marking</w:t>
            </w:r>
          </w:p>
          <w:p w14:paraId="5F9E39AC" w14:textId="77777777" w:rsidR="00180044" w:rsidRPr="00D91F09" w:rsidRDefault="00180044" w:rsidP="00EB7626">
            <w:pPr>
              <w:jc w:val="both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90189F">
              <w:rPr>
                <w:rFonts w:ascii="Times New Roman" w:hAnsi="Times New Roman" w:cs="Times New Roman"/>
                <w:b/>
                <w:sz w:val="16"/>
                <w:szCs w:val="16"/>
              </w:rPr>
              <w:t>Situations Covered:</w:t>
            </w:r>
          </w:p>
          <w:p w14:paraId="54176BCD" w14:textId="77777777" w:rsidR="00180044" w:rsidRPr="0090189F" w:rsidRDefault="00180044" w:rsidP="00EB7626">
            <w:pPr>
              <w:pStyle w:val="ListParagraph"/>
              <w:numPr>
                <w:ilvl w:val="0"/>
                <w:numId w:val="10"/>
              </w:numPr>
              <w:ind w:left="278" w:hanging="142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90189F">
              <w:rPr>
                <w:rFonts w:ascii="Times New Roman" w:hAnsi="Times New Roman" w:cs="Times New Roman"/>
                <w:sz w:val="16"/>
                <w:szCs w:val="16"/>
              </w:rPr>
              <w:t>Vehicles position dimensions</w:t>
            </w:r>
          </w:p>
          <w:p w14:paraId="218F7C07" w14:textId="13F44CFC" w:rsidR="00180044" w:rsidRPr="0090189F" w:rsidRDefault="00180044" w:rsidP="00EB7626">
            <w:pPr>
              <w:pStyle w:val="ListParagraph"/>
              <w:numPr>
                <w:ilvl w:val="0"/>
                <w:numId w:val="10"/>
              </w:numPr>
              <w:ind w:left="278" w:hanging="142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90189F">
              <w:rPr>
                <w:rFonts w:ascii="Times New Roman" w:hAnsi="Times New Roman" w:cs="Times New Roman"/>
                <w:sz w:val="16"/>
                <w:szCs w:val="16"/>
              </w:rPr>
              <w:t>Multiple vehicle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s</w:t>
            </w:r>
            <w:r w:rsidRPr="0090189F">
              <w:rPr>
                <w:rFonts w:ascii="Times New Roman" w:hAnsi="Times New Roman" w:cs="Times New Roman"/>
                <w:sz w:val="16"/>
                <w:szCs w:val="16"/>
              </w:rPr>
              <w:t xml:space="preserve"> (3)</w:t>
            </w:r>
          </w:p>
          <w:p w14:paraId="1895E93E" w14:textId="68721925" w:rsidR="00180044" w:rsidRPr="0090189F" w:rsidRDefault="00180044" w:rsidP="00EB7626">
            <w:pPr>
              <w:pStyle w:val="ListParagraph"/>
              <w:numPr>
                <w:ilvl w:val="0"/>
                <w:numId w:val="10"/>
              </w:numPr>
              <w:ind w:left="278" w:hanging="142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90189F">
              <w:rPr>
                <w:rFonts w:ascii="Times New Roman" w:hAnsi="Times New Roman" w:cs="Times New Roman"/>
                <w:sz w:val="16"/>
                <w:szCs w:val="16"/>
              </w:rPr>
              <w:t>Multiple lane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s </w:t>
            </w:r>
            <w:r w:rsidRPr="0090189F">
              <w:rPr>
                <w:rFonts w:ascii="Times New Roman" w:hAnsi="Times New Roman" w:cs="Times New Roman"/>
                <w:sz w:val="16"/>
                <w:szCs w:val="16"/>
              </w:rPr>
              <w:t>(3)</w:t>
            </w:r>
          </w:p>
          <w:p w14:paraId="4A21BB0D" w14:textId="20379A70" w:rsidR="00180044" w:rsidRDefault="00180044" w:rsidP="00EB7626">
            <w:pPr>
              <w:pStyle w:val="ListParagraph"/>
              <w:numPr>
                <w:ilvl w:val="0"/>
                <w:numId w:val="10"/>
              </w:numPr>
              <w:ind w:left="278" w:hanging="142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90189F">
              <w:rPr>
                <w:rFonts w:ascii="Times New Roman" w:hAnsi="Times New Roman" w:cs="Times New Roman"/>
                <w:sz w:val="16"/>
                <w:szCs w:val="16"/>
              </w:rPr>
              <w:t>Broken cent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re</w:t>
            </w:r>
            <w:r w:rsidRPr="0090189F">
              <w:rPr>
                <w:rFonts w:ascii="Times New Roman" w:hAnsi="Times New Roman" w:cs="Times New Roman"/>
                <w:sz w:val="16"/>
                <w:szCs w:val="16"/>
              </w:rPr>
              <w:t xml:space="preserve"> line</w:t>
            </w:r>
          </w:p>
          <w:p w14:paraId="49A6E931" w14:textId="27B40FFB" w:rsidR="00180044" w:rsidRDefault="00180044" w:rsidP="00EB7626">
            <w:pPr>
              <w:pStyle w:val="ListParagraph"/>
              <w:numPr>
                <w:ilvl w:val="0"/>
                <w:numId w:val="10"/>
              </w:numPr>
              <w:ind w:left="278" w:hanging="142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Continous line</w:t>
            </w:r>
          </w:p>
          <w:p w14:paraId="56E7E2AB" w14:textId="1383ED1E" w:rsidR="00180044" w:rsidRPr="003A090A" w:rsidRDefault="00180044" w:rsidP="00EB7626">
            <w:pPr>
              <w:pStyle w:val="ListParagraph"/>
              <w:numPr>
                <w:ilvl w:val="0"/>
                <w:numId w:val="10"/>
              </w:numPr>
              <w:ind w:left="278" w:hanging="142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3A090A">
              <w:rPr>
                <w:rFonts w:ascii="Times New Roman" w:hAnsi="Times New Roman" w:cs="Times New Roman"/>
                <w:sz w:val="16"/>
                <w:szCs w:val="16"/>
              </w:rPr>
              <w:t>I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ntersection</w:t>
            </w:r>
          </w:p>
        </w:tc>
        <w:tc>
          <w:tcPr>
            <w:tcW w:w="1270" w:type="dxa"/>
          </w:tcPr>
          <w:p w14:paraId="18EFAB44" w14:textId="6B3F01E7" w:rsidR="00180044" w:rsidRPr="0090189F" w:rsidRDefault="00180044" w:rsidP="00EB762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0189F">
              <w:rPr>
                <w:rFonts w:ascii="Times New Roman" w:hAnsi="Times New Roman" w:cs="Times New Roman"/>
                <w:sz w:val="16"/>
                <w:szCs w:val="16"/>
              </w:rPr>
              <w:t>Maneuver -1</w:t>
            </w:r>
          </w:p>
        </w:tc>
        <w:tc>
          <w:tcPr>
            <w:tcW w:w="709" w:type="dxa"/>
          </w:tcPr>
          <w:p w14:paraId="5F42BF98" w14:textId="362C0F94" w:rsidR="00180044" w:rsidRPr="0090189F" w:rsidRDefault="00180044" w:rsidP="00EB762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B7626">
              <w:rPr>
                <w:rFonts w:ascii="Times New Roman" w:hAnsi="Times New Roman" w:cs="Times New Roman"/>
                <w:color w:val="000000" w:themeColor="text1"/>
                <w:sz w:val="24"/>
                <w:szCs w:val="16"/>
              </w:rPr>
              <w:sym w:font="Wingdings" w:char="F0FC"/>
            </w:r>
          </w:p>
        </w:tc>
        <w:tc>
          <w:tcPr>
            <w:tcW w:w="2693" w:type="dxa"/>
          </w:tcPr>
          <w:p w14:paraId="4A54C5FA" w14:textId="77777777" w:rsidR="00180044" w:rsidRDefault="00180044" w:rsidP="00EB7626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N/A</w:t>
            </w:r>
          </w:p>
          <w:p w14:paraId="313BF60B" w14:textId="77777777" w:rsidR="00180044" w:rsidRDefault="00180044" w:rsidP="00EB7626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  <w:p w14:paraId="1EBD1525" w14:textId="33AA4FEA" w:rsidR="00180044" w:rsidRDefault="00180044" w:rsidP="000A708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56" w:type="dxa"/>
          </w:tcPr>
          <w:p w14:paraId="6A2AD424" w14:textId="77777777" w:rsidR="00180044" w:rsidRPr="00180044" w:rsidRDefault="00180044" w:rsidP="00180044">
            <w:pPr>
              <w:ind w:left="360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984" w:type="dxa"/>
          </w:tcPr>
          <w:p w14:paraId="7BE8496A" w14:textId="77777777" w:rsidR="00180044" w:rsidRPr="00180044" w:rsidRDefault="00180044" w:rsidP="00180044">
            <w:pPr>
              <w:ind w:left="360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180044" w:rsidRPr="0090189F" w14:paraId="32E700AF" w14:textId="169BD48E" w:rsidTr="00180044">
        <w:trPr>
          <w:trHeight w:val="357"/>
        </w:trPr>
        <w:tc>
          <w:tcPr>
            <w:tcW w:w="1026" w:type="dxa"/>
            <w:vMerge/>
          </w:tcPr>
          <w:p w14:paraId="1DE67814" w14:textId="5C938522" w:rsidR="00180044" w:rsidRDefault="00180044" w:rsidP="00EB7626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10" w:type="dxa"/>
            <w:vMerge/>
          </w:tcPr>
          <w:p w14:paraId="2D995190" w14:textId="77777777" w:rsidR="00180044" w:rsidRPr="0090189F" w:rsidRDefault="00180044" w:rsidP="00EB7626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70" w:type="dxa"/>
          </w:tcPr>
          <w:p w14:paraId="6DDAC0ED" w14:textId="2A98B4C6" w:rsidR="00180044" w:rsidRPr="0090189F" w:rsidRDefault="00180044" w:rsidP="00EB762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0189F">
              <w:rPr>
                <w:rFonts w:ascii="Times New Roman" w:hAnsi="Times New Roman" w:cs="Times New Roman"/>
                <w:sz w:val="16"/>
                <w:szCs w:val="16"/>
              </w:rPr>
              <w:t>Maneuver -2</w:t>
            </w:r>
          </w:p>
        </w:tc>
        <w:tc>
          <w:tcPr>
            <w:tcW w:w="709" w:type="dxa"/>
          </w:tcPr>
          <w:p w14:paraId="17E26CC0" w14:textId="6795C061" w:rsidR="00180044" w:rsidRPr="0090189F" w:rsidRDefault="00180044" w:rsidP="00EB762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B7626">
              <w:rPr>
                <w:rFonts w:ascii="Times New Roman" w:hAnsi="Times New Roman" w:cs="Times New Roman"/>
                <w:color w:val="000000" w:themeColor="text1"/>
                <w:sz w:val="24"/>
                <w:szCs w:val="16"/>
              </w:rPr>
              <w:t>X</w:t>
            </w:r>
          </w:p>
        </w:tc>
        <w:tc>
          <w:tcPr>
            <w:tcW w:w="2693" w:type="dxa"/>
          </w:tcPr>
          <w:p w14:paraId="085A01D4" w14:textId="68C0C4F7" w:rsidR="00180044" w:rsidRDefault="00180044" w:rsidP="00EB7626">
            <w:pPr>
              <w:pStyle w:val="ListParagraph"/>
              <w:numPr>
                <w:ilvl w:val="0"/>
                <w:numId w:val="23"/>
              </w:numPr>
              <w:tabs>
                <w:tab w:val="left" w:pos="220"/>
              </w:tabs>
              <w:ind w:hanging="1046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Crossed solid line</w:t>
            </w:r>
          </w:p>
          <w:p w14:paraId="79E614B3" w14:textId="77777777" w:rsidR="00180044" w:rsidRPr="004161C1" w:rsidRDefault="00180044" w:rsidP="00EB7626">
            <w:pPr>
              <w:pStyle w:val="ListParagraph"/>
              <w:numPr>
                <w:ilvl w:val="0"/>
                <w:numId w:val="23"/>
              </w:numPr>
              <w:tabs>
                <w:tab w:val="left" w:pos="220"/>
              </w:tabs>
              <w:ind w:hanging="1046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afe distance from other vehicles</w:t>
            </w:r>
          </w:p>
          <w:p w14:paraId="6472B945" w14:textId="5E54D547" w:rsidR="00180044" w:rsidRDefault="00180044" w:rsidP="00EB7626">
            <w:pPr>
              <w:ind w:hanging="1046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56" w:type="dxa"/>
          </w:tcPr>
          <w:p w14:paraId="1364DC8D" w14:textId="77777777" w:rsidR="00180044" w:rsidRPr="00180044" w:rsidRDefault="00180044" w:rsidP="00180044">
            <w:pPr>
              <w:tabs>
                <w:tab w:val="left" w:pos="220"/>
              </w:tabs>
              <w:ind w:left="360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984" w:type="dxa"/>
          </w:tcPr>
          <w:p w14:paraId="73360B0C" w14:textId="77777777" w:rsidR="00180044" w:rsidRPr="00180044" w:rsidRDefault="00180044" w:rsidP="00180044">
            <w:pPr>
              <w:tabs>
                <w:tab w:val="left" w:pos="220"/>
              </w:tabs>
              <w:ind w:left="360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180044" w:rsidRPr="0090189F" w14:paraId="451A8761" w14:textId="4F67972C" w:rsidTr="00180044">
        <w:trPr>
          <w:trHeight w:val="357"/>
        </w:trPr>
        <w:tc>
          <w:tcPr>
            <w:tcW w:w="1026" w:type="dxa"/>
            <w:vMerge/>
          </w:tcPr>
          <w:p w14:paraId="63120720" w14:textId="7B6C708B" w:rsidR="00180044" w:rsidRDefault="00180044" w:rsidP="00EB7626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10" w:type="dxa"/>
            <w:vMerge/>
          </w:tcPr>
          <w:p w14:paraId="45A83064" w14:textId="77777777" w:rsidR="00180044" w:rsidRPr="0090189F" w:rsidRDefault="00180044" w:rsidP="00EB7626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70" w:type="dxa"/>
          </w:tcPr>
          <w:p w14:paraId="60553708" w14:textId="4CB123FF" w:rsidR="00180044" w:rsidRPr="0090189F" w:rsidRDefault="00180044" w:rsidP="00EB762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0189F">
              <w:rPr>
                <w:rFonts w:ascii="Times New Roman" w:hAnsi="Times New Roman" w:cs="Times New Roman"/>
                <w:sz w:val="16"/>
                <w:szCs w:val="16"/>
              </w:rPr>
              <w:t>Maneuver -3</w:t>
            </w:r>
          </w:p>
        </w:tc>
        <w:tc>
          <w:tcPr>
            <w:tcW w:w="709" w:type="dxa"/>
          </w:tcPr>
          <w:p w14:paraId="275EB3B7" w14:textId="2B4462B1" w:rsidR="00180044" w:rsidRPr="0090189F" w:rsidRDefault="00180044" w:rsidP="00EB762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B7626">
              <w:rPr>
                <w:rFonts w:ascii="Times New Roman" w:hAnsi="Times New Roman" w:cs="Times New Roman"/>
                <w:color w:val="000000" w:themeColor="text1"/>
                <w:sz w:val="24"/>
                <w:szCs w:val="16"/>
              </w:rPr>
              <w:t>X</w:t>
            </w:r>
          </w:p>
        </w:tc>
        <w:tc>
          <w:tcPr>
            <w:tcW w:w="2693" w:type="dxa"/>
          </w:tcPr>
          <w:p w14:paraId="6B5C5F9C" w14:textId="21B26D43" w:rsidR="00180044" w:rsidRDefault="00180044" w:rsidP="00EB7626">
            <w:pPr>
              <w:pStyle w:val="ListParagraph"/>
              <w:numPr>
                <w:ilvl w:val="0"/>
                <w:numId w:val="24"/>
              </w:numPr>
              <w:tabs>
                <w:tab w:val="left" w:pos="220"/>
              </w:tabs>
              <w:ind w:hanging="1046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afe distance from other vehicles</w:t>
            </w:r>
          </w:p>
          <w:p w14:paraId="55166EDE" w14:textId="2FC5C4DE" w:rsidR="00180044" w:rsidRPr="00A25C9D" w:rsidRDefault="00180044" w:rsidP="00EB7626">
            <w:pPr>
              <w:pStyle w:val="ListParagraph"/>
              <w:numPr>
                <w:ilvl w:val="0"/>
                <w:numId w:val="24"/>
              </w:numPr>
              <w:tabs>
                <w:tab w:val="left" w:pos="220"/>
              </w:tabs>
              <w:ind w:hanging="1046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Crossed solid line</w:t>
            </w:r>
          </w:p>
          <w:p w14:paraId="7721333E" w14:textId="1539CCCB" w:rsidR="00180044" w:rsidRDefault="00180044" w:rsidP="00EB7626">
            <w:pPr>
              <w:ind w:hanging="1046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56" w:type="dxa"/>
          </w:tcPr>
          <w:p w14:paraId="061EFFB1" w14:textId="77777777" w:rsidR="00180044" w:rsidRPr="00180044" w:rsidRDefault="00180044" w:rsidP="00180044">
            <w:pPr>
              <w:tabs>
                <w:tab w:val="left" w:pos="220"/>
              </w:tabs>
              <w:ind w:left="36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984" w:type="dxa"/>
          </w:tcPr>
          <w:p w14:paraId="541F4973" w14:textId="77777777" w:rsidR="00180044" w:rsidRPr="00180044" w:rsidRDefault="00180044" w:rsidP="00180044">
            <w:pPr>
              <w:tabs>
                <w:tab w:val="left" w:pos="220"/>
              </w:tabs>
              <w:ind w:left="36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180044" w:rsidRPr="0090189F" w14:paraId="49A08D54" w14:textId="104D7A9A" w:rsidTr="00180044">
        <w:trPr>
          <w:trHeight w:val="357"/>
        </w:trPr>
        <w:tc>
          <w:tcPr>
            <w:tcW w:w="1026" w:type="dxa"/>
            <w:vMerge/>
          </w:tcPr>
          <w:p w14:paraId="25C87C04" w14:textId="4168AA9C" w:rsidR="00180044" w:rsidRDefault="00180044" w:rsidP="003919BA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10" w:type="dxa"/>
            <w:vMerge/>
          </w:tcPr>
          <w:p w14:paraId="174A6EE3" w14:textId="77777777" w:rsidR="00180044" w:rsidRPr="0090189F" w:rsidRDefault="00180044" w:rsidP="003919BA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70" w:type="dxa"/>
          </w:tcPr>
          <w:p w14:paraId="1D8CAE3E" w14:textId="208F3DE5" w:rsidR="00180044" w:rsidRPr="0090189F" w:rsidRDefault="00180044" w:rsidP="003919B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0189F">
              <w:rPr>
                <w:rFonts w:ascii="Times New Roman" w:hAnsi="Times New Roman" w:cs="Times New Roman"/>
                <w:sz w:val="16"/>
                <w:szCs w:val="16"/>
              </w:rPr>
              <w:t xml:space="preserve">Maneuver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-4</w:t>
            </w:r>
          </w:p>
        </w:tc>
        <w:tc>
          <w:tcPr>
            <w:tcW w:w="709" w:type="dxa"/>
          </w:tcPr>
          <w:p w14:paraId="14BD04BF" w14:textId="50308BAA" w:rsidR="00180044" w:rsidRPr="0090189F" w:rsidRDefault="00180044" w:rsidP="003919BA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B7626">
              <w:rPr>
                <w:rFonts w:ascii="Times New Roman" w:hAnsi="Times New Roman" w:cs="Times New Roman"/>
                <w:color w:val="000000" w:themeColor="text1"/>
                <w:sz w:val="24"/>
                <w:szCs w:val="16"/>
              </w:rPr>
              <w:sym w:font="Wingdings" w:char="F0FC"/>
            </w:r>
          </w:p>
        </w:tc>
        <w:tc>
          <w:tcPr>
            <w:tcW w:w="2693" w:type="dxa"/>
          </w:tcPr>
          <w:p w14:paraId="716AD84A" w14:textId="77777777" w:rsidR="00180044" w:rsidRDefault="00180044" w:rsidP="003919BA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N/A</w:t>
            </w:r>
          </w:p>
          <w:p w14:paraId="1A3D4BD8" w14:textId="124641DF" w:rsidR="00180044" w:rsidRDefault="00180044" w:rsidP="000A7085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  <w:p w14:paraId="326BD566" w14:textId="017D8B9A" w:rsidR="00180044" w:rsidRPr="00B555E5" w:rsidRDefault="00180044" w:rsidP="003919BA">
            <w:pPr>
              <w:tabs>
                <w:tab w:val="left" w:pos="220"/>
              </w:tabs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856" w:type="dxa"/>
          </w:tcPr>
          <w:p w14:paraId="48D40B8F" w14:textId="77777777" w:rsidR="00180044" w:rsidRPr="00180044" w:rsidRDefault="00180044" w:rsidP="00180044">
            <w:pPr>
              <w:ind w:left="360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984" w:type="dxa"/>
          </w:tcPr>
          <w:p w14:paraId="0765105C" w14:textId="77777777" w:rsidR="00180044" w:rsidRPr="00180044" w:rsidRDefault="00180044" w:rsidP="00180044">
            <w:pPr>
              <w:ind w:left="360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180044" w:rsidRPr="0090189F" w14:paraId="779992C3" w14:textId="6BF5322C" w:rsidTr="00180044">
        <w:trPr>
          <w:trHeight w:val="357"/>
        </w:trPr>
        <w:tc>
          <w:tcPr>
            <w:tcW w:w="1026" w:type="dxa"/>
            <w:vMerge/>
          </w:tcPr>
          <w:p w14:paraId="2F5AA995" w14:textId="0ED01ADB" w:rsidR="00180044" w:rsidRDefault="00180044" w:rsidP="00EB7626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10" w:type="dxa"/>
            <w:vMerge/>
          </w:tcPr>
          <w:p w14:paraId="44287958" w14:textId="77777777" w:rsidR="00180044" w:rsidRPr="0090189F" w:rsidRDefault="00180044" w:rsidP="00EB7626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70" w:type="dxa"/>
          </w:tcPr>
          <w:p w14:paraId="5FC3F1FE" w14:textId="237C626F" w:rsidR="00180044" w:rsidRPr="0090189F" w:rsidRDefault="00180044" w:rsidP="00EB762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0189F">
              <w:rPr>
                <w:rFonts w:ascii="Times New Roman" w:hAnsi="Times New Roman" w:cs="Times New Roman"/>
                <w:sz w:val="16"/>
                <w:szCs w:val="16"/>
              </w:rPr>
              <w:t>Maneuver -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709" w:type="dxa"/>
          </w:tcPr>
          <w:p w14:paraId="34DF016C" w14:textId="015AC3BA" w:rsidR="00180044" w:rsidRPr="0090189F" w:rsidRDefault="00180044" w:rsidP="00EB762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B7626">
              <w:rPr>
                <w:rFonts w:ascii="Times New Roman" w:hAnsi="Times New Roman" w:cs="Times New Roman"/>
                <w:color w:val="000000" w:themeColor="text1"/>
                <w:sz w:val="24"/>
                <w:szCs w:val="16"/>
              </w:rPr>
              <w:t>X</w:t>
            </w:r>
          </w:p>
        </w:tc>
        <w:tc>
          <w:tcPr>
            <w:tcW w:w="2693" w:type="dxa"/>
          </w:tcPr>
          <w:p w14:paraId="7BFCDACF" w14:textId="4BDCD41E" w:rsidR="00180044" w:rsidRPr="00B80867" w:rsidRDefault="00180044" w:rsidP="00B47C31">
            <w:pPr>
              <w:pStyle w:val="ListParagraph"/>
              <w:numPr>
                <w:ilvl w:val="0"/>
                <w:numId w:val="26"/>
              </w:numPr>
              <w:tabs>
                <w:tab w:val="left" w:pos="220"/>
              </w:tabs>
              <w:ind w:left="178" w:hanging="144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afe distance from the target vehicle</w:t>
            </w:r>
          </w:p>
          <w:p w14:paraId="0B9A2BC5" w14:textId="1D1ED70D" w:rsidR="00180044" w:rsidRDefault="00180044" w:rsidP="00EB7626">
            <w:pPr>
              <w:pStyle w:val="ListParagraph"/>
              <w:numPr>
                <w:ilvl w:val="0"/>
                <w:numId w:val="26"/>
              </w:numPr>
              <w:tabs>
                <w:tab w:val="left" w:pos="220"/>
              </w:tabs>
              <w:ind w:hanging="686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afe distance from other vehicles</w:t>
            </w:r>
          </w:p>
          <w:p w14:paraId="432CD49B" w14:textId="0F16F3E0" w:rsidR="00180044" w:rsidRDefault="00180044" w:rsidP="00B47C31">
            <w:pPr>
              <w:pStyle w:val="ListParagraph"/>
              <w:tabs>
                <w:tab w:val="left" w:pos="220"/>
              </w:tabs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  <w:p w14:paraId="7E96998F" w14:textId="77777777" w:rsidR="00180044" w:rsidRPr="00B80867" w:rsidRDefault="00180044" w:rsidP="00B47C31">
            <w:pPr>
              <w:pStyle w:val="ListParagraph"/>
              <w:tabs>
                <w:tab w:val="left" w:pos="220"/>
              </w:tabs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  <w:p w14:paraId="6A466074" w14:textId="4B78E006" w:rsidR="00180044" w:rsidRDefault="00180044" w:rsidP="00EB7626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56" w:type="dxa"/>
          </w:tcPr>
          <w:p w14:paraId="7FE8FDE0" w14:textId="77777777" w:rsidR="00180044" w:rsidRPr="00180044" w:rsidRDefault="00180044" w:rsidP="00180044">
            <w:pPr>
              <w:tabs>
                <w:tab w:val="left" w:pos="220"/>
              </w:tabs>
              <w:ind w:left="36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984" w:type="dxa"/>
          </w:tcPr>
          <w:p w14:paraId="3892B839" w14:textId="77777777" w:rsidR="00180044" w:rsidRPr="00180044" w:rsidRDefault="00180044" w:rsidP="00180044">
            <w:pPr>
              <w:tabs>
                <w:tab w:val="left" w:pos="220"/>
              </w:tabs>
              <w:ind w:left="36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</w:tbl>
    <w:p w14:paraId="4978B6AA" w14:textId="77777777" w:rsidR="006648FC" w:rsidRDefault="006648FC"/>
    <w:tbl>
      <w:tblPr>
        <w:tblStyle w:val="TableGrid"/>
        <w:tblW w:w="10348" w:type="dxa"/>
        <w:tblInd w:w="-714" w:type="dxa"/>
        <w:tblLayout w:type="fixed"/>
        <w:tblLook w:val="04A0" w:firstRow="1" w:lastRow="0" w:firstColumn="1" w:lastColumn="0" w:noHBand="0" w:noVBand="1"/>
      </w:tblPr>
      <w:tblGrid>
        <w:gridCol w:w="1026"/>
        <w:gridCol w:w="1810"/>
        <w:gridCol w:w="1270"/>
        <w:gridCol w:w="709"/>
        <w:gridCol w:w="2704"/>
        <w:gridCol w:w="845"/>
        <w:gridCol w:w="1984"/>
      </w:tblGrid>
      <w:tr w:rsidR="005B5E67" w:rsidRPr="0090189F" w14:paraId="49588B4F" w14:textId="53090B91" w:rsidTr="00BB0998">
        <w:trPr>
          <w:trHeight w:val="264"/>
        </w:trPr>
        <w:tc>
          <w:tcPr>
            <w:tcW w:w="1026" w:type="dxa"/>
            <w:vMerge w:val="restart"/>
          </w:tcPr>
          <w:p w14:paraId="09C13A0D" w14:textId="3CCFBAEF" w:rsidR="005B5E67" w:rsidRDefault="005B5E67" w:rsidP="0079546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0189F">
              <w:rPr>
                <w:rFonts w:ascii="Times New Roman" w:hAnsi="Times New Roman" w:cs="Times New Roman"/>
                <w:b/>
                <w:sz w:val="16"/>
                <w:szCs w:val="16"/>
              </w:rPr>
              <w:t>Experiment No.</w:t>
            </w:r>
          </w:p>
        </w:tc>
        <w:tc>
          <w:tcPr>
            <w:tcW w:w="1810" w:type="dxa"/>
            <w:vMerge w:val="restart"/>
          </w:tcPr>
          <w:p w14:paraId="54DCBEF1" w14:textId="4A0EF9F2" w:rsidR="005B5E67" w:rsidRPr="0090189F" w:rsidRDefault="005B5E67" w:rsidP="0079546F">
            <w:pPr>
              <w:jc w:val="both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90189F">
              <w:rPr>
                <w:rFonts w:ascii="Times New Roman" w:hAnsi="Times New Roman" w:cs="Times New Roman"/>
                <w:b/>
                <w:sz w:val="16"/>
                <w:szCs w:val="16"/>
              </w:rPr>
              <w:t>Scenario</w:t>
            </w:r>
          </w:p>
        </w:tc>
        <w:tc>
          <w:tcPr>
            <w:tcW w:w="1270" w:type="dxa"/>
            <w:vMerge w:val="restart"/>
          </w:tcPr>
          <w:p w14:paraId="33960290" w14:textId="3B978C89" w:rsidR="005B5E67" w:rsidRPr="0090189F" w:rsidRDefault="005B5E67" w:rsidP="0079546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0189F">
              <w:rPr>
                <w:rFonts w:ascii="Times New Roman" w:hAnsi="Times New Roman" w:cs="Times New Roman"/>
                <w:b/>
                <w:sz w:val="16"/>
                <w:szCs w:val="16"/>
              </w:rPr>
              <w:t>Maneuver Type</w:t>
            </w:r>
          </w:p>
        </w:tc>
        <w:tc>
          <w:tcPr>
            <w:tcW w:w="3413" w:type="dxa"/>
            <w:gridSpan w:val="2"/>
          </w:tcPr>
          <w:p w14:paraId="53D5F5B6" w14:textId="77777777" w:rsidR="005B5E67" w:rsidRPr="0090189F" w:rsidRDefault="005B5E67" w:rsidP="0079546F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90189F">
              <w:rPr>
                <w:rFonts w:ascii="Times New Roman" w:hAnsi="Times New Roman" w:cs="Times New Roman"/>
                <w:b/>
                <w:sz w:val="16"/>
                <w:szCs w:val="16"/>
              </w:rPr>
              <w:t>Proposed Framework (ATRCCF)</w:t>
            </w:r>
          </w:p>
          <w:p w14:paraId="7D34F5A1" w14:textId="2F7DF299" w:rsidR="005B5E67" w:rsidRDefault="005B5E67" w:rsidP="0079546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829" w:type="dxa"/>
            <w:gridSpan w:val="2"/>
          </w:tcPr>
          <w:p w14:paraId="1D0DA6EC" w14:textId="79254637" w:rsidR="005B5E67" w:rsidRPr="005B5E67" w:rsidRDefault="005B5E67" w:rsidP="005B5E67">
            <w:pPr>
              <w:ind w:left="36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Domain Experts</w:t>
            </w:r>
          </w:p>
        </w:tc>
      </w:tr>
      <w:tr w:rsidR="005B5E67" w:rsidRPr="0090189F" w14:paraId="215AB153" w14:textId="1EB161B2" w:rsidTr="005B5E67">
        <w:trPr>
          <w:trHeight w:val="263"/>
        </w:trPr>
        <w:tc>
          <w:tcPr>
            <w:tcW w:w="1026" w:type="dxa"/>
            <w:vMerge/>
          </w:tcPr>
          <w:p w14:paraId="0D967B06" w14:textId="77777777" w:rsidR="005B5E67" w:rsidRDefault="005B5E67" w:rsidP="005B5E67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810" w:type="dxa"/>
            <w:vMerge/>
          </w:tcPr>
          <w:p w14:paraId="60FA3C37" w14:textId="77777777" w:rsidR="005B5E67" w:rsidRPr="0090189F" w:rsidRDefault="005B5E67" w:rsidP="005B5E67">
            <w:pPr>
              <w:jc w:val="both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270" w:type="dxa"/>
            <w:vMerge/>
          </w:tcPr>
          <w:p w14:paraId="7AE4FC2B" w14:textId="77777777" w:rsidR="005B5E67" w:rsidRPr="0090189F" w:rsidRDefault="005B5E67" w:rsidP="005B5E67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709" w:type="dxa"/>
          </w:tcPr>
          <w:p w14:paraId="20464A39" w14:textId="53747CD6" w:rsidR="005B5E67" w:rsidRDefault="005B5E67" w:rsidP="005B5E67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Result</w:t>
            </w:r>
          </w:p>
        </w:tc>
        <w:tc>
          <w:tcPr>
            <w:tcW w:w="2704" w:type="dxa"/>
          </w:tcPr>
          <w:p w14:paraId="526C5737" w14:textId="327CBC97" w:rsidR="005B5E67" w:rsidRDefault="005B5E67" w:rsidP="005B5E67">
            <w:pPr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Reason if illegal</w:t>
            </w:r>
          </w:p>
        </w:tc>
        <w:tc>
          <w:tcPr>
            <w:tcW w:w="845" w:type="dxa"/>
          </w:tcPr>
          <w:p w14:paraId="667A2787" w14:textId="5C8C7131" w:rsidR="005B5E67" w:rsidRPr="005B5E67" w:rsidRDefault="005B5E67" w:rsidP="005B5E67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Result</w:t>
            </w:r>
          </w:p>
        </w:tc>
        <w:tc>
          <w:tcPr>
            <w:tcW w:w="1984" w:type="dxa"/>
          </w:tcPr>
          <w:p w14:paraId="15FDBE09" w14:textId="12DF59D8" w:rsidR="005B5E67" w:rsidRPr="005B5E67" w:rsidRDefault="005B5E67" w:rsidP="005B5E67">
            <w:pPr>
              <w:ind w:left="360"/>
              <w:jc w:val="center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Reason if illegal</w:t>
            </w:r>
          </w:p>
        </w:tc>
      </w:tr>
      <w:tr w:rsidR="005B5E67" w:rsidRPr="0090189F" w14:paraId="1579866E" w14:textId="436EF651" w:rsidTr="005B5E67">
        <w:trPr>
          <w:trHeight w:val="357"/>
        </w:trPr>
        <w:tc>
          <w:tcPr>
            <w:tcW w:w="1026" w:type="dxa"/>
            <w:vMerge w:val="restart"/>
          </w:tcPr>
          <w:p w14:paraId="2851336A" w14:textId="4F36FA8F" w:rsidR="005B5E67" w:rsidRDefault="005B5E67" w:rsidP="00CA4CA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Exp-5</w:t>
            </w:r>
          </w:p>
          <w:p w14:paraId="4E2E2A65" w14:textId="75979E4B" w:rsidR="005B5E67" w:rsidRDefault="005B5E67" w:rsidP="00CA4CA7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C1D4A11" w14:textId="665C14D2" w:rsidR="005B5E67" w:rsidRDefault="005B5E67" w:rsidP="00CA4CA7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AAF6529" w14:textId="22104CB9" w:rsidR="005B5E67" w:rsidRDefault="005B5E67" w:rsidP="00CA4CA7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379B823" w14:textId="54A03B50" w:rsidR="005B5E67" w:rsidRDefault="005B5E67" w:rsidP="00CA4CA7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10" w:type="dxa"/>
            <w:vMerge w:val="restart"/>
          </w:tcPr>
          <w:p w14:paraId="06ED7CB9" w14:textId="7FD16C19" w:rsidR="005B5E67" w:rsidRDefault="005B5E67" w:rsidP="00CA4CA7">
            <w:pPr>
              <w:jc w:val="both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90189F">
              <w:rPr>
                <w:rFonts w:ascii="Times New Roman" w:hAnsi="Times New Roman" w:cs="Times New Roman"/>
                <w:b/>
                <w:sz w:val="16"/>
                <w:szCs w:val="16"/>
              </w:rPr>
              <w:t>Sc</w: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en</w:t>
            </w:r>
            <w:r w:rsidRPr="0090189F">
              <w:rPr>
                <w:rFonts w:ascii="Times New Roman" w:hAnsi="Times New Roman" w:cs="Times New Roman"/>
                <w:b/>
                <w:sz w:val="16"/>
                <w:szCs w:val="16"/>
              </w:rPr>
              <w:t>ario –</w: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5: T-Intersection</w:t>
            </w:r>
          </w:p>
          <w:p w14:paraId="5FD66846" w14:textId="77777777" w:rsidR="005B5E67" w:rsidRPr="00D91F09" w:rsidRDefault="005B5E67" w:rsidP="00CA4CA7">
            <w:pPr>
              <w:jc w:val="both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90189F">
              <w:rPr>
                <w:rFonts w:ascii="Times New Roman" w:hAnsi="Times New Roman" w:cs="Times New Roman"/>
                <w:b/>
                <w:sz w:val="16"/>
                <w:szCs w:val="16"/>
              </w:rPr>
              <w:t>Situations Covered:</w:t>
            </w:r>
          </w:p>
          <w:p w14:paraId="3F6B1F92" w14:textId="77777777" w:rsidR="005B5E67" w:rsidRPr="0090189F" w:rsidRDefault="005B5E67" w:rsidP="00CA4CA7">
            <w:pPr>
              <w:pStyle w:val="ListParagraph"/>
              <w:numPr>
                <w:ilvl w:val="0"/>
                <w:numId w:val="10"/>
              </w:numPr>
              <w:ind w:left="278" w:hanging="142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90189F">
              <w:rPr>
                <w:rFonts w:ascii="Times New Roman" w:hAnsi="Times New Roman" w:cs="Times New Roman"/>
                <w:sz w:val="16"/>
                <w:szCs w:val="16"/>
              </w:rPr>
              <w:t>Vehicles position dimensions</w:t>
            </w:r>
          </w:p>
          <w:p w14:paraId="0BA6EB39" w14:textId="7F049F8E" w:rsidR="005B5E67" w:rsidRPr="0090189F" w:rsidRDefault="005B5E67" w:rsidP="00CA4CA7">
            <w:pPr>
              <w:pStyle w:val="ListParagraph"/>
              <w:numPr>
                <w:ilvl w:val="0"/>
                <w:numId w:val="10"/>
              </w:numPr>
              <w:ind w:left="278" w:hanging="142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Multiple vehicles (5</w:t>
            </w:r>
            <w:r w:rsidRPr="0090189F"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  <w:p w14:paraId="1D9AB29D" w14:textId="3ACFC401" w:rsidR="005B5E67" w:rsidRPr="0090189F" w:rsidRDefault="005B5E67" w:rsidP="00CA4CA7">
            <w:pPr>
              <w:pStyle w:val="ListParagraph"/>
              <w:numPr>
                <w:ilvl w:val="0"/>
                <w:numId w:val="10"/>
              </w:numPr>
              <w:ind w:left="278" w:hanging="142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Multiple lanes (2</w:t>
            </w:r>
            <w:r w:rsidRPr="0090189F"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  <w:p w14:paraId="52C300C2" w14:textId="51C3A238" w:rsidR="005B5E67" w:rsidRPr="0090189F" w:rsidRDefault="005B5E67" w:rsidP="00CA4CA7">
            <w:pPr>
              <w:pStyle w:val="ListParagraph"/>
              <w:numPr>
                <w:ilvl w:val="0"/>
                <w:numId w:val="10"/>
              </w:numPr>
              <w:ind w:left="278" w:hanging="142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90189F">
              <w:rPr>
                <w:rFonts w:ascii="Times New Roman" w:hAnsi="Times New Roman" w:cs="Times New Roman"/>
                <w:sz w:val="16"/>
                <w:szCs w:val="16"/>
              </w:rPr>
              <w:t>Broken cent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re</w:t>
            </w:r>
            <w:r w:rsidRPr="0090189F">
              <w:rPr>
                <w:rFonts w:ascii="Times New Roman" w:hAnsi="Times New Roman" w:cs="Times New Roman"/>
                <w:sz w:val="16"/>
                <w:szCs w:val="16"/>
              </w:rPr>
              <w:t xml:space="preserve"> line</w:t>
            </w:r>
          </w:p>
          <w:p w14:paraId="2F6AF281" w14:textId="5536FE85" w:rsidR="005B5E67" w:rsidRPr="003A090A" w:rsidRDefault="005B5E67" w:rsidP="00CA4CA7">
            <w:pPr>
              <w:pStyle w:val="ListParagraph"/>
              <w:numPr>
                <w:ilvl w:val="0"/>
                <w:numId w:val="10"/>
              </w:numPr>
              <w:ind w:left="278" w:hanging="142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T-</w:t>
            </w:r>
            <w:r w:rsidRPr="0090189F">
              <w:rPr>
                <w:rFonts w:ascii="Times New Roman" w:hAnsi="Times New Roman" w:cs="Times New Roman"/>
                <w:sz w:val="16"/>
                <w:szCs w:val="16"/>
              </w:rPr>
              <w:t>Inters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ection</w:t>
            </w:r>
          </w:p>
          <w:p w14:paraId="5F99DC9F" w14:textId="32E4DD74" w:rsidR="005B5E67" w:rsidRPr="0090189F" w:rsidRDefault="005B5E67" w:rsidP="00CA4CA7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70" w:type="dxa"/>
          </w:tcPr>
          <w:p w14:paraId="2CB1ABA9" w14:textId="22A7C5E3" w:rsidR="005B5E67" w:rsidRPr="0090189F" w:rsidRDefault="005B5E67" w:rsidP="00CA4CA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0189F">
              <w:rPr>
                <w:rFonts w:ascii="Times New Roman" w:hAnsi="Times New Roman" w:cs="Times New Roman"/>
                <w:sz w:val="16"/>
                <w:szCs w:val="16"/>
              </w:rPr>
              <w:t>Maneuver -1</w:t>
            </w:r>
          </w:p>
        </w:tc>
        <w:tc>
          <w:tcPr>
            <w:tcW w:w="709" w:type="dxa"/>
          </w:tcPr>
          <w:p w14:paraId="53881CE6" w14:textId="7FE589B8" w:rsidR="005B5E67" w:rsidRPr="0090189F" w:rsidRDefault="005B5E67" w:rsidP="00CA4CA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B7626">
              <w:rPr>
                <w:rFonts w:ascii="Times New Roman" w:hAnsi="Times New Roman" w:cs="Times New Roman"/>
                <w:color w:val="000000" w:themeColor="text1"/>
                <w:sz w:val="24"/>
                <w:szCs w:val="16"/>
              </w:rPr>
              <w:sym w:font="Wingdings" w:char="F0FC"/>
            </w:r>
          </w:p>
        </w:tc>
        <w:tc>
          <w:tcPr>
            <w:tcW w:w="2704" w:type="dxa"/>
          </w:tcPr>
          <w:p w14:paraId="45CC44FE" w14:textId="77777777" w:rsidR="005B5E67" w:rsidRDefault="005B5E67" w:rsidP="00CA4CA7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N/A</w:t>
            </w:r>
          </w:p>
          <w:p w14:paraId="627734FE" w14:textId="513F50C0" w:rsidR="005B5E67" w:rsidRDefault="005B5E67" w:rsidP="00CA4CA7">
            <w:pP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  <w:p w14:paraId="27C97767" w14:textId="7F2CC915" w:rsidR="005B5E67" w:rsidRDefault="005B5E67" w:rsidP="00CA4CA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45" w:type="dxa"/>
          </w:tcPr>
          <w:p w14:paraId="75D00ECF" w14:textId="77777777" w:rsidR="005B5E67" w:rsidRPr="005B5E67" w:rsidRDefault="005B5E67" w:rsidP="005B5E67">
            <w:pPr>
              <w:ind w:left="360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984" w:type="dxa"/>
          </w:tcPr>
          <w:p w14:paraId="12EC6815" w14:textId="77777777" w:rsidR="005B5E67" w:rsidRPr="005B5E67" w:rsidRDefault="005B5E67" w:rsidP="005B5E67">
            <w:pPr>
              <w:ind w:left="360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5B5E67" w:rsidRPr="0090189F" w14:paraId="2E481CEE" w14:textId="791DB699" w:rsidTr="005B5E67">
        <w:trPr>
          <w:trHeight w:val="357"/>
        </w:trPr>
        <w:tc>
          <w:tcPr>
            <w:tcW w:w="1026" w:type="dxa"/>
            <w:vMerge/>
          </w:tcPr>
          <w:p w14:paraId="7226E381" w14:textId="101483DE" w:rsidR="005B5E67" w:rsidRDefault="005B5E67" w:rsidP="00CA4CA7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10" w:type="dxa"/>
            <w:vMerge/>
          </w:tcPr>
          <w:p w14:paraId="58F2B8E2" w14:textId="3105E531" w:rsidR="005B5E67" w:rsidRPr="0090189F" w:rsidRDefault="005B5E67" w:rsidP="00CA4CA7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70" w:type="dxa"/>
          </w:tcPr>
          <w:p w14:paraId="72AB9B07" w14:textId="195F47AB" w:rsidR="005B5E67" w:rsidRPr="0090189F" w:rsidRDefault="005B5E67" w:rsidP="00CA4CA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0189F">
              <w:rPr>
                <w:rFonts w:ascii="Times New Roman" w:hAnsi="Times New Roman" w:cs="Times New Roman"/>
                <w:sz w:val="16"/>
                <w:szCs w:val="16"/>
              </w:rPr>
              <w:t>Maneuver -2</w:t>
            </w:r>
          </w:p>
        </w:tc>
        <w:tc>
          <w:tcPr>
            <w:tcW w:w="709" w:type="dxa"/>
          </w:tcPr>
          <w:p w14:paraId="6C6A81C0" w14:textId="13D3DA86" w:rsidR="005B5E67" w:rsidRPr="0090189F" w:rsidRDefault="005B5E67" w:rsidP="00CA4CA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B7626">
              <w:rPr>
                <w:rFonts w:ascii="Times New Roman" w:hAnsi="Times New Roman" w:cs="Times New Roman"/>
                <w:color w:val="000000" w:themeColor="text1"/>
                <w:sz w:val="24"/>
                <w:szCs w:val="16"/>
              </w:rPr>
              <w:t>X</w:t>
            </w:r>
          </w:p>
        </w:tc>
        <w:tc>
          <w:tcPr>
            <w:tcW w:w="2704" w:type="dxa"/>
          </w:tcPr>
          <w:p w14:paraId="47549E65" w14:textId="6E7A2EB2" w:rsidR="005B5E67" w:rsidRDefault="005B5E67" w:rsidP="000056E3">
            <w:pPr>
              <w:pStyle w:val="ListParagraph"/>
              <w:numPr>
                <w:ilvl w:val="0"/>
                <w:numId w:val="28"/>
              </w:numPr>
              <w:tabs>
                <w:tab w:val="left" w:pos="180"/>
              </w:tabs>
              <w:ind w:left="321" w:hanging="321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afe distance from the target vehicle</w:t>
            </w:r>
          </w:p>
          <w:p w14:paraId="144D5D83" w14:textId="52CD259D" w:rsidR="005B5E67" w:rsidRPr="00501DE4" w:rsidRDefault="005B5E67" w:rsidP="000056E3">
            <w:pPr>
              <w:pStyle w:val="ListParagraph"/>
              <w:numPr>
                <w:ilvl w:val="0"/>
                <w:numId w:val="28"/>
              </w:numPr>
              <w:tabs>
                <w:tab w:val="left" w:pos="180"/>
              </w:tabs>
              <w:ind w:hanging="72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501DE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afe distance from other vehicle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</w:t>
            </w:r>
          </w:p>
          <w:p w14:paraId="2A7D214A" w14:textId="1B6F11A6" w:rsidR="005B5E67" w:rsidRPr="00501DE4" w:rsidRDefault="005B5E67" w:rsidP="000056E3">
            <w:pPr>
              <w:pStyle w:val="ListParagraph"/>
              <w:numPr>
                <w:ilvl w:val="0"/>
                <w:numId w:val="28"/>
              </w:numPr>
              <w:tabs>
                <w:tab w:val="left" w:pos="180"/>
              </w:tabs>
              <w:ind w:hanging="72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4161C1">
              <w:rPr>
                <w:rFonts w:ascii="Times New Roman" w:hAnsi="Times New Roman" w:cs="Times New Roman"/>
                <w:sz w:val="16"/>
                <w:szCs w:val="16"/>
              </w:rPr>
              <w:t>Not c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lear view of the target vehicle</w:t>
            </w:r>
          </w:p>
          <w:p w14:paraId="4D008C40" w14:textId="650D391B" w:rsidR="005B5E67" w:rsidRDefault="005B5E67" w:rsidP="00CA4CA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45" w:type="dxa"/>
          </w:tcPr>
          <w:p w14:paraId="5B1F9B1C" w14:textId="77777777" w:rsidR="005B5E67" w:rsidRPr="005B5E67" w:rsidRDefault="005B5E67" w:rsidP="005B5E67">
            <w:pPr>
              <w:tabs>
                <w:tab w:val="left" w:pos="180"/>
              </w:tabs>
              <w:ind w:left="36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984" w:type="dxa"/>
          </w:tcPr>
          <w:p w14:paraId="03F30951" w14:textId="77777777" w:rsidR="005B5E67" w:rsidRPr="005B5E67" w:rsidRDefault="005B5E67" w:rsidP="005B5E67">
            <w:pPr>
              <w:tabs>
                <w:tab w:val="left" w:pos="180"/>
              </w:tabs>
              <w:ind w:left="36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B5E67" w:rsidRPr="0090189F" w14:paraId="49347090" w14:textId="5D82FB9D" w:rsidTr="005B5E67">
        <w:trPr>
          <w:trHeight w:val="357"/>
        </w:trPr>
        <w:tc>
          <w:tcPr>
            <w:tcW w:w="1026" w:type="dxa"/>
            <w:vMerge/>
          </w:tcPr>
          <w:p w14:paraId="1F8A9B19" w14:textId="09C588E1" w:rsidR="005B5E67" w:rsidRDefault="005B5E67" w:rsidP="00CA4CA7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10" w:type="dxa"/>
            <w:vMerge/>
          </w:tcPr>
          <w:p w14:paraId="236CD03F" w14:textId="5575ED17" w:rsidR="005B5E67" w:rsidRPr="0090189F" w:rsidRDefault="005B5E67" w:rsidP="00CA4CA7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70" w:type="dxa"/>
          </w:tcPr>
          <w:p w14:paraId="207DC347" w14:textId="774D396B" w:rsidR="005B5E67" w:rsidRPr="0090189F" w:rsidRDefault="005B5E67" w:rsidP="00CA4CA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0189F">
              <w:rPr>
                <w:rFonts w:ascii="Times New Roman" w:hAnsi="Times New Roman" w:cs="Times New Roman"/>
                <w:sz w:val="16"/>
                <w:szCs w:val="16"/>
              </w:rPr>
              <w:t>Maneuver -3</w:t>
            </w:r>
          </w:p>
        </w:tc>
        <w:tc>
          <w:tcPr>
            <w:tcW w:w="709" w:type="dxa"/>
          </w:tcPr>
          <w:p w14:paraId="3DE43D7C" w14:textId="760A1EA3" w:rsidR="005B5E67" w:rsidRPr="0090189F" w:rsidRDefault="005B5E67" w:rsidP="00CA4CA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B7626">
              <w:rPr>
                <w:rFonts w:ascii="Times New Roman" w:hAnsi="Times New Roman" w:cs="Times New Roman"/>
                <w:color w:val="000000" w:themeColor="text1"/>
                <w:sz w:val="24"/>
                <w:szCs w:val="16"/>
              </w:rPr>
              <w:t>X</w:t>
            </w:r>
          </w:p>
        </w:tc>
        <w:tc>
          <w:tcPr>
            <w:tcW w:w="2704" w:type="dxa"/>
          </w:tcPr>
          <w:p w14:paraId="515E87A6" w14:textId="77777777" w:rsidR="005B5E67" w:rsidRDefault="005B5E67" w:rsidP="009329E3">
            <w:pPr>
              <w:pStyle w:val="ListParagraph"/>
              <w:numPr>
                <w:ilvl w:val="0"/>
                <w:numId w:val="29"/>
              </w:numPr>
              <w:tabs>
                <w:tab w:val="left" w:pos="220"/>
              </w:tabs>
              <w:ind w:left="180" w:hanging="18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Target vehicle intended to go right</w:t>
            </w:r>
          </w:p>
          <w:p w14:paraId="03F85ED5" w14:textId="0503F96B" w:rsidR="005B5E67" w:rsidRPr="00501DE4" w:rsidRDefault="005B5E67" w:rsidP="009329E3">
            <w:pPr>
              <w:pStyle w:val="ListParagraph"/>
              <w:numPr>
                <w:ilvl w:val="0"/>
                <w:numId w:val="29"/>
              </w:numPr>
              <w:tabs>
                <w:tab w:val="left" w:pos="220"/>
              </w:tabs>
              <w:ind w:left="180" w:hanging="18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4161C1">
              <w:rPr>
                <w:rFonts w:ascii="Times New Roman" w:hAnsi="Times New Roman" w:cs="Times New Roman"/>
                <w:sz w:val="16"/>
                <w:szCs w:val="16"/>
              </w:rPr>
              <w:t>Not c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lear view of the target vehicle</w:t>
            </w:r>
          </w:p>
          <w:p w14:paraId="78179410" w14:textId="73D87071" w:rsidR="005B5E67" w:rsidRPr="00501DE4" w:rsidRDefault="005B5E67" w:rsidP="00CA4CA7">
            <w:pPr>
              <w:pStyle w:val="ListParagraph"/>
              <w:tabs>
                <w:tab w:val="left" w:pos="220"/>
              </w:tabs>
              <w:ind w:left="539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45" w:type="dxa"/>
          </w:tcPr>
          <w:p w14:paraId="1A5A6878" w14:textId="77777777" w:rsidR="005B5E67" w:rsidRPr="005B5E67" w:rsidRDefault="005B5E67" w:rsidP="005B5E67">
            <w:pPr>
              <w:tabs>
                <w:tab w:val="left" w:pos="220"/>
              </w:tabs>
              <w:ind w:left="36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984" w:type="dxa"/>
          </w:tcPr>
          <w:p w14:paraId="04FBAA07" w14:textId="77777777" w:rsidR="005B5E67" w:rsidRPr="005B5E67" w:rsidRDefault="005B5E67" w:rsidP="005B5E67">
            <w:pPr>
              <w:tabs>
                <w:tab w:val="left" w:pos="220"/>
              </w:tabs>
              <w:ind w:left="36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B5E67" w:rsidRPr="0090189F" w14:paraId="4D41A6FD" w14:textId="0C2761BE" w:rsidTr="005B5E67">
        <w:trPr>
          <w:trHeight w:val="357"/>
        </w:trPr>
        <w:tc>
          <w:tcPr>
            <w:tcW w:w="1026" w:type="dxa"/>
            <w:vMerge/>
          </w:tcPr>
          <w:p w14:paraId="7BCF2617" w14:textId="702EB1CC" w:rsidR="005B5E67" w:rsidRDefault="005B5E67" w:rsidP="00CA4CA7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10" w:type="dxa"/>
            <w:vMerge/>
          </w:tcPr>
          <w:p w14:paraId="54F54221" w14:textId="25B022DF" w:rsidR="005B5E67" w:rsidRPr="0090189F" w:rsidRDefault="005B5E67" w:rsidP="00CA4CA7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70" w:type="dxa"/>
          </w:tcPr>
          <w:p w14:paraId="5FF6DCE7" w14:textId="68A0B6F4" w:rsidR="005B5E67" w:rsidRPr="0090189F" w:rsidRDefault="005B5E67" w:rsidP="00CA4CA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0189F">
              <w:rPr>
                <w:rFonts w:ascii="Times New Roman" w:hAnsi="Times New Roman" w:cs="Times New Roman"/>
                <w:sz w:val="16"/>
                <w:szCs w:val="16"/>
              </w:rPr>
              <w:t xml:space="preserve">Maneuver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-4</w:t>
            </w:r>
          </w:p>
        </w:tc>
        <w:tc>
          <w:tcPr>
            <w:tcW w:w="709" w:type="dxa"/>
          </w:tcPr>
          <w:p w14:paraId="53394987" w14:textId="0ACD8625" w:rsidR="005B5E67" w:rsidRPr="0090189F" w:rsidRDefault="005B5E67" w:rsidP="00CA4CA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B7626">
              <w:rPr>
                <w:rFonts w:ascii="Times New Roman" w:hAnsi="Times New Roman" w:cs="Times New Roman"/>
                <w:color w:val="000000" w:themeColor="text1"/>
                <w:sz w:val="24"/>
                <w:szCs w:val="16"/>
              </w:rPr>
              <w:t>X</w:t>
            </w:r>
          </w:p>
        </w:tc>
        <w:tc>
          <w:tcPr>
            <w:tcW w:w="2704" w:type="dxa"/>
          </w:tcPr>
          <w:p w14:paraId="3FE43274" w14:textId="0B34CC52" w:rsidR="005B5E67" w:rsidRPr="00501DE4" w:rsidRDefault="005B5E67" w:rsidP="009329E3">
            <w:pPr>
              <w:pStyle w:val="ListParagraph"/>
              <w:numPr>
                <w:ilvl w:val="0"/>
                <w:numId w:val="30"/>
              </w:numPr>
              <w:tabs>
                <w:tab w:val="left" w:pos="220"/>
              </w:tabs>
              <w:ind w:left="180" w:hanging="18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501DE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afe distance from other vehicle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</w:t>
            </w:r>
          </w:p>
          <w:p w14:paraId="57C6A964" w14:textId="3758F7DC" w:rsidR="005B5E67" w:rsidRDefault="005B5E67" w:rsidP="00CA4CA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45" w:type="dxa"/>
          </w:tcPr>
          <w:p w14:paraId="4833DD59" w14:textId="77777777" w:rsidR="005B5E67" w:rsidRPr="005B5E67" w:rsidRDefault="005B5E67" w:rsidP="005B5E67">
            <w:pPr>
              <w:tabs>
                <w:tab w:val="left" w:pos="220"/>
              </w:tabs>
              <w:ind w:left="360"/>
              <w:jc w:val="both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984" w:type="dxa"/>
          </w:tcPr>
          <w:p w14:paraId="5DDD805A" w14:textId="77777777" w:rsidR="005B5E67" w:rsidRPr="005B5E67" w:rsidRDefault="005B5E67" w:rsidP="005B5E67">
            <w:pPr>
              <w:tabs>
                <w:tab w:val="left" w:pos="220"/>
              </w:tabs>
              <w:ind w:left="360"/>
              <w:jc w:val="both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5B5E67" w:rsidRPr="0090189F" w14:paraId="465AAB57" w14:textId="0857D8F3" w:rsidTr="005B5E67">
        <w:trPr>
          <w:trHeight w:val="357"/>
        </w:trPr>
        <w:tc>
          <w:tcPr>
            <w:tcW w:w="1026" w:type="dxa"/>
            <w:vMerge/>
          </w:tcPr>
          <w:p w14:paraId="6AB00396" w14:textId="194A01AF" w:rsidR="005B5E67" w:rsidRDefault="005B5E67" w:rsidP="00CA4CA7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10" w:type="dxa"/>
            <w:vMerge/>
          </w:tcPr>
          <w:p w14:paraId="7D867CDC" w14:textId="7C4A952D" w:rsidR="005B5E67" w:rsidRPr="0090189F" w:rsidRDefault="005B5E67" w:rsidP="00CA4CA7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70" w:type="dxa"/>
          </w:tcPr>
          <w:p w14:paraId="2B710F4A" w14:textId="78979CDB" w:rsidR="005B5E67" w:rsidRPr="0090189F" w:rsidRDefault="005B5E67" w:rsidP="00CA4CA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0189F">
              <w:rPr>
                <w:rFonts w:ascii="Times New Roman" w:hAnsi="Times New Roman" w:cs="Times New Roman"/>
                <w:sz w:val="16"/>
                <w:szCs w:val="16"/>
              </w:rPr>
              <w:t>Maneuver -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709" w:type="dxa"/>
          </w:tcPr>
          <w:p w14:paraId="254937B1" w14:textId="06DEAE10" w:rsidR="005B5E67" w:rsidRPr="0090189F" w:rsidRDefault="005B5E67" w:rsidP="00CA4CA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B7626">
              <w:rPr>
                <w:rFonts w:ascii="Times New Roman" w:hAnsi="Times New Roman" w:cs="Times New Roman"/>
                <w:color w:val="000000" w:themeColor="text1"/>
                <w:sz w:val="24"/>
                <w:szCs w:val="16"/>
              </w:rPr>
              <w:sym w:font="Wingdings" w:char="F0FC"/>
            </w:r>
          </w:p>
        </w:tc>
        <w:tc>
          <w:tcPr>
            <w:tcW w:w="2704" w:type="dxa"/>
          </w:tcPr>
          <w:p w14:paraId="04EA4677" w14:textId="5A9D14F4" w:rsidR="005B5E67" w:rsidRPr="001A4944" w:rsidRDefault="005B5E67" w:rsidP="00CA4CA7">
            <w:pPr>
              <w:tabs>
                <w:tab w:val="left" w:pos="220"/>
              </w:tabs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N/A</w:t>
            </w:r>
          </w:p>
        </w:tc>
        <w:tc>
          <w:tcPr>
            <w:tcW w:w="845" w:type="dxa"/>
          </w:tcPr>
          <w:p w14:paraId="4A6F756C" w14:textId="77777777" w:rsidR="005B5E67" w:rsidRPr="005B5E67" w:rsidRDefault="005B5E67" w:rsidP="005B5E67">
            <w:pPr>
              <w:tabs>
                <w:tab w:val="left" w:pos="220"/>
              </w:tabs>
              <w:ind w:left="360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984" w:type="dxa"/>
          </w:tcPr>
          <w:p w14:paraId="2D2A87BE" w14:textId="77777777" w:rsidR="005B5E67" w:rsidRPr="005B5E67" w:rsidRDefault="005B5E67" w:rsidP="005B5E67">
            <w:pPr>
              <w:tabs>
                <w:tab w:val="left" w:pos="220"/>
              </w:tabs>
              <w:ind w:left="360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5B5E67" w:rsidRPr="0090189F" w14:paraId="6F59848A" w14:textId="0E555A75" w:rsidTr="005B5E67">
        <w:trPr>
          <w:trHeight w:val="357"/>
        </w:trPr>
        <w:tc>
          <w:tcPr>
            <w:tcW w:w="1026" w:type="dxa"/>
            <w:vMerge w:val="restart"/>
          </w:tcPr>
          <w:p w14:paraId="5522CACD" w14:textId="04F080F3" w:rsidR="005B5E67" w:rsidRDefault="005B5E67" w:rsidP="00CA4CA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Exp-6</w:t>
            </w:r>
          </w:p>
          <w:p w14:paraId="32CAECF8" w14:textId="6A11F28C" w:rsidR="005B5E67" w:rsidRDefault="005B5E67" w:rsidP="00CA4CA7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2DF1BF69" w14:textId="61FAB581" w:rsidR="005B5E67" w:rsidRDefault="005B5E67" w:rsidP="00CA4CA7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CAEB2C9" w14:textId="17C454ED" w:rsidR="005B5E67" w:rsidRDefault="005B5E67" w:rsidP="00CA4CA7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10" w:type="dxa"/>
            <w:vMerge w:val="restart"/>
          </w:tcPr>
          <w:p w14:paraId="04CD311E" w14:textId="21D001FA" w:rsidR="005B5E67" w:rsidRPr="00D91F09" w:rsidRDefault="005B5E67" w:rsidP="00CA4CA7">
            <w:pPr>
              <w:jc w:val="both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90189F">
              <w:rPr>
                <w:rFonts w:ascii="Times New Roman" w:hAnsi="Times New Roman" w:cs="Times New Roman"/>
                <w:b/>
                <w:sz w:val="16"/>
                <w:szCs w:val="16"/>
              </w:rPr>
              <w:t>Sc</w: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en</w:t>
            </w:r>
            <w:r w:rsidRPr="0090189F">
              <w:rPr>
                <w:rFonts w:ascii="Times New Roman" w:hAnsi="Times New Roman" w:cs="Times New Roman"/>
                <w:b/>
                <w:sz w:val="16"/>
                <w:szCs w:val="16"/>
              </w:rPr>
              <w:t>ario –</w: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6: Merging in the multi-lane road</w:t>
            </w:r>
            <w:r w:rsidRPr="0090189F">
              <w:rPr>
                <w:rFonts w:ascii="Times New Roman" w:hAnsi="Times New Roman" w:cs="Times New Roman"/>
                <w:b/>
                <w:sz w:val="16"/>
                <w:szCs w:val="16"/>
              </w:rPr>
              <w:t>:</w:t>
            </w:r>
          </w:p>
          <w:p w14:paraId="4EE2055E" w14:textId="77777777" w:rsidR="005B5E67" w:rsidRPr="0090189F" w:rsidRDefault="005B5E67" w:rsidP="00CA4CA7">
            <w:pPr>
              <w:pStyle w:val="ListParagraph"/>
              <w:numPr>
                <w:ilvl w:val="0"/>
                <w:numId w:val="10"/>
              </w:numPr>
              <w:ind w:left="278" w:hanging="142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90189F">
              <w:rPr>
                <w:rFonts w:ascii="Times New Roman" w:hAnsi="Times New Roman" w:cs="Times New Roman"/>
                <w:sz w:val="16"/>
                <w:szCs w:val="16"/>
              </w:rPr>
              <w:t>Vehicles position dimensions</w:t>
            </w:r>
          </w:p>
          <w:p w14:paraId="4FF4CD33" w14:textId="636AA7A9" w:rsidR="005B5E67" w:rsidRPr="0090189F" w:rsidRDefault="005B5E67" w:rsidP="00CA4CA7">
            <w:pPr>
              <w:pStyle w:val="ListParagraph"/>
              <w:numPr>
                <w:ilvl w:val="0"/>
                <w:numId w:val="10"/>
              </w:numPr>
              <w:ind w:left="278" w:hanging="142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Multiple vehicles (5</w:t>
            </w:r>
            <w:r w:rsidRPr="0090189F"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  <w:p w14:paraId="7D710680" w14:textId="1E1E7312" w:rsidR="005B5E67" w:rsidRDefault="005B5E67" w:rsidP="00CA4CA7">
            <w:pPr>
              <w:pStyle w:val="ListParagraph"/>
              <w:numPr>
                <w:ilvl w:val="0"/>
                <w:numId w:val="10"/>
              </w:numPr>
              <w:ind w:left="278" w:hanging="142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Multiple lanes (3</w:t>
            </w:r>
            <w:r w:rsidRPr="0090189F"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  <w:p w14:paraId="11312DB1" w14:textId="43E8E90F" w:rsidR="005B5E67" w:rsidRPr="0090189F" w:rsidRDefault="005B5E67" w:rsidP="00CA4CA7">
            <w:pPr>
              <w:pStyle w:val="ListParagraph"/>
              <w:numPr>
                <w:ilvl w:val="0"/>
                <w:numId w:val="10"/>
              </w:numPr>
              <w:ind w:left="278" w:hanging="142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olid Line</w:t>
            </w:r>
          </w:p>
          <w:p w14:paraId="22D8B998" w14:textId="7F96370E" w:rsidR="005B5E67" w:rsidRDefault="005B5E67" w:rsidP="002E6D34">
            <w:pPr>
              <w:pStyle w:val="ListParagraph"/>
              <w:numPr>
                <w:ilvl w:val="0"/>
                <w:numId w:val="10"/>
              </w:numPr>
              <w:ind w:left="278" w:hanging="142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90189F">
              <w:rPr>
                <w:rFonts w:ascii="Times New Roman" w:hAnsi="Times New Roman" w:cs="Times New Roman"/>
                <w:sz w:val="16"/>
                <w:szCs w:val="16"/>
              </w:rPr>
              <w:t>Broken cent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re</w:t>
            </w:r>
            <w:r w:rsidRPr="0090189F">
              <w:rPr>
                <w:rFonts w:ascii="Times New Roman" w:hAnsi="Times New Roman" w:cs="Times New Roman"/>
                <w:sz w:val="16"/>
                <w:szCs w:val="16"/>
              </w:rPr>
              <w:t xml:space="preserve"> line</w:t>
            </w:r>
          </w:p>
          <w:p w14:paraId="40CB1676" w14:textId="47E439A3" w:rsidR="005B5E67" w:rsidRPr="002E6D34" w:rsidRDefault="005B5E67" w:rsidP="002E6D34">
            <w:pPr>
              <w:pStyle w:val="ListParagraph"/>
              <w:numPr>
                <w:ilvl w:val="0"/>
                <w:numId w:val="10"/>
              </w:numPr>
              <w:ind w:left="278" w:hanging="142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Merging in another route.</w:t>
            </w:r>
          </w:p>
          <w:p w14:paraId="65AF7F18" w14:textId="0AC64199" w:rsidR="005B5E67" w:rsidRPr="0090189F" w:rsidRDefault="005B5E67" w:rsidP="00CA4CA7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50D8735" w14:textId="62E1C819" w:rsidR="005B5E67" w:rsidRPr="0090189F" w:rsidRDefault="005B5E67" w:rsidP="00CA4CA7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70" w:type="dxa"/>
          </w:tcPr>
          <w:p w14:paraId="2308F351" w14:textId="3E7A9900" w:rsidR="005B5E67" w:rsidRPr="0090189F" w:rsidRDefault="005B5E67" w:rsidP="00CA4CA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0189F">
              <w:rPr>
                <w:rFonts w:ascii="Times New Roman" w:hAnsi="Times New Roman" w:cs="Times New Roman"/>
                <w:sz w:val="16"/>
                <w:szCs w:val="16"/>
              </w:rPr>
              <w:t>Maneuver -1</w:t>
            </w:r>
          </w:p>
        </w:tc>
        <w:tc>
          <w:tcPr>
            <w:tcW w:w="709" w:type="dxa"/>
          </w:tcPr>
          <w:p w14:paraId="387E8E41" w14:textId="1E9F12FD" w:rsidR="005B5E67" w:rsidRPr="0090189F" w:rsidRDefault="005B5E67" w:rsidP="00CA4CA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B7626">
              <w:rPr>
                <w:rFonts w:ascii="Times New Roman" w:hAnsi="Times New Roman" w:cs="Times New Roman"/>
                <w:color w:val="000000" w:themeColor="text1"/>
                <w:sz w:val="24"/>
                <w:szCs w:val="16"/>
              </w:rPr>
              <w:sym w:font="Wingdings" w:char="F0FC"/>
            </w:r>
          </w:p>
        </w:tc>
        <w:tc>
          <w:tcPr>
            <w:tcW w:w="2704" w:type="dxa"/>
          </w:tcPr>
          <w:p w14:paraId="43686C44" w14:textId="77777777" w:rsidR="005B5E67" w:rsidRDefault="005B5E67" w:rsidP="00CA4CA7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N/A</w:t>
            </w:r>
          </w:p>
          <w:p w14:paraId="180E517C" w14:textId="77777777" w:rsidR="005B5E67" w:rsidRDefault="005B5E67" w:rsidP="00CA4CA7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  <w:p w14:paraId="7858C149" w14:textId="77777777" w:rsidR="005B5E67" w:rsidRDefault="005B5E67" w:rsidP="00CA4CA7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  <w:p w14:paraId="6A242F8C" w14:textId="12556A82" w:rsidR="005B5E67" w:rsidRDefault="005B5E67" w:rsidP="00CA4CA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45" w:type="dxa"/>
          </w:tcPr>
          <w:p w14:paraId="16A68C7B" w14:textId="77777777" w:rsidR="005B5E67" w:rsidRPr="005B5E67" w:rsidRDefault="005B5E67" w:rsidP="005B5E67">
            <w:pPr>
              <w:ind w:left="360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984" w:type="dxa"/>
          </w:tcPr>
          <w:p w14:paraId="7B7BE642" w14:textId="77777777" w:rsidR="005B5E67" w:rsidRPr="005B5E67" w:rsidRDefault="005B5E67" w:rsidP="005B5E67">
            <w:pPr>
              <w:ind w:left="360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5B5E67" w:rsidRPr="0090189F" w14:paraId="5EEA4775" w14:textId="27B4947D" w:rsidTr="005B5E67">
        <w:trPr>
          <w:trHeight w:val="357"/>
        </w:trPr>
        <w:tc>
          <w:tcPr>
            <w:tcW w:w="1026" w:type="dxa"/>
            <w:vMerge/>
          </w:tcPr>
          <w:p w14:paraId="583EA4BB" w14:textId="46607DCF" w:rsidR="005B5E67" w:rsidRDefault="005B5E67" w:rsidP="00CA4CA7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10" w:type="dxa"/>
            <w:vMerge/>
          </w:tcPr>
          <w:p w14:paraId="76428AD9" w14:textId="7ECE8A32" w:rsidR="005B5E67" w:rsidRPr="0090189F" w:rsidRDefault="005B5E67" w:rsidP="00CA4CA7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70" w:type="dxa"/>
          </w:tcPr>
          <w:p w14:paraId="71D59CC4" w14:textId="004C6DA5" w:rsidR="005B5E67" w:rsidRPr="0090189F" w:rsidRDefault="005B5E67" w:rsidP="00CA4CA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0189F">
              <w:rPr>
                <w:rFonts w:ascii="Times New Roman" w:hAnsi="Times New Roman" w:cs="Times New Roman"/>
                <w:sz w:val="16"/>
                <w:szCs w:val="16"/>
              </w:rPr>
              <w:t>Maneuver -2</w:t>
            </w:r>
          </w:p>
        </w:tc>
        <w:tc>
          <w:tcPr>
            <w:tcW w:w="709" w:type="dxa"/>
          </w:tcPr>
          <w:p w14:paraId="49C46518" w14:textId="689CF6E7" w:rsidR="005B5E67" w:rsidRPr="0090189F" w:rsidRDefault="005B5E67" w:rsidP="00CA4CA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B7626">
              <w:rPr>
                <w:rFonts w:ascii="Times New Roman" w:hAnsi="Times New Roman" w:cs="Times New Roman"/>
                <w:color w:val="000000" w:themeColor="text1"/>
                <w:sz w:val="24"/>
                <w:szCs w:val="16"/>
              </w:rPr>
              <w:t>X</w:t>
            </w:r>
          </w:p>
        </w:tc>
        <w:tc>
          <w:tcPr>
            <w:tcW w:w="2704" w:type="dxa"/>
          </w:tcPr>
          <w:p w14:paraId="7FFBF30B" w14:textId="52696AF5" w:rsidR="005B5E67" w:rsidRDefault="005B5E67" w:rsidP="009329E3">
            <w:pPr>
              <w:pStyle w:val="ListParagraph"/>
              <w:numPr>
                <w:ilvl w:val="0"/>
                <w:numId w:val="31"/>
              </w:numPr>
              <w:tabs>
                <w:tab w:val="left" w:pos="0"/>
              </w:tabs>
              <w:ind w:left="180" w:hanging="18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afe distance from the target vehicle</w:t>
            </w:r>
          </w:p>
          <w:p w14:paraId="7FA7F1FE" w14:textId="2450CC49" w:rsidR="005B5E67" w:rsidRPr="00501DE4" w:rsidRDefault="005B5E67" w:rsidP="009329E3">
            <w:pPr>
              <w:pStyle w:val="ListParagraph"/>
              <w:numPr>
                <w:ilvl w:val="0"/>
                <w:numId w:val="31"/>
              </w:numPr>
              <w:tabs>
                <w:tab w:val="left" w:pos="220"/>
              </w:tabs>
              <w:ind w:left="180" w:hanging="18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501DE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afe distance from other vehicle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</w:t>
            </w:r>
          </w:p>
          <w:p w14:paraId="0E673026" w14:textId="44C770A2" w:rsidR="005B5E67" w:rsidRPr="003B5969" w:rsidRDefault="005B5E67" w:rsidP="009329E3">
            <w:pPr>
              <w:pStyle w:val="ListParagraph"/>
              <w:numPr>
                <w:ilvl w:val="0"/>
                <w:numId w:val="31"/>
              </w:numPr>
              <w:tabs>
                <w:tab w:val="left" w:pos="220"/>
              </w:tabs>
              <w:ind w:left="180" w:hanging="18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4161C1">
              <w:rPr>
                <w:rFonts w:ascii="Times New Roman" w:hAnsi="Times New Roman" w:cs="Times New Roman"/>
                <w:sz w:val="16"/>
                <w:szCs w:val="16"/>
              </w:rPr>
              <w:t>Not clear view of approaching traffic</w:t>
            </w:r>
            <w:r w:rsidRPr="004161C1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 </w:t>
            </w:r>
          </w:p>
        </w:tc>
        <w:tc>
          <w:tcPr>
            <w:tcW w:w="845" w:type="dxa"/>
          </w:tcPr>
          <w:p w14:paraId="3487A8A2" w14:textId="77777777" w:rsidR="005B5E67" w:rsidRPr="005B5E67" w:rsidRDefault="005B5E67" w:rsidP="005B5E67">
            <w:pPr>
              <w:tabs>
                <w:tab w:val="left" w:pos="0"/>
              </w:tabs>
              <w:ind w:left="36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984" w:type="dxa"/>
          </w:tcPr>
          <w:p w14:paraId="55B15880" w14:textId="77777777" w:rsidR="005B5E67" w:rsidRPr="005B5E67" w:rsidRDefault="005B5E67" w:rsidP="005B5E67">
            <w:pPr>
              <w:tabs>
                <w:tab w:val="left" w:pos="0"/>
              </w:tabs>
              <w:ind w:left="36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B5E67" w:rsidRPr="0090189F" w14:paraId="7B321FCC" w14:textId="7F22D7D2" w:rsidTr="005B5E67">
        <w:trPr>
          <w:trHeight w:val="357"/>
        </w:trPr>
        <w:tc>
          <w:tcPr>
            <w:tcW w:w="1026" w:type="dxa"/>
            <w:vMerge/>
          </w:tcPr>
          <w:p w14:paraId="5CC4356F" w14:textId="42D6F3FC" w:rsidR="005B5E67" w:rsidRDefault="005B5E67" w:rsidP="00CA4CA7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10" w:type="dxa"/>
            <w:vMerge/>
          </w:tcPr>
          <w:p w14:paraId="6E42CCAC" w14:textId="33C0F44B" w:rsidR="005B5E67" w:rsidRPr="0090189F" w:rsidRDefault="005B5E67" w:rsidP="00CA4CA7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70" w:type="dxa"/>
          </w:tcPr>
          <w:p w14:paraId="13B2CB2A" w14:textId="0F1701DA" w:rsidR="005B5E67" w:rsidRPr="0090189F" w:rsidRDefault="005B5E67" w:rsidP="00CA4CA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0189F">
              <w:rPr>
                <w:rFonts w:ascii="Times New Roman" w:hAnsi="Times New Roman" w:cs="Times New Roman"/>
                <w:sz w:val="16"/>
                <w:szCs w:val="16"/>
              </w:rPr>
              <w:t>Maneuver -3</w:t>
            </w:r>
          </w:p>
        </w:tc>
        <w:tc>
          <w:tcPr>
            <w:tcW w:w="709" w:type="dxa"/>
          </w:tcPr>
          <w:p w14:paraId="7543D8D6" w14:textId="18FE01D8" w:rsidR="005B5E67" w:rsidRPr="0090189F" w:rsidRDefault="005B5E67" w:rsidP="00CA4CA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B7626">
              <w:rPr>
                <w:rFonts w:ascii="Times New Roman" w:hAnsi="Times New Roman" w:cs="Times New Roman"/>
                <w:color w:val="000000" w:themeColor="text1"/>
                <w:sz w:val="24"/>
                <w:szCs w:val="16"/>
              </w:rPr>
              <w:t>X</w:t>
            </w:r>
          </w:p>
        </w:tc>
        <w:tc>
          <w:tcPr>
            <w:tcW w:w="2704" w:type="dxa"/>
          </w:tcPr>
          <w:p w14:paraId="3A90314C" w14:textId="4A1C6EB8" w:rsidR="005B5E67" w:rsidRDefault="005B5E67" w:rsidP="009329E3">
            <w:pPr>
              <w:pStyle w:val="ListParagraph"/>
              <w:numPr>
                <w:ilvl w:val="0"/>
                <w:numId w:val="32"/>
              </w:numPr>
              <w:tabs>
                <w:tab w:val="left" w:pos="220"/>
              </w:tabs>
              <w:ind w:left="180" w:hanging="18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afe distance from the target vehicle</w:t>
            </w:r>
          </w:p>
          <w:p w14:paraId="391DB809" w14:textId="74839F5D" w:rsidR="005B5E67" w:rsidRPr="00CE7198" w:rsidRDefault="005B5E67" w:rsidP="009329E3">
            <w:pPr>
              <w:pStyle w:val="ListParagraph"/>
              <w:numPr>
                <w:ilvl w:val="0"/>
                <w:numId w:val="32"/>
              </w:numPr>
              <w:tabs>
                <w:tab w:val="left" w:pos="220"/>
              </w:tabs>
              <w:ind w:left="180" w:hanging="18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4161C1">
              <w:rPr>
                <w:rFonts w:ascii="Times New Roman" w:hAnsi="Times New Roman" w:cs="Times New Roman"/>
                <w:sz w:val="16"/>
                <w:szCs w:val="16"/>
              </w:rPr>
              <w:t>Not c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lear view of the target vehicle</w:t>
            </w:r>
          </w:p>
          <w:p w14:paraId="48C016E3" w14:textId="0E283DC2" w:rsidR="005B5E67" w:rsidRPr="00501DE4" w:rsidRDefault="005B5E67" w:rsidP="009329E3">
            <w:pPr>
              <w:pStyle w:val="ListParagraph"/>
              <w:numPr>
                <w:ilvl w:val="0"/>
                <w:numId w:val="32"/>
              </w:numPr>
              <w:tabs>
                <w:tab w:val="left" w:pos="220"/>
              </w:tabs>
              <w:ind w:left="180" w:hanging="18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501DE4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afe distance from other vehicle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</w:t>
            </w:r>
          </w:p>
          <w:p w14:paraId="46E27D95" w14:textId="0077FEB2" w:rsidR="005B5E67" w:rsidRPr="00013C5F" w:rsidRDefault="005B5E67" w:rsidP="009329E3">
            <w:pPr>
              <w:pStyle w:val="ListParagraph"/>
              <w:numPr>
                <w:ilvl w:val="0"/>
                <w:numId w:val="32"/>
              </w:numPr>
              <w:tabs>
                <w:tab w:val="left" w:pos="220"/>
              </w:tabs>
              <w:ind w:left="180" w:hanging="18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4161C1">
              <w:rPr>
                <w:rFonts w:ascii="Times New Roman" w:hAnsi="Times New Roman" w:cs="Times New Roman"/>
                <w:sz w:val="16"/>
                <w:szCs w:val="16"/>
              </w:rPr>
              <w:t>Not clear view of approaching traffic</w:t>
            </w:r>
            <w:r w:rsidRPr="004161C1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 xml:space="preserve"> </w:t>
            </w:r>
          </w:p>
        </w:tc>
        <w:tc>
          <w:tcPr>
            <w:tcW w:w="845" w:type="dxa"/>
          </w:tcPr>
          <w:p w14:paraId="1F5CB03D" w14:textId="77777777" w:rsidR="005B5E67" w:rsidRPr="005B5E67" w:rsidRDefault="005B5E67" w:rsidP="005B5E67">
            <w:pPr>
              <w:tabs>
                <w:tab w:val="left" w:pos="220"/>
              </w:tabs>
              <w:ind w:left="36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984" w:type="dxa"/>
          </w:tcPr>
          <w:p w14:paraId="76BE8241" w14:textId="77777777" w:rsidR="005B5E67" w:rsidRPr="005B5E67" w:rsidRDefault="005B5E67" w:rsidP="005B5E67">
            <w:pPr>
              <w:tabs>
                <w:tab w:val="left" w:pos="220"/>
              </w:tabs>
              <w:ind w:left="36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B5E67" w:rsidRPr="0090189F" w14:paraId="7DC0B495" w14:textId="7BB3C82F" w:rsidTr="005B5E67">
        <w:trPr>
          <w:trHeight w:val="357"/>
        </w:trPr>
        <w:tc>
          <w:tcPr>
            <w:tcW w:w="1026" w:type="dxa"/>
            <w:vMerge/>
          </w:tcPr>
          <w:p w14:paraId="4CFADB88" w14:textId="3515DD95" w:rsidR="005B5E67" w:rsidRDefault="005B5E67" w:rsidP="00CA4CA7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10" w:type="dxa"/>
            <w:vMerge/>
          </w:tcPr>
          <w:p w14:paraId="4EC4C526" w14:textId="109C0D24" w:rsidR="005B5E67" w:rsidRPr="0090189F" w:rsidRDefault="005B5E67" w:rsidP="00CA4CA7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70" w:type="dxa"/>
          </w:tcPr>
          <w:p w14:paraId="6DCC2D5A" w14:textId="00AEB070" w:rsidR="005B5E67" w:rsidRPr="0090189F" w:rsidRDefault="005B5E67" w:rsidP="00CA4CA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0189F">
              <w:rPr>
                <w:rFonts w:ascii="Times New Roman" w:hAnsi="Times New Roman" w:cs="Times New Roman"/>
                <w:sz w:val="16"/>
                <w:szCs w:val="16"/>
              </w:rPr>
              <w:t xml:space="preserve">Maneuver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-4</w:t>
            </w:r>
          </w:p>
        </w:tc>
        <w:tc>
          <w:tcPr>
            <w:tcW w:w="709" w:type="dxa"/>
          </w:tcPr>
          <w:p w14:paraId="59E23E19" w14:textId="58779A18" w:rsidR="005B5E67" w:rsidRPr="0090189F" w:rsidRDefault="005B5E67" w:rsidP="00CA4CA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B7626">
              <w:rPr>
                <w:rFonts w:ascii="Times New Roman" w:hAnsi="Times New Roman" w:cs="Times New Roman"/>
                <w:color w:val="000000" w:themeColor="text1"/>
                <w:sz w:val="24"/>
                <w:szCs w:val="16"/>
              </w:rPr>
              <w:sym w:font="Wingdings" w:char="F0FC"/>
            </w:r>
          </w:p>
        </w:tc>
        <w:tc>
          <w:tcPr>
            <w:tcW w:w="2704" w:type="dxa"/>
          </w:tcPr>
          <w:p w14:paraId="36C5D05B" w14:textId="77777777" w:rsidR="005B5E67" w:rsidRDefault="005B5E67" w:rsidP="00CA4CA7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F7423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N/A</w:t>
            </w:r>
          </w:p>
          <w:p w14:paraId="57751E52" w14:textId="0FD699A7" w:rsidR="005B5E67" w:rsidRPr="00DF7423" w:rsidRDefault="005B5E67" w:rsidP="00CA4CA7">
            <w:pPr>
              <w:tabs>
                <w:tab w:val="left" w:pos="179"/>
              </w:tabs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45" w:type="dxa"/>
          </w:tcPr>
          <w:p w14:paraId="1054769E" w14:textId="77777777" w:rsidR="005B5E67" w:rsidRPr="005B5E67" w:rsidRDefault="005B5E67" w:rsidP="005B5E67">
            <w:pPr>
              <w:ind w:left="36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984" w:type="dxa"/>
          </w:tcPr>
          <w:p w14:paraId="3B13A5CA" w14:textId="77777777" w:rsidR="005B5E67" w:rsidRPr="005B5E67" w:rsidRDefault="005B5E67" w:rsidP="005B5E67">
            <w:pPr>
              <w:ind w:left="36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B5E67" w:rsidRPr="0090189F" w14:paraId="5F30C3A4" w14:textId="15C23988" w:rsidTr="005B5E67">
        <w:trPr>
          <w:trHeight w:val="357"/>
        </w:trPr>
        <w:tc>
          <w:tcPr>
            <w:tcW w:w="1026" w:type="dxa"/>
            <w:vMerge/>
          </w:tcPr>
          <w:p w14:paraId="64DCC66A" w14:textId="1DB3621A" w:rsidR="005B5E67" w:rsidRDefault="005B5E67" w:rsidP="00CA4CA7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10" w:type="dxa"/>
            <w:vMerge/>
          </w:tcPr>
          <w:p w14:paraId="04B4CE51" w14:textId="2B605CD4" w:rsidR="005B5E67" w:rsidRPr="0090189F" w:rsidRDefault="005B5E67" w:rsidP="00CA4CA7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70" w:type="dxa"/>
          </w:tcPr>
          <w:p w14:paraId="275BABEE" w14:textId="48B368EC" w:rsidR="005B5E67" w:rsidRPr="0090189F" w:rsidRDefault="005B5E67" w:rsidP="00CA4CA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0189F">
              <w:rPr>
                <w:rFonts w:ascii="Times New Roman" w:hAnsi="Times New Roman" w:cs="Times New Roman"/>
                <w:sz w:val="16"/>
                <w:szCs w:val="16"/>
              </w:rPr>
              <w:t>Maneuver -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709" w:type="dxa"/>
          </w:tcPr>
          <w:p w14:paraId="2277BD60" w14:textId="1AFCF4AE" w:rsidR="005B5E67" w:rsidRPr="0090189F" w:rsidRDefault="005B5E67" w:rsidP="00CA4CA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B7626">
              <w:rPr>
                <w:rFonts w:ascii="Times New Roman" w:hAnsi="Times New Roman" w:cs="Times New Roman"/>
                <w:color w:val="000000" w:themeColor="text1"/>
                <w:sz w:val="24"/>
                <w:szCs w:val="16"/>
              </w:rPr>
              <w:t>X</w:t>
            </w:r>
          </w:p>
        </w:tc>
        <w:tc>
          <w:tcPr>
            <w:tcW w:w="2704" w:type="dxa"/>
          </w:tcPr>
          <w:p w14:paraId="56BAEE77" w14:textId="56EC1F8D" w:rsidR="005B5E67" w:rsidRDefault="005B5E67" w:rsidP="009329E3">
            <w:pPr>
              <w:pStyle w:val="ListParagraph"/>
              <w:numPr>
                <w:ilvl w:val="0"/>
                <w:numId w:val="33"/>
              </w:numPr>
              <w:tabs>
                <w:tab w:val="left" w:pos="0"/>
              </w:tabs>
              <w:ind w:left="180" w:hanging="18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afe distance from the target vehicle</w:t>
            </w:r>
          </w:p>
          <w:p w14:paraId="66A8D53A" w14:textId="3DBB43E1" w:rsidR="005B5E67" w:rsidRPr="000672A9" w:rsidRDefault="005B5E67" w:rsidP="009329E3">
            <w:pPr>
              <w:pStyle w:val="ListParagraph"/>
              <w:numPr>
                <w:ilvl w:val="0"/>
                <w:numId w:val="33"/>
              </w:numPr>
              <w:tabs>
                <w:tab w:val="left" w:pos="0"/>
                <w:tab w:val="left" w:pos="38"/>
              </w:tabs>
              <w:ind w:left="180" w:hanging="18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DF7423">
              <w:rPr>
                <w:rFonts w:ascii="Times New Roman" w:hAnsi="Times New Roman" w:cs="Times New Roman"/>
                <w:sz w:val="16"/>
                <w:szCs w:val="16"/>
              </w:rPr>
              <w:t>Not clear view of approaching traffic</w:t>
            </w:r>
          </w:p>
        </w:tc>
        <w:tc>
          <w:tcPr>
            <w:tcW w:w="845" w:type="dxa"/>
          </w:tcPr>
          <w:p w14:paraId="50EF7FB5" w14:textId="77777777" w:rsidR="005B5E67" w:rsidRPr="005B5E67" w:rsidRDefault="005B5E67" w:rsidP="005B5E67">
            <w:pPr>
              <w:tabs>
                <w:tab w:val="left" w:pos="0"/>
              </w:tabs>
              <w:ind w:left="36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984" w:type="dxa"/>
          </w:tcPr>
          <w:p w14:paraId="5725DE30" w14:textId="77777777" w:rsidR="005B5E67" w:rsidRPr="005B5E67" w:rsidRDefault="005B5E67" w:rsidP="005B5E67">
            <w:pPr>
              <w:tabs>
                <w:tab w:val="left" w:pos="0"/>
              </w:tabs>
              <w:ind w:left="36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B5E67" w:rsidRPr="0090189F" w14:paraId="5B1F71A5" w14:textId="0AB1A3F8" w:rsidTr="005B5E67">
        <w:trPr>
          <w:trHeight w:val="357"/>
        </w:trPr>
        <w:tc>
          <w:tcPr>
            <w:tcW w:w="1026" w:type="dxa"/>
            <w:vMerge w:val="restart"/>
          </w:tcPr>
          <w:p w14:paraId="751DE609" w14:textId="5F980398" w:rsidR="005B5E67" w:rsidRPr="0090189F" w:rsidRDefault="005B5E67" w:rsidP="00CA4CA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Exp-7</w:t>
            </w:r>
          </w:p>
          <w:p w14:paraId="2CF45FA7" w14:textId="0B7D3F1E" w:rsidR="005B5E67" w:rsidRPr="0090189F" w:rsidRDefault="005B5E67" w:rsidP="00CA4CA7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70EEAC6" w14:textId="2A51497E" w:rsidR="005B5E67" w:rsidRPr="0090189F" w:rsidRDefault="005B5E67" w:rsidP="00CA4CA7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10" w:type="dxa"/>
            <w:vMerge w:val="restart"/>
          </w:tcPr>
          <w:p w14:paraId="00A62337" w14:textId="3ABF3AEB" w:rsidR="005B5E67" w:rsidRDefault="005B5E67" w:rsidP="00CA4CA7">
            <w:pPr>
              <w:jc w:val="both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90189F">
              <w:rPr>
                <w:rFonts w:ascii="Times New Roman" w:hAnsi="Times New Roman" w:cs="Times New Roman"/>
                <w:b/>
                <w:sz w:val="16"/>
                <w:szCs w:val="16"/>
              </w:rPr>
              <w:t>Sc</w: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en</w:t>
            </w:r>
            <w:r w:rsidRPr="0090189F">
              <w:rPr>
                <w:rFonts w:ascii="Times New Roman" w:hAnsi="Times New Roman" w:cs="Times New Roman"/>
                <w:b/>
                <w:sz w:val="16"/>
                <w:szCs w:val="16"/>
              </w:rPr>
              <w:t>ario –</w: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7</w:t>
            </w:r>
            <w:r w:rsidRPr="0090189F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: </w:t>
            </w:r>
          </w:p>
          <w:p w14:paraId="08732A91" w14:textId="0C3FA4E9" w:rsidR="005B5E67" w:rsidRPr="008A7C23" w:rsidRDefault="005B5E67" w:rsidP="00CA4CA7">
            <w:pPr>
              <w:jc w:val="both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90189F">
              <w:rPr>
                <w:rFonts w:ascii="Times New Roman" w:hAnsi="Times New Roman" w:cs="Times New Roman"/>
                <w:b/>
                <w:sz w:val="16"/>
                <w:szCs w:val="16"/>
              </w:rPr>
              <w:t>Situations Covered:</w:t>
            </w:r>
          </w:p>
          <w:p w14:paraId="32515904" w14:textId="1F7FE4A4" w:rsidR="005B5E67" w:rsidRPr="0090189F" w:rsidRDefault="005B5E67" w:rsidP="00CA4CA7">
            <w:pPr>
              <w:pStyle w:val="ListParagraph"/>
              <w:numPr>
                <w:ilvl w:val="0"/>
                <w:numId w:val="11"/>
              </w:numPr>
              <w:ind w:left="278" w:hanging="142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90189F">
              <w:rPr>
                <w:rFonts w:ascii="Times New Roman" w:hAnsi="Times New Roman" w:cs="Times New Roman"/>
                <w:sz w:val="16"/>
                <w:szCs w:val="16"/>
              </w:rPr>
              <w:t>Vehicles position dimensions</w:t>
            </w:r>
          </w:p>
          <w:p w14:paraId="75D0B2EF" w14:textId="79218D5B" w:rsidR="005B5E67" w:rsidRPr="0090189F" w:rsidRDefault="005B5E67" w:rsidP="00CA4CA7">
            <w:pPr>
              <w:pStyle w:val="ListParagraph"/>
              <w:numPr>
                <w:ilvl w:val="0"/>
                <w:numId w:val="11"/>
              </w:numPr>
              <w:ind w:left="278" w:hanging="142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90189F">
              <w:rPr>
                <w:rFonts w:ascii="Times New Roman" w:hAnsi="Times New Roman" w:cs="Times New Roman"/>
                <w:sz w:val="16"/>
                <w:szCs w:val="16"/>
              </w:rPr>
              <w:t>Multiple vehicle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s</w:t>
            </w:r>
            <w:r w:rsidRPr="0090189F">
              <w:rPr>
                <w:rFonts w:ascii="Times New Roman" w:hAnsi="Times New Roman" w:cs="Times New Roman"/>
                <w:sz w:val="16"/>
                <w:szCs w:val="16"/>
              </w:rPr>
              <w:t xml:space="preserve"> (3)</w:t>
            </w:r>
          </w:p>
          <w:p w14:paraId="626D7BC6" w14:textId="77777777" w:rsidR="005B5E67" w:rsidRPr="0090189F" w:rsidRDefault="005B5E67" w:rsidP="00CA4CA7">
            <w:pPr>
              <w:pStyle w:val="ListParagraph"/>
              <w:numPr>
                <w:ilvl w:val="0"/>
                <w:numId w:val="11"/>
              </w:numPr>
              <w:ind w:left="278" w:hanging="142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90189F">
              <w:rPr>
                <w:rFonts w:ascii="Times New Roman" w:hAnsi="Times New Roman" w:cs="Times New Roman"/>
                <w:sz w:val="16"/>
                <w:szCs w:val="16"/>
              </w:rPr>
              <w:t>Stationary vehicle</w:t>
            </w:r>
          </w:p>
          <w:p w14:paraId="1D324C00" w14:textId="09E2BDDD" w:rsidR="005B5E67" w:rsidRPr="0090189F" w:rsidRDefault="005B5E67" w:rsidP="00CA4CA7">
            <w:pPr>
              <w:pStyle w:val="ListParagraph"/>
              <w:numPr>
                <w:ilvl w:val="0"/>
                <w:numId w:val="11"/>
              </w:numPr>
              <w:ind w:left="278" w:hanging="142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90189F">
              <w:rPr>
                <w:rFonts w:ascii="Times New Roman" w:hAnsi="Times New Roman" w:cs="Times New Roman"/>
                <w:sz w:val="16"/>
                <w:szCs w:val="16"/>
              </w:rPr>
              <w:t>Two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-</w:t>
            </w:r>
            <w:r w:rsidRPr="0090189F">
              <w:rPr>
                <w:rFonts w:ascii="Times New Roman" w:hAnsi="Times New Roman" w:cs="Times New Roman"/>
                <w:sz w:val="16"/>
                <w:szCs w:val="16"/>
              </w:rPr>
              <w:t>way lane</w:t>
            </w:r>
          </w:p>
          <w:p w14:paraId="2D9A5326" w14:textId="7C7E75BD" w:rsidR="005B5E67" w:rsidRPr="0090189F" w:rsidRDefault="005B5E67" w:rsidP="00CA4CA7">
            <w:pPr>
              <w:pStyle w:val="ListParagraph"/>
              <w:numPr>
                <w:ilvl w:val="0"/>
                <w:numId w:val="11"/>
              </w:numPr>
              <w:ind w:left="278" w:hanging="142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olid</w:t>
            </w:r>
            <w:r w:rsidRPr="0090189F">
              <w:rPr>
                <w:rFonts w:ascii="Times New Roman" w:hAnsi="Times New Roman" w:cs="Times New Roman"/>
                <w:sz w:val="16"/>
                <w:szCs w:val="16"/>
              </w:rPr>
              <w:t xml:space="preserve"> line</w:t>
            </w:r>
          </w:p>
        </w:tc>
        <w:tc>
          <w:tcPr>
            <w:tcW w:w="1270" w:type="dxa"/>
          </w:tcPr>
          <w:p w14:paraId="1474A6A8" w14:textId="64F87F61" w:rsidR="005B5E67" w:rsidRPr="0090189F" w:rsidRDefault="005B5E67" w:rsidP="00CA4CA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0189F">
              <w:rPr>
                <w:rFonts w:ascii="Times New Roman" w:hAnsi="Times New Roman" w:cs="Times New Roman"/>
                <w:sz w:val="16"/>
                <w:szCs w:val="16"/>
              </w:rPr>
              <w:t>Maneuver -1</w:t>
            </w:r>
          </w:p>
        </w:tc>
        <w:tc>
          <w:tcPr>
            <w:tcW w:w="709" w:type="dxa"/>
          </w:tcPr>
          <w:p w14:paraId="52528061" w14:textId="14E1844A" w:rsidR="005B5E67" w:rsidRPr="0090189F" w:rsidRDefault="005B5E67" w:rsidP="00CA4CA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B7626">
              <w:rPr>
                <w:rFonts w:ascii="Times New Roman" w:hAnsi="Times New Roman" w:cs="Times New Roman"/>
                <w:color w:val="000000" w:themeColor="text1"/>
                <w:sz w:val="24"/>
                <w:szCs w:val="16"/>
              </w:rPr>
              <w:sym w:font="Wingdings" w:char="F0FC"/>
            </w:r>
          </w:p>
        </w:tc>
        <w:tc>
          <w:tcPr>
            <w:tcW w:w="2704" w:type="dxa"/>
          </w:tcPr>
          <w:p w14:paraId="3F67E5F7" w14:textId="77777777" w:rsidR="005B5E67" w:rsidRDefault="005B5E67" w:rsidP="00CA4CA7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N/A</w:t>
            </w:r>
          </w:p>
          <w:p w14:paraId="0FEE0AD4" w14:textId="77777777" w:rsidR="005B5E67" w:rsidRDefault="005B5E67" w:rsidP="00CA4CA7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  <w:p w14:paraId="3A220F2E" w14:textId="77777777" w:rsidR="005B5E67" w:rsidRDefault="005B5E67" w:rsidP="00CA4CA7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  <w:p w14:paraId="33B28B93" w14:textId="25EDEEBF" w:rsidR="005B5E67" w:rsidRPr="0090189F" w:rsidRDefault="005B5E67" w:rsidP="00CA4CA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45" w:type="dxa"/>
          </w:tcPr>
          <w:p w14:paraId="3F6FE217" w14:textId="77777777" w:rsidR="005B5E67" w:rsidRPr="005B5E67" w:rsidRDefault="005B5E67" w:rsidP="005B5E67">
            <w:pPr>
              <w:ind w:left="360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984" w:type="dxa"/>
          </w:tcPr>
          <w:p w14:paraId="5BEC0B47" w14:textId="77777777" w:rsidR="005B5E67" w:rsidRPr="005B5E67" w:rsidRDefault="005B5E67" w:rsidP="005B5E67">
            <w:pPr>
              <w:ind w:left="360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5B5E67" w:rsidRPr="0090189F" w14:paraId="7DBA0DF9" w14:textId="453AD94F" w:rsidTr="005B5E67">
        <w:trPr>
          <w:trHeight w:val="357"/>
        </w:trPr>
        <w:tc>
          <w:tcPr>
            <w:tcW w:w="1026" w:type="dxa"/>
            <w:vMerge/>
          </w:tcPr>
          <w:p w14:paraId="1E77B68B" w14:textId="198AB7D9" w:rsidR="005B5E67" w:rsidRPr="0090189F" w:rsidRDefault="005B5E67" w:rsidP="00CA4CA7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10" w:type="dxa"/>
            <w:vMerge/>
          </w:tcPr>
          <w:p w14:paraId="71A2BB2D" w14:textId="386A16CD" w:rsidR="005B5E67" w:rsidRPr="0090189F" w:rsidRDefault="005B5E67" w:rsidP="00CA4CA7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70" w:type="dxa"/>
          </w:tcPr>
          <w:p w14:paraId="0AF38E89" w14:textId="05428008" w:rsidR="005B5E67" w:rsidRPr="0090189F" w:rsidRDefault="005B5E67" w:rsidP="00CA4CA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0189F">
              <w:rPr>
                <w:rFonts w:ascii="Times New Roman" w:hAnsi="Times New Roman" w:cs="Times New Roman"/>
                <w:sz w:val="16"/>
                <w:szCs w:val="16"/>
              </w:rPr>
              <w:t>Maneuver -2</w:t>
            </w:r>
          </w:p>
        </w:tc>
        <w:tc>
          <w:tcPr>
            <w:tcW w:w="709" w:type="dxa"/>
          </w:tcPr>
          <w:p w14:paraId="2C997D4D" w14:textId="5A34219C" w:rsidR="005B5E67" w:rsidRPr="0090189F" w:rsidRDefault="005B5E67" w:rsidP="00CA4CA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B7626">
              <w:rPr>
                <w:rFonts w:ascii="Times New Roman" w:hAnsi="Times New Roman" w:cs="Times New Roman"/>
                <w:color w:val="000000" w:themeColor="text1"/>
                <w:sz w:val="24"/>
                <w:szCs w:val="16"/>
              </w:rPr>
              <w:t>X</w:t>
            </w:r>
          </w:p>
        </w:tc>
        <w:tc>
          <w:tcPr>
            <w:tcW w:w="2704" w:type="dxa"/>
          </w:tcPr>
          <w:p w14:paraId="3FFDDA2D" w14:textId="7FCE2068" w:rsidR="005B5E67" w:rsidRDefault="005B5E67" w:rsidP="00CA4CA7">
            <w:pPr>
              <w:pStyle w:val="ListParagraph"/>
              <w:numPr>
                <w:ilvl w:val="0"/>
                <w:numId w:val="34"/>
              </w:numPr>
              <w:tabs>
                <w:tab w:val="left" w:pos="89"/>
              </w:tabs>
              <w:ind w:left="230" w:hanging="28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afe distance from the target vehicle</w:t>
            </w:r>
          </w:p>
          <w:p w14:paraId="6D555B51" w14:textId="08A7B6A2" w:rsidR="005B5E67" w:rsidRPr="00E5061B" w:rsidRDefault="005B5E67" w:rsidP="00CA4CA7">
            <w:pPr>
              <w:pStyle w:val="ListParagraph"/>
              <w:numPr>
                <w:ilvl w:val="0"/>
                <w:numId w:val="34"/>
              </w:numPr>
              <w:tabs>
                <w:tab w:val="left" w:pos="0"/>
                <w:tab w:val="left" w:pos="89"/>
              </w:tabs>
              <w:ind w:left="89" w:hanging="142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 w:rsidRPr="00DF7423">
              <w:rPr>
                <w:rFonts w:ascii="Times New Roman" w:hAnsi="Times New Roman" w:cs="Times New Roman"/>
                <w:sz w:val="16"/>
                <w:szCs w:val="16"/>
              </w:rPr>
              <w:t>Not clear view of approaching traffic</w:t>
            </w:r>
          </w:p>
        </w:tc>
        <w:tc>
          <w:tcPr>
            <w:tcW w:w="845" w:type="dxa"/>
          </w:tcPr>
          <w:p w14:paraId="321EC8F5" w14:textId="77777777" w:rsidR="005B5E67" w:rsidRPr="005B5E67" w:rsidRDefault="005B5E67" w:rsidP="005B5E67">
            <w:pPr>
              <w:tabs>
                <w:tab w:val="left" w:pos="89"/>
              </w:tabs>
              <w:ind w:left="36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984" w:type="dxa"/>
          </w:tcPr>
          <w:p w14:paraId="7DAF8622" w14:textId="77777777" w:rsidR="005B5E67" w:rsidRPr="005B5E67" w:rsidRDefault="005B5E67" w:rsidP="005B5E67">
            <w:pPr>
              <w:tabs>
                <w:tab w:val="left" w:pos="89"/>
              </w:tabs>
              <w:ind w:left="36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B5E67" w:rsidRPr="0090189F" w14:paraId="5DB468C0" w14:textId="0E14E8AA" w:rsidTr="005B5E67">
        <w:trPr>
          <w:trHeight w:val="357"/>
        </w:trPr>
        <w:tc>
          <w:tcPr>
            <w:tcW w:w="1026" w:type="dxa"/>
            <w:vMerge/>
          </w:tcPr>
          <w:p w14:paraId="3992EECC" w14:textId="521FBC69" w:rsidR="005B5E67" w:rsidRPr="0090189F" w:rsidRDefault="005B5E67" w:rsidP="00CA4CA7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10" w:type="dxa"/>
            <w:vMerge/>
          </w:tcPr>
          <w:p w14:paraId="54DFE35F" w14:textId="0AD731CC" w:rsidR="005B5E67" w:rsidRPr="0090189F" w:rsidRDefault="005B5E67" w:rsidP="00CA4CA7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70" w:type="dxa"/>
          </w:tcPr>
          <w:p w14:paraId="2C22967E" w14:textId="3AD15A74" w:rsidR="005B5E67" w:rsidRPr="0090189F" w:rsidRDefault="005B5E67" w:rsidP="00CA4CA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0189F">
              <w:rPr>
                <w:rFonts w:ascii="Times New Roman" w:hAnsi="Times New Roman" w:cs="Times New Roman"/>
                <w:sz w:val="16"/>
                <w:szCs w:val="16"/>
              </w:rPr>
              <w:t>Maneuver -3</w:t>
            </w:r>
          </w:p>
        </w:tc>
        <w:tc>
          <w:tcPr>
            <w:tcW w:w="709" w:type="dxa"/>
          </w:tcPr>
          <w:p w14:paraId="7CD48718" w14:textId="48979296" w:rsidR="005B5E67" w:rsidRPr="0090189F" w:rsidRDefault="005B5E67" w:rsidP="00CA4CA7">
            <w:pPr>
              <w:jc w:val="center"/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  <w:r w:rsidRPr="00EB7626">
              <w:rPr>
                <w:rFonts w:ascii="Times New Roman" w:hAnsi="Times New Roman" w:cs="Times New Roman"/>
                <w:color w:val="000000" w:themeColor="text1"/>
                <w:sz w:val="24"/>
                <w:szCs w:val="16"/>
              </w:rPr>
              <w:t>X</w:t>
            </w:r>
          </w:p>
        </w:tc>
        <w:tc>
          <w:tcPr>
            <w:tcW w:w="2704" w:type="dxa"/>
          </w:tcPr>
          <w:p w14:paraId="2744DE9F" w14:textId="6158A6E5" w:rsidR="005B5E67" w:rsidRDefault="005B5E67" w:rsidP="00CA4CA7">
            <w:pPr>
              <w:pStyle w:val="ListParagraph"/>
              <w:numPr>
                <w:ilvl w:val="0"/>
                <w:numId w:val="35"/>
              </w:numPr>
              <w:tabs>
                <w:tab w:val="left" w:pos="89"/>
              </w:tabs>
              <w:ind w:left="230" w:hanging="28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afe distance from the target vehicle</w:t>
            </w:r>
          </w:p>
          <w:p w14:paraId="2B1BE647" w14:textId="138709ED" w:rsidR="005B5E67" w:rsidRPr="0090189F" w:rsidRDefault="005B5E67" w:rsidP="00CA4CA7">
            <w:pPr>
              <w:tabs>
                <w:tab w:val="left" w:pos="89"/>
              </w:tabs>
              <w:ind w:left="230" w:hanging="283"/>
              <w:jc w:val="center"/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</w:p>
        </w:tc>
        <w:tc>
          <w:tcPr>
            <w:tcW w:w="845" w:type="dxa"/>
          </w:tcPr>
          <w:p w14:paraId="3A599620" w14:textId="77777777" w:rsidR="005B5E67" w:rsidRPr="005B5E67" w:rsidRDefault="005B5E67" w:rsidP="005B5E67">
            <w:pPr>
              <w:tabs>
                <w:tab w:val="left" w:pos="89"/>
              </w:tabs>
              <w:ind w:left="36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984" w:type="dxa"/>
          </w:tcPr>
          <w:p w14:paraId="532E6918" w14:textId="77777777" w:rsidR="005B5E67" w:rsidRPr="005B5E67" w:rsidRDefault="005B5E67" w:rsidP="005B5E67">
            <w:pPr>
              <w:tabs>
                <w:tab w:val="left" w:pos="89"/>
              </w:tabs>
              <w:ind w:left="36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B5E67" w:rsidRPr="0090189F" w14:paraId="69CD63EB" w14:textId="1BD5A4ED" w:rsidTr="005B5E67">
        <w:trPr>
          <w:trHeight w:val="357"/>
        </w:trPr>
        <w:tc>
          <w:tcPr>
            <w:tcW w:w="1026" w:type="dxa"/>
            <w:vMerge/>
          </w:tcPr>
          <w:p w14:paraId="55FCFE87" w14:textId="25615D70" w:rsidR="005B5E67" w:rsidRPr="0090189F" w:rsidRDefault="005B5E67" w:rsidP="00CA4CA7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10" w:type="dxa"/>
            <w:vMerge/>
          </w:tcPr>
          <w:p w14:paraId="65BD552F" w14:textId="77777777" w:rsidR="005B5E67" w:rsidRPr="0090189F" w:rsidRDefault="005B5E67" w:rsidP="00CA4CA7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70" w:type="dxa"/>
          </w:tcPr>
          <w:p w14:paraId="2B79EB9B" w14:textId="0C87E238" w:rsidR="005B5E67" w:rsidRPr="0090189F" w:rsidRDefault="005B5E67" w:rsidP="00CA4CA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0189F">
              <w:rPr>
                <w:rFonts w:ascii="Times New Roman" w:hAnsi="Times New Roman" w:cs="Times New Roman"/>
                <w:sz w:val="16"/>
                <w:szCs w:val="16"/>
              </w:rPr>
              <w:t xml:space="preserve">Maneuver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-4</w:t>
            </w:r>
          </w:p>
        </w:tc>
        <w:tc>
          <w:tcPr>
            <w:tcW w:w="709" w:type="dxa"/>
          </w:tcPr>
          <w:p w14:paraId="3A697C94" w14:textId="0932B48E" w:rsidR="005B5E67" w:rsidRPr="0090189F" w:rsidRDefault="005B5E67" w:rsidP="00CA4CA7">
            <w:pPr>
              <w:jc w:val="center"/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  <w:r w:rsidRPr="00EB7626">
              <w:rPr>
                <w:rFonts w:ascii="Times New Roman" w:hAnsi="Times New Roman" w:cs="Times New Roman"/>
                <w:color w:val="000000" w:themeColor="text1"/>
                <w:sz w:val="24"/>
                <w:szCs w:val="16"/>
              </w:rPr>
              <w:t>X</w:t>
            </w:r>
          </w:p>
        </w:tc>
        <w:tc>
          <w:tcPr>
            <w:tcW w:w="2704" w:type="dxa"/>
          </w:tcPr>
          <w:p w14:paraId="1324AB77" w14:textId="21078E03" w:rsidR="005B5E67" w:rsidRDefault="005B5E67" w:rsidP="00CA4CA7">
            <w:pPr>
              <w:pStyle w:val="ListParagraph"/>
              <w:numPr>
                <w:ilvl w:val="0"/>
                <w:numId w:val="36"/>
              </w:numPr>
              <w:tabs>
                <w:tab w:val="left" w:pos="89"/>
                <w:tab w:val="left" w:pos="220"/>
              </w:tabs>
              <w:ind w:left="230" w:hanging="28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afe distance from the target vehicle</w:t>
            </w:r>
          </w:p>
          <w:p w14:paraId="0C83371D" w14:textId="0EF09189" w:rsidR="005B5E67" w:rsidRPr="00F8142F" w:rsidRDefault="005B5E67" w:rsidP="00CA4CA7">
            <w:pPr>
              <w:pStyle w:val="ListParagraph"/>
              <w:numPr>
                <w:ilvl w:val="0"/>
                <w:numId w:val="36"/>
              </w:numPr>
              <w:tabs>
                <w:tab w:val="left" w:pos="89"/>
                <w:tab w:val="left" w:pos="220"/>
              </w:tabs>
              <w:ind w:left="230" w:hanging="28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F8142F"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afe distance from other vehicle</w:t>
            </w: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s</w:t>
            </w:r>
          </w:p>
        </w:tc>
        <w:tc>
          <w:tcPr>
            <w:tcW w:w="845" w:type="dxa"/>
          </w:tcPr>
          <w:p w14:paraId="6AF8A409" w14:textId="77777777" w:rsidR="005B5E67" w:rsidRPr="005B5E67" w:rsidRDefault="005B5E67" w:rsidP="005B5E67">
            <w:pPr>
              <w:tabs>
                <w:tab w:val="left" w:pos="89"/>
                <w:tab w:val="left" w:pos="220"/>
              </w:tabs>
              <w:ind w:left="36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984" w:type="dxa"/>
          </w:tcPr>
          <w:p w14:paraId="6E24DEE7" w14:textId="77777777" w:rsidR="005B5E67" w:rsidRPr="005B5E67" w:rsidRDefault="005B5E67" w:rsidP="005B5E67">
            <w:pPr>
              <w:tabs>
                <w:tab w:val="left" w:pos="89"/>
                <w:tab w:val="left" w:pos="220"/>
              </w:tabs>
              <w:ind w:left="36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B5E67" w:rsidRPr="0090189F" w14:paraId="2A46A732" w14:textId="3D01E1C9" w:rsidTr="005B5E67">
        <w:trPr>
          <w:trHeight w:val="357"/>
        </w:trPr>
        <w:tc>
          <w:tcPr>
            <w:tcW w:w="1026" w:type="dxa"/>
            <w:vMerge/>
          </w:tcPr>
          <w:p w14:paraId="1099BB97" w14:textId="73E57B9F" w:rsidR="005B5E67" w:rsidRDefault="005B5E67" w:rsidP="00CA4CA7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10" w:type="dxa"/>
            <w:vMerge/>
          </w:tcPr>
          <w:p w14:paraId="74BE4042" w14:textId="77777777" w:rsidR="005B5E67" w:rsidRPr="0090189F" w:rsidRDefault="005B5E67" w:rsidP="00CA4CA7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70" w:type="dxa"/>
          </w:tcPr>
          <w:p w14:paraId="41B40ADA" w14:textId="53FE3C29" w:rsidR="005B5E67" w:rsidRPr="0090189F" w:rsidRDefault="005B5E67" w:rsidP="00CA4CA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0189F">
              <w:rPr>
                <w:rFonts w:ascii="Times New Roman" w:hAnsi="Times New Roman" w:cs="Times New Roman"/>
                <w:sz w:val="16"/>
                <w:szCs w:val="16"/>
              </w:rPr>
              <w:t>Maneuver -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709" w:type="dxa"/>
          </w:tcPr>
          <w:p w14:paraId="3093BC95" w14:textId="75513B00" w:rsidR="005B5E67" w:rsidRPr="0090189F" w:rsidRDefault="005B5E67" w:rsidP="00CA4CA7">
            <w:pPr>
              <w:jc w:val="center"/>
              <w:rPr>
                <w:rFonts w:ascii="Times New Roman" w:hAnsi="Times New Roman" w:cs="Times New Roman"/>
                <w:color w:val="FF0000"/>
                <w:sz w:val="16"/>
                <w:szCs w:val="16"/>
              </w:rPr>
            </w:pPr>
            <w:r w:rsidRPr="00EB7626">
              <w:rPr>
                <w:rFonts w:ascii="Times New Roman" w:hAnsi="Times New Roman" w:cs="Times New Roman"/>
                <w:color w:val="000000" w:themeColor="text1"/>
                <w:sz w:val="24"/>
                <w:szCs w:val="16"/>
              </w:rPr>
              <w:t>X</w:t>
            </w:r>
          </w:p>
        </w:tc>
        <w:tc>
          <w:tcPr>
            <w:tcW w:w="2704" w:type="dxa"/>
          </w:tcPr>
          <w:p w14:paraId="1B9EB6A9" w14:textId="757FE0D6" w:rsidR="005B5E67" w:rsidRPr="002D2A77" w:rsidRDefault="005B5E67" w:rsidP="006346A6">
            <w:pPr>
              <w:pStyle w:val="ListParagraph"/>
              <w:numPr>
                <w:ilvl w:val="0"/>
                <w:numId w:val="37"/>
              </w:numPr>
              <w:tabs>
                <w:tab w:val="left" w:pos="89"/>
              </w:tabs>
              <w:ind w:left="230" w:hanging="283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afe distance from the target vehicle</w:t>
            </w:r>
          </w:p>
        </w:tc>
        <w:tc>
          <w:tcPr>
            <w:tcW w:w="845" w:type="dxa"/>
          </w:tcPr>
          <w:p w14:paraId="588811D0" w14:textId="77777777" w:rsidR="005B5E67" w:rsidRPr="005B5E67" w:rsidRDefault="005B5E67" w:rsidP="005B5E67">
            <w:pPr>
              <w:tabs>
                <w:tab w:val="left" w:pos="89"/>
              </w:tabs>
              <w:ind w:left="36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984" w:type="dxa"/>
          </w:tcPr>
          <w:p w14:paraId="0C3FB3EA" w14:textId="77777777" w:rsidR="005B5E67" w:rsidRPr="005B5E67" w:rsidRDefault="005B5E67" w:rsidP="005B5E67">
            <w:pPr>
              <w:tabs>
                <w:tab w:val="left" w:pos="89"/>
              </w:tabs>
              <w:ind w:left="36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B5E67" w:rsidRPr="0090189F" w14:paraId="6AA17D6A" w14:textId="381383A1" w:rsidTr="005B5E67">
        <w:trPr>
          <w:trHeight w:val="357"/>
        </w:trPr>
        <w:tc>
          <w:tcPr>
            <w:tcW w:w="1026" w:type="dxa"/>
            <w:vMerge w:val="restart"/>
          </w:tcPr>
          <w:p w14:paraId="030CF8BA" w14:textId="6EC885E3" w:rsidR="005B5E67" w:rsidRPr="0090189F" w:rsidRDefault="005B5E67" w:rsidP="00CA4CA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Exp-8</w:t>
            </w:r>
          </w:p>
          <w:p w14:paraId="23AE9CF6" w14:textId="77777777" w:rsidR="005B5E67" w:rsidRPr="0090189F" w:rsidRDefault="005B5E67" w:rsidP="00CA4CA7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442C9856" w14:textId="337747E3" w:rsidR="005B5E67" w:rsidRPr="0090189F" w:rsidRDefault="005B5E67" w:rsidP="00CA4CA7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CC85558" w14:textId="4BC3D961" w:rsidR="005B5E67" w:rsidRPr="0090189F" w:rsidRDefault="005B5E67" w:rsidP="00CA4CA7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10" w:type="dxa"/>
            <w:vMerge w:val="restart"/>
          </w:tcPr>
          <w:p w14:paraId="0AAEF606" w14:textId="11BB6BE0" w:rsidR="005B5E67" w:rsidRDefault="005B5E67" w:rsidP="00CA4CA7">
            <w:pPr>
              <w:jc w:val="both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90189F">
              <w:rPr>
                <w:rFonts w:ascii="Times New Roman" w:hAnsi="Times New Roman" w:cs="Times New Roman"/>
                <w:b/>
                <w:sz w:val="16"/>
                <w:szCs w:val="16"/>
              </w:rPr>
              <w:t>Sc</w: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en</w:t>
            </w:r>
            <w:r w:rsidRPr="0090189F">
              <w:rPr>
                <w:rFonts w:ascii="Times New Roman" w:hAnsi="Times New Roman" w:cs="Times New Roman"/>
                <w:b/>
                <w:sz w:val="16"/>
                <w:szCs w:val="16"/>
              </w:rPr>
              <w:t>ario –</w: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8</w:t>
            </w:r>
            <w:r w:rsidRPr="0090189F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: </w:t>
            </w:r>
          </w:p>
          <w:p w14:paraId="3EE2374B" w14:textId="2FAEBC00" w:rsidR="005B5E67" w:rsidRPr="009C74D4" w:rsidRDefault="005B5E67" w:rsidP="00CA4CA7">
            <w:pPr>
              <w:jc w:val="both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90189F">
              <w:rPr>
                <w:rFonts w:ascii="Times New Roman" w:hAnsi="Times New Roman" w:cs="Times New Roman"/>
                <w:b/>
                <w:sz w:val="16"/>
                <w:szCs w:val="16"/>
              </w:rPr>
              <w:t>Situations Covered:</w:t>
            </w:r>
          </w:p>
          <w:p w14:paraId="2C7F08DB" w14:textId="7111471E" w:rsidR="005B5E67" w:rsidRPr="0090189F" w:rsidRDefault="005B5E67" w:rsidP="00CA4CA7">
            <w:pPr>
              <w:pStyle w:val="ListParagraph"/>
              <w:numPr>
                <w:ilvl w:val="0"/>
                <w:numId w:val="12"/>
              </w:numPr>
              <w:ind w:left="278" w:hanging="142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90189F">
              <w:rPr>
                <w:rFonts w:ascii="Times New Roman" w:hAnsi="Times New Roman" w:cs="Times New Roman"/>
                <w:sz w:val="16"/>
                <w:szCs w:val="16"/>
              </w:rPr>
              <w:t>Vehicles position dimensions</w:t>
            </w:r>
          </w:p>
          <w:p w14:paraId="20838503" w14:textId="2AB2F8CB" w:rsidR="005B5E67" w:rsidRPr="0090189F" w:rsidRDefault="005B5E67" w:rsidP="00CA4CA7">
            <w:pPr>
              <w:pStyle w:val="ListParagraph"/>
              <w:numPr>
                <w:ilvl w:val="0"/>
                <w:numId w:val="12"/>
              </w:numPr>
              <w:ind w:left="278" w:hanging="142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90189F">
              <w:rPr>
                <w:rFonts w:ascii="Times New Roman" w:hAnsi="Times New Roman" w:cs="Times New Roman"/>
                <w:sz w:val="16"/>
                <w:szCs w:val="16"/>
              </w:rPr>
              <w:t>Multiple vehicle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s</w:t>
            </w:r>
            <w:r w:rsidRPr="0090189F">
              <w:rPr>
                <w:rFonts w:ascii="Times New Roman" w:hAnsi="Times New Roman" w:cs="Times New Roman"/>
                <w:sz w:val="16"/>
                <w:szCs w:val="16"/>
              </w:rPr>
              <w:t xml:space="preserve"> (4)</w:t>
            </w:r>
          </w:p>
          <w:p w14:paraId="70929A8E" w14:textId="5C2EED3C" w:rsidR="005B5E67" w:rsidRPr="0090189F" w:rsidRDefault="005B5E67" w:rsidP="00CA4CA7">
            <w:pPr>
              <w:pStyle w:val="ListParagraph"/>
              <w:numPr>
                <w:ilvl w:val="0"/>
                <w:numId w:val="12"/>
              </w:numPr>
              <w:ind w:left="278" w:hanging="142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90189F">
              <w:rPr>
                <w:rFonts w:ascii="Times New Roman" w:hAnsi="Times New Roman" w:cs="Times New Roman"/>
                <w:sz w:val="16"/>
                <w:szCs w:val="16"/>
              </w:rPr>
              <w:t>Multiple lane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s</w:t>
            </w:r>
            <w:r w:rsidRPr="0090189F">
              <w:rPr>
                <w:rFonts w:ascii="Times New Roman" w:hAnsi="Times New Roman" w:cs="Times New Roman"/>
                <w:sz w:val="16"/>
                <w:szCs w:val="16"/>
              </w:rPr>
              <w:t xml:space="preserve"> (2)</w:t>
            </w:r>
          </w:p>
          <w:p w14:paraId="43402AF4" w14:textId="77777777" w:rsidR="005B5E67" w:rsidRPr="0090189F" w:rsidRDefault="005B5E67" w:rsidP="00CA4CA7">
            <w:pPr>
              <w:pStyle w:val="ListParagraph"/>
              <w:numPr>
                <w:ilvl w:val="0"/>
                <w:numId w:val="12"/>
              </w:numPr>
              <w:ind w:left="278" w:hanging="142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90189F">
              <w:rPr>
                <w:rFonts w:ascii="Times New Roman" w:hAnsi="Times New Roman" w:cs="Times New Roman"/>
                <w:sz w:val="16"/>
                <w:szCs w:val="16"/>
              </w:rPr>
              <w:t>Non-marked lane</w:t>
            </w:r>
          </w:p>
          <w:p w14:paraId="162865FC" w14:textId="6F237B85" w:rsidR="005B5E67" w:rsidRPr="0090189F" w:rsidRDefault="005B5E67" w:rsidP="00CA4CA7">
            <w:pPr>
              <w:pStyle w:val="ListParagraph"/>
              <w:numPr>
                <w:ilvl w:val="0"/>
                <w:numId w:val="12"/>
              </w:numPr>
              <w:ind w:left="278" w:hanging="142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90189F">
              <w:rPr>
                <w:rFonts w:ascii="Times New Roman" w:hAnsi="Times New Roman" w:cs="Times New Roman"/>
                <w:sz w:val="16"/>
                <w:szCs w:val="16"/>
              </w:rPr>
              <w:t>Two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-</w:t>
            </w:r>
            <w:r w:rsidRPr="0090189F">
              <w:rPr>
                <w:rFonts w:ascii="Times New Roman" w:hAnsi="Times New Roman" w:cs="Times New Roman"/>
                <w:sz w:val="16"/>
                <w:szCs w:val="16"/>
              </w:rPr>
              <w:t>way lane</w:t>
            </w:r>
          </w:p>
          <w:p w14:paraId="26DD30DE" w14:textId="5CFC9D11" w:rsidR="005B5E67" w:rsidRPr="0090189F" w:rsidRDefault="005B5E67" w:rsidP="00CA4CA7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FBCA5BD" w14:textId="2955D5ED" w:rsidR="005B5E67" w:rsidRPr="0090189F" w:rsidRDefault="005B5E67" w:rsidP="00CA4CA7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70" w:type="dxa"/>
          </w:tcPr>
          <w:p w14:paraId="532F07FE" w14:textId="7F694A9B" w:rsidR="005B5E67" w:rsidRPr="0090189F" w:rsidRDefault="005B5E67" w:rsidP="00CA4CA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0189F">
              <w:rPr>
                <w:rFonts w:ascii="Times New Roman" w:hAnsi="Times New Roman" w:cs="Times New Roman"/>
                <w:sz w:val="16"/>
                <w:szCs w:val="16"/>
              </w:rPr>
              <w:t>Maneuver -1</w:t>
            </w:r>
          </w:p>
        </w:tc>
        <w:tc>
          <w:tcPr>
            <w:tcW w:w="709" w:type="dxa"/>
          </w:tcPr>
          <w:p w14:paraId="6316E4E8" w14:textId="1AB50190" w:rsidR="005B5E67" w:rsidRPr="0090189F" w:rsidRDefault="005B5E67" w:rsidP="00CA4CA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B7626">
              <w:rPr>
                <w:rFonts w:ascii="Times New Roman" w:hAnsi="Times New Roman" w:cs="Times New Roman"/>
                <w:color w:val="000000" w:themeColor="text1"/>
                <w:sz w:val="24"/>
                <w:szCs w:val="16"/>
              </w:rPr>
              <w:sym w:font="Wingdings" w:char="F0FC"/>
            </w:r>
          </w:p>
        </w:tc>
        <w:tc>
          <w:tcPr>
            <w:tcW w:w="2704" w:type="dxa"/>
          </w:tcPr>
          <w:p w14:paraId="31693114" w14:textId="6B4DC249" w:rsidR="005B5E67" w:rsidRPr="00590F82" w:rsidRDefault="005B5E67" w:rsidP="00CA4CA7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N/A</w:t>
            </w:r>
          </w:p>
          <w:p w14:paraId="40BFDEC4" w14:textId="77777777" w:rsidR="005B5E67" w:rsidRDefault="005B5E67" w:rsidP="00CA4CA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578ADA8" w14:textId="77B6F41C" w:rsidR="005B5E67" w:rsidRPr="0090189F" w:rsidRDefault="005B5E67" w:rsidP="00CA4CA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45" w:type="dxa"/>
          </w:tcPr>
          <w:p w14:paraId="669101C9" w14:textId="77777777" w:rsidR="005B5E67" w:rsidRPr="005B5E67" w:rsidRDefault="005B5E67" w:rsidP="005B5E67">
            <w:pPr>
              <w:ind w:left="360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984" w:type="dxa"/>
          </w:tcPr>
          <w:p w14:paraId="5FAD82B7" w14:textId="77777777" w:rsidR="005B5E67" w:rsidRPr="005B5E67" w:rsidRDefault="005B5E67" w:rsidP="005B5E67">
            <w:pPr>
              <w:ind w:left="360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5B5E67" w:rsidRPr="0090189F" w14:paraId="14F70C59" w14:textId="03359AB5" w:rsidTr="005B5E67">
        <w:trPr>
          <w:trHeight w:val="357"/>
        </w:trPr>
        <w:tc>
          <w:tcPr>
            <w:tcW w:w="1026" w:type="dxa"/>
            <w:vMerge/>
          </w:tcPr>
          <w:p w14:paraId="7312991D" w14:textId="530AE437" w:rsidR="005B5E67" w:rsidRPr="0090189F" w:rsidRDefault="005B5E67" w:rsidP="00CA4CA7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10" w:type="dxa"/>
            <w:vMerge/>
          </w:tcPr>
          <w:p w14:paraId="2B88EABE" w14:textId="2FE96169" w:rsidR="005B5E67" w:rsidRPr="0090189F" w:rsidRDefault="005B5E67" w:rsidP="00CA4CA7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70" w:type="dxa"/>
          </w:tcPr>
          <w:p w14:paraId="3EA24295" w14:textId="518092CA" w:rsidR="005B5E67" w:rsidRPr="0090189F" w:rsidRDefault="005B5E67" w:rsidP="00CA4CA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0189F">
              <w:rPr>
                <w:rFonts w:ascii="Times New Roman" w:hAnsi="Times New Roman" w:cs="Times New Roman"/>
                <w:sz w:val="16"/>
                <w:szCs w:val="16"/>
              </w:rPr>
              <w:t>Maneuver -2</w:t>
            </w:r>
          </w:p>
        </w:tc>
        <w:tc>
          <w:tcPr>
            <w:tcW w:w="709" w:type="dxa"/>
          </w:tcPr>
          <w:p w14:paraId="0B101A85" w14:textId="6998A1CC" w:rsidR="005B5E67" w:rsidRPr="0090189F" w:rsidRDefault="005B5E67" w:rsidP="00CA4CA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B7626">
              <w:rPr>
                <w:rFonts w:ascii="Times New Roman" w:hAnsi="Times New Roman" w:cs="Times New Roman"/>
                <w:color w:val="000000" w:themeColor="text1"/>
                <w:sz w:val="24"/>
                <w:szCs w:val="16"/>
              </w:rPr>
              <w:t>X</w:t>
            </w:r>
          </w:p>
        </w:tc>
        <w:tc>
          <w:tcPr>
            <w:tcW w:w="2704" w:type="dxa"/>
          </w:tcPr>
          <w:p w14:paraId="11DD7C9B" w14:textId="082D61B6" w:rsidR="005B5E67" w:rsidRPr="000F4BFB" w:rsidRDefault="005B5E67" w:rsidP="00CA4CA7">
            <w:pPr>
              <w:pStyle w:val="ListParagraph"/>
              <w:numPr>
                <w:ilvl w:val="0"/>
                <w:numId w:val="38"/>
              </w:numPr>
              <w:tabs>
                <w:tab w:val="left" w:pos="89"/>
              </w:tabs>
              <w:ind w:left="180" w:hanging="18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0F4BFB">
              <w:rPr>
                <w:rFonts w:ascii="Times New Roman" w:hAnsi="Times New Roman" w:cs="Times New Roman"/>
                <w:sz w:val="16"/>
                <w:szCs w:val="16"/>
              </w:rPr>
              <w:t>Safe distance f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ro</w:t>
            </w:r>
            <w:r w:rsidRPr="000F4BFB">
              <w:rPr>
                <w:rFonts w:ascii="Times New Roman" w:hAnsi="Times New Roman" w:cs="Times New Roman"/>
                <w:sz w:val="16"/>
                <w:szCs w:val="16"/>
              </w:rPr>
              <w:t xml:space="preserve">m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the </w:t>
            </w:r>
            <w:r w:rsidRPr="000F4BFB">
              <w:rPr>
                <w:rFonts w:ascii="Times New Roman" w:hAnsi="Times New Roman" w:cs="Times New Roman"/>
                <w:sz w:val="16"/>
                <w:szCs w:val="16"/>
              </w:rPr>
              <w:t>target vehicle</w:t>
            </w:r>
          </w:p>
          <w:p w14:paraId="3DBAB5C8" w14:textId="77777777" w:rsidR="005B5E67" w:rsidRDefault="005B5E67" w:rsidP="00CA4CA7">
            <w:pPr>
              <w:tabs>
                <w:tab w:val="left" w:pos="89"/>
              </w:tabs>
              <w:ind w:left="180" w:hanging="18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04E4F6C8" w14:textId="36463060" w:rsidR="005B5E67" w:rsidRPr="0090189F" w:rsidRDefault="005B5E67" w:rsidP="00CA4CA7">
            <w:pPr>
              <w:tabs>
                <w:tab w:val="left" w:pos="89"/>
              </w:tabs>
              <w:ind w:left="180" w:hanging="18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45" w:type="dxa"/>
          </w:tcPr>
          <w:p w14:paraId="6B0E3D9D" w14:textId="77777777" w:rsidR="005B5E67" w:rsidRPr="005B5E67" w:rsidRDefault="005B5E67" w:rsidP="005B5E67">
            <w:pPr>
              <w:tabs>
                <w:tab w:val="left" w:pos="89"/>
              </w:tabs>
              <w:ind w:left="36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984" w:type="dxa"/>
          </w:tcPr>
          <w:p w14:paraId="3A7CB353" w14:textId="77777777" w:rsidR="005B5E67" w:rsidRPr="005B5E67" w:rsidRDefault="005B5E67" w:rsidP="005B5E67">
            <w:pPr>
              <w:tabs>
                <w:tab w:val="left" w:pos="89"/>
              </w:tabs>
              <w:ind w:left="36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B5E67" w:rsidRPr="0090189F" w14:paraId="7832DDEE" w14:textId="3787C597" w:rsidTr="005B5E67">
        <w:trPr>
          <w:trHeight w:val="357"/>
        </w:trPr>
        <w:tc>
          <w:tcPr>
            <w:tcW w:w="1026" w:type="dxa"/>
            <w:vMerge/>
          </w:tcPr>
          <w:p w14:paraId="1D6CD7A7" w14:textId="015CC390" w:rsidR="005B5E67" w:rsidRPr="0090189F" w:rsidRDefault="005B5E67" w:rsidP="00CA4CA7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10" w:type="dxa"/>
            <w:vMerge/>
          </w:tcPr>
          <w:p w14:paraId="7399D8BD" w14:textId="4832B720" w:rsidR="005B5E67" w:rsidRPr="0090189F" w:rsidRDefault="005B5E67" w:rsidP="00CA4CA7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70" w:type="dxa"/>
          </w:tcPr>
          <w:p w14:paraId="701CB7E7" w14:textId="3949D38B" w:rsidR="005B5E67" w:rsidRPr="0090189F" w:rsidRDefault="005B5E67" w:rsidP="00CA4CA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0189F">
              <w:rPr>
                <w:rFonts w:ascii="Times New Roman" w:hAnsi="Times New Roman" w:cs="Times New Roman"/>
                <w:sz w:val="16"/>
                <w:szCs w:val="16"/>
              </w:rPr>
              <w:t>Maneuver -3</w:t>
            </w:r>
          </w:p>
        </w:tc>
        <w:tc>
          <w:tcPr>
            <w:tcW w:w="709" w:type="dxa"/>
          </w:tcPr>
          <w:p w14:paraId="2F854A45" w14:textId="26B1343B" w:rsidR="005B5E67" w:rsidRPr="0090189F" w:rsidRDefault="005B5E67" w:rsidP="00CA4CA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B7626">
              <w:rPr>
                <w:rFonts w:ascii="Times New Roman" w:hAnsi="Times New Roman" w:cs="Times New Roman"/>
                <w:color w:val="000000" w:themeColor="text1"/>
                <w:sz w:val="24"/>
                <w:szCs w:val="16"/>
              </w:rPr>
              <w:t>X</w:t>
            </w:r>
          </w:p>
        </w:tc>
        <w:tc>
          <w:tcPr>
            <w:tcW w:w="2704" w:type="dxa"/>
          </w:tcPr>
          <w:p w14:paraId="4A89742A" w14:textId="500A3D7C" w:rsidR="005B5E67" w:rsidRPr="000F4BFB" w:rsidRDefault="005B5E67" w:rsidP="00CA4CA7">
            <w:pPr>
              <w:pStyle w:val="ListParagraph"/>
              <w:numPr>
                <w:ilvl w:val="0"/>
                <w:numId w:val="39"/>
              </w:numPr>
              <w:tabs>
                <w:tab w:val="left" w:pos="89"/>
                <w:tab w:val="left" w:pos="220"/>
              </w:tabs>
              <w:ind w:left="180" w:hanging="18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0F4BFB">
              <w:rPr>
                <w:rFonts w:ascii="Times New Roman" w:hAnsi="Times New Roman" w:cs="Times New Roman"/>
                <w:sz w:val="16"/>
                <w:szCs w:val="16"/>
              </w:rPr>
              <w:t xml:space="preserve">Safe distance from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the </w:t>
            </w:r>
            <w:r w:rsidRPr="000F4BFB">
              <w:rPr>
                <w:rFonts w:ascii="Times New Roman" w:hAnsi="Times New Roman" w:cs="Times New Roman"/>
                <w:sz w:val="16"/>
                <w:szCs w:val="16"/>
              </w:rPr>
              <w:t>target vehicle</w:t>
            </w:r>
          </w:p>
          <w:p w14:paraId="4512E8B7" w14:textId="2FBBDF3A" w:rsidR="005B5E67" w:rsidRPr="000F4BFB" w:rsidRDefault="005B5E67" w:rsidP="00CA4CA7">
            <w:pPr>
              <w:pStyle w:val="ListParagraph"/>
              <w:numPr>
                <w:ilvl w:val="0"/>
                <w:numId w:val="39"/>
              </w:numPr>
              <w:tabs>
                <w:tab w:val="left" w:pos="89"/>
                <w:tab w:val="left" w:pos="220"/>
              </w:tabs>
              <w:ind w:left="180" w:hanging="18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0F4BFB">
              <w:rPr>
                <w:rFonts w:ascii="Times New Roman" w:hAnsi="Times New Roman" w:cs="Times New Roman"/>
                <w:sz w:val="16"/>
                <w:szCs w:val="16"/>
              </w:rPr>
              <w:t xml:space="preserve">Not clear view of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the </w:t>
            </w:r>
            <w:r w:rsidRPr="000F4BFB">
              <w:rPr>
                <w:rFonts w:ascii="Times New Roman" w:hAnsi="Times New Roman" w:cs="Times New Roman"/>
                <w:sz w:val="16"/>
                <w:szCs w:val="16"/>
              </w:rPr>
              <w:t>target vehicle</w:t>
            </w:r>
          </w:p>
          <w:p w14:paraId="1679C1E8" w14:textId="4FD1F78E" w:rsidR="005B5E67" w:rsidRPr="0090189F" w:rsidRDefault="005B5E67" w:rsidP="00CA4CA7">
            <w:pPr>
              <w:tabs>
                <w:tab w:val="left" w:pos="89"/>
              </w:tabs>
              <w:ind w:left="180" w:hanging="18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45" w:type="dxa"/>
          </w:tcPr>
          <w:p w14:paraId="5E7E2680" w14:textId="77777777" w:rsidR="005B5E67" w:rsidRPr="005B5E67" w:rsidRDefault="005B5E67" w:rsidP="005B5E67">
            <w:pPr>
              <w:tabs>
                <w:tab w:val="left" w:pos="89"/>
                <w:tab w:val="left" w:pos="220"/>
              </w:tabs>
              <w:ind w:left="36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984" w:type="dxa"/>
          </w:tcPr>
          <w:p w14:paraId="6EB3FC1B" w14:textId="77777777" w:rsidR="005B5E67" w:rsidRPr="005B5E67" w:rsidRDefault="005B5E67" w:rsidP="005B5E67">
            <w:pPr>
              <w:tabs>
                <w:tab w:val="left" w:pos="89"/>
                <w:tab w:val="left" w:pos="220"/>
              </w:tabs>
              <w:ind w:left="36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B5E67" w:rsidRPr="0090189F" w14:paraId="794AB79B" w14:textId="768F1BA4" w:rsidTr="005B5E67">
        <w:trPr>
          <w:trHeight w:val="357"/>
        </w:trPr>
        <w:tc>
          <w:tcPr>
            <w:tcW w:w="1026" w:type="dxa"/>
            <w:vMerge/>
          </w:tcPr>
          <w:p w14:paraId="471EB587" w14:textId="6EF78F08" w:rsidR="005B5E67" w:rsidRPr="0090189F" w:rsidRDefault="005B5E67" w:rsidP="00CA4CA7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10" w:type="dxa"/>
            <w:vMerge/>
          </w:tcPr>
          <w:p w14:paraId="0026C8B3" w14:textId="3E950D17" w:rsidR="005B5E67" w:rsidRPr="0090189F" w:rsidRDefault="005B5E67" w:rsidP="00CA4CA7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70" w:type="dxa"/>
          </w:tcPr>
          <w:p w14:paraId="6AEE2788" w14:textId="643EB1B4" w:rsidR="005B5E67" w:rsidRPr="0090189F" w:rsidRDefault="005B5E67" w:rsidP="00CA4CA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0189F">
              <w:rPr>
                <w:rFonts w:ascii="Times New Roman" w:hAnsi="Times New Roman" w:cs="Times New Roman"/>
                <w:sz w:val="16"/>
                <w:szCs w:val="16"/>
              </w:rPr>
              <w:t xml:space="preserve">Maneuver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-4</w:t>
            </w:r>
          </w:p>
        </w:tc>
        <w:tc>
          <w:tcPr>
            <w:tcW w:w="709" w:type="dxa"/>
          </w:tcPr>
          <w:p w14:paraId="5213E744" w14:textId="44C86AF6" w:rsidR="005B5E67" w:rsidRPr="0090189F" w:rsidRDefault="005B5E67" w:rsidP="00CA4CA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B7626">
              <w:rPr>
                <w:rFonts w:ascii="Times New Roman" w:hAnsi="Times New Roman" w:cs="Times New Roman"/>
                <w:color w:val="000000" w:themeColor="text1"/>
                <w:sz w:val="24"/>
                <w:szCs w:val="16"/>
              </w:rPr>
              <w:sym w:font="Wingdings" w:char="F0FC"/>
            </w:r>
          </w:p>
        </w:tc>
        <w:tc>
          <w:tcPr>
            <w:tcW w:w="2704" w:type="dxa"/>
          </w:tcPr>
          <w:p w14:paraId="5CC3070F" w14:textId="77777777" w:rsidR="005B5E67" w:rsidRPr="00590F82" w:rsidRDefault="005B5E67" w:rsidP="00CC5B12">
            <w:pPr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  <w:t>N/A</w:t>
            </w:r>
          </w:p>
          <w:p w14:paraId="569422AA" w14:textId="77777777" w:rsidR="005B5E67" w:rsidRDefault="005B5E67" w:rsidP="00CA4CA7">
            <w:pPr>
              <w:tabs>
                <w:tab w:val="left" w:pos="89"/>
              </w:tabs>
              <w:ind w:left="180" w:hanging="18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09F0730" w14:textId="77777777" w:rsidR="005B5E67" w:rsidRDefault="005B5E67" w:rsidP="00CA4CA7">
            <w:pPr>
              <w:tabs>
                <w:tab w:val="left" w:pos="89"/>
              </w:tabs>
              <w:ind w:left="180" w:hanging="18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09BF2B1" w14:textId="6890A88D" w:rsidR="005B5E67" w:rsidRPr="0090189F" w:rsidRDefault="005B5E67" w:rsidP="00CA4CA7">
            <w:pPr>
              <w:tabs>
                <w:tab w:val="left" w:pos="89"/>
              </w:tabs>
              <w:ind w:left="180" w:hanging="18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45" w:type="dxa"/>
          </w:tcPr>
          <w:p w14:paraId="6105D1F6" w14:textId="77777777" w:rsidR="005B5E67" w:rsidRPr="005B5E67" w:rsidRDefault="005B5E67" w:rsidP="005B5E67">
            <w:pPr>
              <w:ind w:left="360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  <w:tc>
          <w:tcPr>
            <w:tcW w:w="1984" w:type="dxa"/>
          </w:tcPr>
          <w:p w14:paraId="6B24500C" w14:textId="77777777" w:rsidR="005B5E67" w:rsidRPr="005B5E67" w:rsidRDefault="005B5E67" w:rsidP="005B5E67">
            <w:pPr>
              <w:ind w:left="360"/>
              <w:jc w:val="center"/>
              <w:rPr>
                <w:rFonts w:ascii="Times New Roman" w:hAnsi="Times New Roman" w:cs="Times New Roman"/>
                <w:color w:val="000000" w:themeColor="text1"/>
                <w:sz w:val="16"/>
                <w:szCs w:val="16"/>
              </w:rPr>
            </w:pPr>
          </w:p>
        </w:tc>
      </w:tr>
      <w:tr w:rsidR="005B5E67" w:rsidRPr="0090189F" w14:paraId="451C14BE" w14:textId="5BAA60A6" w:rsidTr="005B5E67">
        <w:trPr>
          <w:trHeight w:val="357"/>
        </w:trPr>
        <w:tc>
          <w:tcPr>
            <w:tcW w:w="1026" w:type="dxa"/>
            <w:vMerge/>
          </w:tcPr>
          <w:p w14:paraId="77600E22" w14:textId="75559B99" w:rsidR="005B5E67" w:rsidRDefault="005B5E67" w:rsidP="00CA4CA7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810" w:type="dxa"/>
            <w:vMerge/>
          </w:tcPr>
          <w:p w14:paraId="3B0B24AA" w14:textId="52F71F39" w:rsidR="005B5E67" w:rsidRPr="0090189F" w:rsidRDefault="005B5E67" w:rsidP="00CA4CA7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270" w:type="dxa"/>
          </w:tcPr>
          <w:p w14:paraId="358A6068" w14:textId="49503EF4" w:rsidR="005B5E67" w:rsidRPr="0090189F" w:rsidRDefault="005B5E67" w:rsidP="00CA4CA7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0189F">
              <w:rPr>
                <w:rFonts w:ascii="Times New Roman" w:hAnsi="Times New Roman" w:cs="Times New Roman"/>
                <w:sz w:val="16"/>
                <w:szCs w:val="16"/>
              </w:rPr>
              <w:t>Maneuver -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709" w:type="dxa"/>
          </w:tcPr>
          <w:p w14:paraId="2F3722A2" w14:textId="4D206251" w:rsidR="005B5E67" w:rsidRPr="0090189F" w:rsidRDefault="005B5E67" w:rsidP="00CA4CA7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EB7626">
              <w:rPr>
                <w:rFonts w:ascii="Times New Roman" w:hAnsi="Times New Roman" w:cs="Times New Roman"/>
                <w:color w:val="000000" w:themeColor="text1"/>
                <w:sz w:val="24"/>
                <w:szCs w:val="16"/>
              </w:rPr>
              <w:t>X</w:t>
            </w:r>
          </w:p>
        </w:tc>
        <w:tc>
          <w:tcPr>
            <w:tcW w:w="2704" w:type="dxa"/>
          </w:tcPr>
          <w:p w14:paraId="0334A591" w14:textId="342136C3" w:rsidR="005B5E67" w:rsidRPr="000F4BFB" w:rsidRDefault="005B5E67" w:rsidP="00CA4CA7">
            <w:pPr>
              <w:pStyle w:val="ListParagraph"/>
              <w:numPr>
                <w:ilvl w:val="0"/>
                <w:numId w:val="41"/>
              </w:numPr>
              <w:tabs>
                <w:tab w:val="left" w:pos="89"/>
                <w:tab w:val="left" w:pos="220"/>
              </w:tabs>
              <w:ind w:left="180" w:hanging="18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0F4BFB">
              <w:rPr>
                <w:rFonts w:ascii="Times New Roman" w:hAnsi="Times New Roman" w:cs="Times New Roman"/>
                <w:sz w:val="16"/>
                <w:szCs w:val="16"/>
              </w:rPr>
              <w:t xml:space="preserve">Safe distance from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the </w:t>
            </w:r>
            <w:r w:rsidRPr="000F4BFB">
              <w:rPr>
                <w:rFonts w:ascii="Times New Roman" w:hAnsi="Times New Roman" w:cs="Times New Roman"/>
                <w:sz w:val="16"/>
                <w:szCs w:val="16"/>
              </w:rPr>
              <w:t>target vehicle</w:t>
            </w:r>
          </w:p>
          <w:p w14:paraId="3FD01573" w14:textId="13F74E17" w:rsidR="005B5E67" w:rsidRPr="000F4BFB" w:rsidRDefault="005B5E67" w:rsidP="00CA4CA7">
            <w:pPr>
              <w:pStyle w:val="ListParagraph"/>
              <w:numPr>
                <w:ilvl w:val="0"/>
                <w:numId w:val="41"/>
              </w:numPr>
              <w:tabs>
                <w:tab w:val="left" w:pos="89"/>
                <w:tab w:val="left" w:pos="220"/>
              </w:tabs>
              <w:ind w:left="180" w:hanging="18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0F4BFB">
              <w:rPr>
                <w:rFonts w:ascii="Times New Roman" w:hAnsi="Times New Roman" w:cs="Times New Roman"/>
                <w:sz w:val="16"/>
                <w:szCs w:val="16"/>
              </w:rPr>
              <w:t xml:space="preserve">Not clear view of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the </w:t>
            </w:r>
            <w:r w:rsidRPr="000F4BFB">
              <w:rPr>
                <w:rFonts w:ascii="Times New Roman" w:hAnsi="Times New Roman" w:cs="Times New Roman"/>
                <w:sz w:val="16"/>
                <w:szCs w:val="16"/>
              </w:rPr>
              <w:t>target vehicle</w:t>
            </w:r>
          </w:p>
          <w:p w14:paraId="7138675B" w14:textId="6CF185AB" w:rsidR="005B5E67" w:rsidRPr="0090189F" w:rsidRDefault="005B5E67" w:rsidP="00CA4CA7">
            <w:pPr>
              <w:tabs>
                <w:tab w:val="left" w:pos="89"/>
              </w:tabs>
              <w:ind w:left="180" w:hanging="180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45" w:type="dxa"/>
          </w:tcPr>
          <w:p w14:paraId="7798791D" w14:textId="2C89C823" w:rsidR="005B5E67" w:rsidRPr="005B5E67" w:rsidRDefault="005B5E67" w:rsidP="005B5E67">
            <w:pPr>
              <w:tabs>
                <w:tab w:val="left" w:pos="89"/>
                <w:tab w:val="left" w:pos="220"/>
              </w:tabs>
              <w:ind w:left="36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984" w:type="dxa"/>
          </w:tcPr>
          <w:p w14:paraId="324AB3B2" w14:textId="6C39E4DC" w:rsidR="005B5E67" w:rsidRPr="005B5E67" w:rsidRDefault="005B5E67" w:rsidP="005B5E67">
            <w:pPr>
              <w:tabs>
                <w:tab w:val="left" w:pos="89"/>
                <w:tab w:val="left" w:pos="220"/>
              </w:tabs>
              <w:ind w:left="360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</w:tbl>
    <w:p w14:paraId="68576DBA" w14:textId="66A1A4AE" w:rsidR="001F5393" w:rsidRPr="0090189F" w:rsidRDefault="001F5393" w:rsidP="003B5969">
      <w:pPr>
        <w:rPr>
          <w:rFonts w:ascii="Times New Roman" w:hAnsi="Times New Roman" w:cs="Times New Roman"/>
          <w:sz w:val="16"/>
          <w:szCs w:val="16"/>
        </w:rPr>
      </w:pPr>
      <w:bookmarkStart w:id="0" w:name="_GoBack"/>
      <w:bookmarkEnd w:id="0"/>
    </w:p>
    <w:sectPr w:rsidR="001F5393" w:rsidRPr="0090189F" w:rsidSect="00B47C3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3A4236"/>
    <w:multiLevelType w:val="hybridMultilevel"/>
    <w:tmpl w:val="986A9F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8F76DA"/>
    <w:multiLevelType w:val="hybridMultilevel"/>
    <w:tmpl w:val="B086A52E"/>
    <w:lvl w:ilvl="0" w:tplc="67440E9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E5510F7"/>
    <w:multiLevelType w:val="hybridMultilevel"/>
    <w:tmpl w:val="376EEFD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5E2C98"/>
    <w:multiLevelType w:val="hybridMultilevel"/>
    <w:tmpl w:val="DC94DC36"/>
    <w:lvl w:ilvl="0" w:tplc="D2ACB1B4">
      <w:start w:val="1"/>
      <w:numFmt w:val="decimal"/>
      <w:lvlText w:val="%1."/>
      <w:lvlJc w:val="left"/>
      <w:pPr>
        <w:ind w:left="539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259" w:hanging="360"/>
      </w:pPr>
    </w:lvl>
    <w:lvl w:ilvl="2" w:tplc="0C09001B" w:tentative="1">
      <w:start w:val="1"/>
      <w:numFmt w:val="lowerRoman"/>
      <w:lvlText w:val="%3."/>
      <w:lvlJc w:val="right"/>
      <w:pPr>
        <w:ind w:left="1979" w:hanging="180"/>
      </w:pPr>
    </w:lvl>
    <w:lvl w:ilvl="3" w:tplc="0C09000F" w:tentative="1">
      <w:start w:val="1"/>
      <w:numFmt w:val="decimal"/>
      <w:lvlText w:val="%4."/>
      <w:lvlJc w:val="left"/>
      <w:pPr>
        <w:ind w:left="2699" w:hanging="360"/>
      </w:pPr>
    </w:lvl>
    <w:lvl w:ilvl="4" w:tplc="0C090019" w:tentative="1">
      <w:start w:val="1"/>
      <w:numFmt w:val="lowerLetter"/>
      <w:lvlText w:val="%5."/>
      <w:lvlJc w:val="left"/>
      <w:pPr>
        <w:ind w:left="3419" w:hanging="360"/>
      </w:pPr>
    </w:lvl>
    <w:lvl w:ilvl="5" w:tplc="0C09001B" w:tentative="1">
      <w:start w:val="1"/>
      <w:numFmt w:val="lowerRoman"/>
      <w:lvlText w:val="%6."/>
      <w:lvlJc w:val="right"/>
      <w:pPr>
        <w:ind w:left="4139" w:hanging="180"/>
      </w:pPr>
    </w:lvl>
    <w:lvl w:ilvl="6" w:tplc="0C09000F" w:tentative="1">
      <w:start w:val="1"/>
      <w:numFmt w:val="decimal"/>
      <w:lvlText w:val="%7."/>
      <w:lvlJc w:val="left"/>
      <w:pPr>
        <w:ind w:left="4859" w:hanging="360"/>
      </w:pPr>
    </w:lvl>
    <w:lvl w:ilvl="7" w:tplc="0C090019" w:tentative="1">
      <w:start w:val="1"/>
      <w:numFmt w:val="lowerLetter"/>
      <w:lvlText w:val="%8."/>
      <w:lvlJc w:val="left"/>
      <w:pPr>
        <w:ind w:left="5579" w:hanging="360"/>
      </w:pPr>
    </w:lvl>
    <w:lvl w:ilvl="8" w:tplc="0C09001B" w:tentative="1">
      <w:start w:val="1"/>
      <w:numFmt w:val="lowerRoman"/>
      <w:lvlText w:val="%9."/>
      <w:lvlJc w:val="right"/>
      <w:pPr>
        <w:ind w:left="6299" w:hanging="180"/>
      </w:pPr>
    </w:lvl>
  </w:abstractNum>
  <w:abstractNum w:abstractNumId="4" w15:restartNumberingAfterBreak="0">
    <w:nsid w:val="100B29E0"/>
    <w:multiLevelType w:val="hybridMultilevel"/>
    <w:tmpl w:val="83968B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591154"/>
    <w:multiLevelType w:val="hybridMultilevel"/>
    <w:tmpl w:val="8F06584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CE297A"/>
    <w:multiLevelType w:val="hybridMultilevel"/>
    <w:tmpl w:val="EC7E390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5F1649"/>
    <w:multiLevelType w:val="hybridMultilevel"/>
    <w:tmpl w:val="EC7E390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060991"/>
    <w:multiLevelType w:val="hybridMultilevel"/>
    <w:tmpl w:val="8F06584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5D6E3F"/>
    <w:multiLevelType w:val="hybridMultilevel"/>
    <w:tmpl w:val="F8D472D2"/>
    <w:lvl w:ilvl="0" w:tplc="CEE492D8">
      <w:start w:val="1"/>
      <w:numFmt w:val="decimal"/>
      <w:lvlText w:val="%1."/>
      <w:lvlJc w:val="left"/>
      <w:pPr>
        <w:ind w:left="59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310" w:hanging="360"/>
      </w:pPr>
    </w:lvl>
    <w:lvl w:ilvl="2" w:tplc="0C09001B" w:tentative="1">
      <w:start w:val="1"/>
      <w:numFmt w:val="lowerRoman"/>
      <w:lvlText w:val="%3."/>
      <w:lvlJc w:val="right"/>
      <w:pPr>
        <w:ind w:left="2030" w:hanging="180"/>
      </w:pPr>
    </w:lvl>
    <w:lvl w:ilvl="3" w:tplc="0C09000F" w:tentative="1">
      <w:start w:val="1"/>
      <w:numFmt w:val="decimal"/>
      <w:lvlText w:val="%4."/>
      <w:lvlJc w:val="left"/>
      <w:pPr>
        <w:ind w:left="2750" w:hanging="360"/>
      </w:pPr>
    </w:lvl>
    <w:lvl w:ilvl="4" w:tplc="0C090019" w:tentative="1">
      <w:start w:val="1"/>
      <w:numFmt w:val="lowerLetter"/>
      <w:lvlText w:val="%5."/>
      <w:lvlJc w:val="left"/>
      <w:pPr>
        <w:ind w:left="3470" w:hanging="360"/>
      </w:pPr>
    </w:lvl>
    <w:lvl w:ilvl="5" w:tplc="0C09001B" w:tentative="1">
      <w:start w:val="1"/>
      <w:numFmt w:val="lowerRoman"/>
      <w:lvlText w:val="%6."/>
      <w:lvlJc w:val="right"/>
      <w:pPr>
        <w:ind w:left="4190" w:hanging="180"/>
      </w:pPr>
    </w:lvl>
    <w:lvl w:ilvl="6" w:tplc="0C09000F" w:tentative="1">
      <w:start w:val="1"/>
      <w:numFmt w:val="decimal"/>
      <w:lvlText w:val="%7."/>
      <w:lvlJc w:val="left"/>
      <w:pPr>
        <w:ind w:left="4910" w:hanging="360"/>
      </w:pPr>
    </w:lvl>
    <w:lvl w:ilvl="7" w:tplc="0C090019" w:tentative="1">
      <w:start w:val="1"/>
      <w:numFmt w:val="lowerLetter"/>
      <w:lvlText w:val="%8."/>
      <w:lvlJc w:val="left"/>
      <w:pPr>
        <w:ind w:left="5630" w:hanging="360"/>
      </w:pPr>
    </w:lvl>
    <w:lvl w:ilvl="8" w:tplc="0C09001B" w:tentative="1">
      <w:start w:val="1"/>
      <w:numFmt w:val="lowerRoman"/>
      <w:lvlText w:val="%9."/>
      <w:lvlJc w:val="right"/>
      <w:pPr>
        <w:ind w:left="6350" w:hanging="180"/>
      </w:pPr>
    </w:lvl>
  </w:abstractNum>
  <w:abstractNum w:abstractNumId="10" w15:restartNumberingAfterBreak="0">
    <w:nsid w:val="1FB80701"/>
    <w:multiLevelType w:val="hybridMultilevel"/>
    <w:tmpl w:val="DC94DC36"/>
    <w:lvl w:ilvl="0" w:tplc="D2ACB1B4">
      <w:start w:val="1"/>
      <w:numFmt w:val="decimal"/>
      <w:lvlText w:val="%1."/>
      <w:lvlJc w:val="left"/>
      <w:pPr>
        <w:ind w:left="539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259" w:hanging="360"/>
      </w:pPr>
    </w:lvl>
    <w:lvl w:ilvl="2" w:tplc="0C09001B" w:tentative="1">
      <w:start w:val="1"/>
      <w:numFmt w:val="lowerRoman"/>
      <w:lvlText w:val="%3."/>
      <w:lvlJc w:val="right"/>
      <w:pPr>
        <w:ind w:left="1979" w:hanging="180"/>
      </w:pPr>
    </w:lvl>
    <w:lvl w:ilvl="3" w:tplc="0C09000F" w:tentative="1">
      <w:start w:val="1"/>
      <w:numFmt w:val="decimal"/>
      <w:lvlText w:val="%4."/>
      <w:lvlJc w:val="left"/>
      <w:pPr>
        <w:ind w:left="2699" w:hanging="360"/>
      </w:pPr>
    </w:lvl>
    <w:lvl w:ilvl="4" w:tplc="0C090019" w:tentative="1">
      <w:start w:val="1"/>
      <w:numFmt w:val="lowerLetter"/>
      <w:lvlText w:val="%5."/>
      <w:lvlJc w:val="left"/>
      <w:pPr>
        <w:ind w:left="3419" w:hanging="360"/>
      </w:pPr>
    </w:lvl>
    <w:lvl w:ilvl="5" w:tplc="0C09001B" w:tentative="1">
      <w:start w:val="1"/>
      <w:numFmt w:val="lowerRoman"/>
      <w:lvlText w:val="%6."/>
      <w:lvlJc w:val="right"/>
      <w:pPr>
        <w:ind w:left="4139" w:hanging="180"/>
      </w:pPr>
    </w:lvl>
    <w:lvl w:ilvl="6" w:tplc="0C09000F" w:tentative="1">
      <w:start w:val="1"/>
      <w:numFmt w:val="decimal"/>
      <w:lvlText w:val="%7."/>
      <w:lvlJc w:val="left"/>
      <w:pPr>
        <w:ind w:left="4859" w:hanging="360"/>
      </w:pPr>
    </w:lvl>
    <w:lvl w:ilvl="7" w:tplc="0C090019" w:tentative="1">
      <w:start w:val="1"/>
      <w:numFmt w:val="lowerLetter"/>
      <w:lvlText w:val="%8."/>
      <w:lvlJc w:val="left"/>
      <w:pPr>
        <w:ind w:left="5579" w:hanging="360"/>
      </w:pPr>
    </w:lvl>
    <w:lvl w:ilvl="8" w:tplc="0C09001B" w:tentative="1">
      <w:start w:val="1"/>
      <w:numFmt w:val="lowerRoman"/>
      <w:lvlText w:val="%9."/>
      <w:lvlJc w:val="right"/>
      <w:pPr>
        <w:ind w:left="6299" w:hanging="180"/>
      </w:pPr>
    </w:lvl>
  </w:abstractNum>
  <w:abstractNum w:abstractNumId="11" w15:restartNumberingAfterBreak="0">
    <w:nsid w:val="200D5C69"/>
    <w:multiLevelType w:val="hybridMultilevel"/>
    <w:tmpl w:val="F36AAC7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1C2D0E"/>
    <w:multiLevelType w:val="hybridMultilevel"/>
    <w:tmpl w:val="E7CC1FC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9486027"/>
    <w:multiLevelType w:val="hybridMultilevel"/>
    <w:tmpl w:val="7E4CC68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C16C75"/>
    <w:multiLevelType w:val="hybridMultilevel"/>
    <w:tmpl w:val="DC94DC36"/>
    <w:lvl w:ilvl="0" w:tplc="D2ACB1B4">
      <w:start w:val="1"/>
      <w:numFmt w:val="decimal"/>
      <w:lvlText w:val="%1."/>
      <w:lvlJc w:val="left"/>
      <w:pPr>
        <w:ind w:left="539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259" w:hanging="360"/>
      </w:pPr>
    </w:lvl>
    <w:lvl w:ilvl="2" w:tplc="0C09001B" w:tentative="1">
      <w:start w:val="1"/>
      <w:numFmt w:val="lowerRoman"/>
      <w:lvlText w:val="%3."/>
      <w:lvlJc w:val="right"/>
      <w:pPr>
        <w:ind w:left="1979" w:hanging="180"/>
      </w:pPr>
    </w:lvl>
    <w:lvl w:ilvl="3" w:tplc="0C09000F" w:tentative="1">
      <w:start w:val="1"/>
      <w:numFmt w:val="decimal"/>
      <w:lvlText w:val="%4."/>
      <w:lvlJc w:val="left"/>
      <w:pPr>
        <w:ind w:left="2699" w:hanging="360"/>
      </w:pPr>
    </w:lvl>
    <w:lvl w:ilvl="4" w:tplc="0C090019" w:tentative="1">
      <w:start w:val="1"/>
      <w:numFmt w:val="lowerLetter"/>
      <w:lvlText w:val="%5."/>
      <w:lvlJc w:val="left"/>
      <w:pPr>
        <w:ind w:left="3419" w:hanging="360"/>
      </w:pPr>
    </w:lvl>
    <w:lvl w:ilvl="5" w:tplc="0C09001B" w:tentative="1">
      <w:start w:val="1"/>
      <w:numFmt w:val="lowerRoman"/>
      <w:lvlText w:val="%6."/>
      <w:lvlJc w:val="right"/>
      <w:pPr>
        <w:ind w:left="4139" w:hanging="180"/>
      </w:pPr>
    </w:lvl>
    <w:lvl w:ilvl="6" w:tplc="0C09000F" w:tentative="1">
      <w:start w:val="1"/>
      <w:numFmt w:val="decimal"/>
      <w:lvlText w:val="%7."/>
      <w:lvlJc w:val="left"/>
      <w:pPr>
        <w:ind w:left="4859" w:hanging="360"/>
      </w:pPr>
    </w:lvl>
    <w:lvl w:ilvl="7" w:tplc="0C090019" w:tentative="1">
      <w:start w:val="1"/>
      <w:numFmt w:val="lowerLetter"/>
      <w:lvlText w:val="%8."/>
      <w:lvlJc w:val="left"/>
      <w:pPr>
        <w:ind w:left="5579" w:hanging="360"/>
      </w:pPr>
    </w:lvl>
    <w:lvl w:ilvl="8" w:tplc="0C09001B" w:tentative="1">
      <w:start w:val="1"/>
      <w:numFmt w:val="lowerRoman"/>
      <w:lvlText w:val="%9."/>
      <w:lvlJc w:val="right"/>
      <w:pPr>
        <w:ind w:left="6299" w:hanging="180"/>
      </w:pPr>
    </w:lvl>
  </w:abstractNum>
  <w:abstractNum w:abstractNumId="15" w15:restartNumberingAfterBreak="0">
    <w:nsid w:val="35B933E8"/>
    <w:multiLevelType w:val="hybridMultilevel"/>
    <w:tmpl w:val="B282B59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5CF0B9D"/>
    <w:multiLevelType w:val="hybridMultilevel"/>
    <w:tmpl w:val="86025A7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79E6999"/>
    <w:multiLevelType w:val="hybridMultilevel"/>
    <w:tmpl w:val="C9B00EE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D8F4AD5"/>
    <w:multiLevelType w:val="hybridMultilevel"/>
    <w:tmpl w:val="F612CDA8"/>
    <w:lvl w:ilvl="0" w:tplc="0DC459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EFE52D0"/>
    <w:multiLevelType w:val="hybridMultilevel"/>
    <w:tmpl w:val="92A89B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371D66"/>
    <w:multiLevelType w:val="hybridMultilevel"/>
    <w:tmpl w:val="63981452"/>
    <w:lvl w:ilvl="0" w:tplc="0DC459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1DD76C8"/>
    <w:multiLevelType w:val="hybridMultilevel"/>
    <w:tmpl w:val="2DF6A9DA"/>
    <w:lvl w:ilvl="0" w:tplc="0DC459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3A67A25"/>
    <w:multiLevelType w:val="hybridMultilevel"/>
    <w:tmpl w:val="35EE5164"/>
    <w:lvl w:ilvl="0" w:tplc="EB5CEB02">
      <w:start w:val="1"/>
      <w:numFmt w:val="decimal"/>
      <w:lvlText w:val="%1."/>
      <w:lvlJc w:val="left"/>
      <w:pPr>
        <w:ind w:left="1080" w:hanging="360"/>
      </w:pPr>
      <w:rPr>
        <w:rFonts w:hint="default"/>
        <w:color w:val="000000" w:themeColor="text1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45A7FB8"/>
    <w:multiLevelType w:val="hybridMultilevel"/>
    <w:tmpl w:val="DDFCD0C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9555ED"/>
    <w:multiLevelType w:val="hybridMultilevel"/>
    <w:tmpl w:val="F9FE30DE"/>
    <w:lvl w:ilvl="0" w:tplc="67440E9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6503023"/>
    <w:multiLevelType w:val="hybridMultilevel"/>
    <w:tmpl w:val="38A68F48"/>
    <w:lvl w:ilvl="0" w:tplc="67440E9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8C86E5B"/>
    <w:multiLevelType w:val="hybridMultilevel"/>
    <w:tmpl w:val="F612CDA8"/>
    <w:lvl w:ilvl="0" w:tplc="0DC459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A2B0811"/>
    <w:multiLevelType w:val="hybridMultilevel"/>
    <w:tmpl w:val="5B740BB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DB14C14"/>
    <w:multiLevelType w:val="hybridMultilevel"/>
    <w:tmpl w:val="F8D472D2"/>
    <w:lvl w:ilvl="0" w:tplc="CEE492D8">
      <w:start w:val="1"/>
      <w:numFmt w:val="decimal"/>
      <w:lvlText w:val="%1."/>
      <w:lvlJc w:val="left"/>
      <w:pPr>
        <w:ind w:left="59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310" w:hanging="360"/>
      </w:pPr>
    </w:lvl>
    <w:lvl w:ilvl="2" w:tplc="0C09001B" w:tentative="1">
      <w:start w:val="1"/>
      <w:numFmt w:val="lowerRoman"/>
      <w:lvlText w:val="%3."/>
      <w:lvlJc w:val="right"/>
      <w:pPr>
        <w:ind w:left="2030" w:hanging="180"/>
      </w:pPr>
    </w:lvl>
    <w:lvl w:ilvl="3" w:tplc="0C09000F" w:tentative="1">
      <w:start w:val="1"/>
      <w:numFmt w:val="decimal"/>
      <w:lvlText w:val="%4."/>
      <w:lvlJc w:val="left"/>
      <w:pPr>
        <w:ind w:left="2750" w:hanging="360"/>
      </w:pPr>
    </w:lvl>
    <w:lvl w:ilvl="4" w:tplc="0C090019" w:tentative="1">
      <w:start w:val="1"/>
      <w:numFmt w:val="lowerLetter"/>
      <w:lvlText w:val="%5."/>
      <w:lvlJc w:val="left"/>
      <w:pPr>
        <w:ind w:left="3470" w:hanging="360"/>
      </w:pPr>
    </w:lvl>
    <w:lvl w:ilvl="5" w:tplc="0C09001B" w:tentative="1">
      <w:start w:val="1"/>
      <w:numFmt w:val="lowerRoman"/>
      <w:lvlText w:val="%6."/>
      <w:lvlJc w:val="right"/>
      <w:pPr>
        <w:ind w:left="4190" w:hanging="180"/>
      </w:pPr>
    </w:lvl>
    <w:lvl w:ilvl="6" w:tplc="0C09000F" w:tentative="1">
      <w:start w:val="1"/>
      <w:numFmt w:val="decimal"/>
      <w:lvlText w:val="%7."/>
      <w:lvlJc w:val="left"/>
      <w:pPr>
        <w:ind w:left="4910" w:hanging="360"/>
      </w:pPr>
    </w:lvl>
    <w:lvl w:ilvl="7" w:tplc="0C090019" w:tentative="1">
      <w:start w:val="1"/>
      <w:numFmt w:val="lowerLetter"/>
      <w:lvlText w:val="%8."/>
      <w:lvlJc w:val="left"/>
      <w:pPr>
        <w:ind w:left="5630" w:hanging="360"/>
      </w:pPr>
    </w:lvl>
    <w:lvl w:ilvl="8" w:tplc="0C09001B" w:tentative="1">
      <w:start w:val="1"/>
      <w:numFmt w:val="lowerRoman"/>
      <w:lvlText w:val="%9."/>
      <w:lvlJc w:val="right"/>
      <w:pPr>
        <w:ind w:left="6350" w:hanging="180"/>
      </w:pPr>
    </w:lvl>
  </w:abstractNum>
  <w:abstractNum w:abstractNumId="29" w15:restartNumberingAfterBreak="0">
    <w:nsid w:val="51CC37C7"/>
    <w:multiLevelType w:val="hybridMultilevel"/>
    <w:tmpl w:val="38A68F48"/>
    <w:lvl w:ilvl="0" w:tplc="67440E9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543B30EC"/>
    <w:multiLevelType w:val="hybridMultilevel"/>
    <w:tmpl w:val="1C8EE47A"/>
    <w:lvl w:ilvl="0" w:tplc="C5828812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EE0BDD"/>
    <w:multiLevelType w:val="hybridMultilevel"/>
    <w:tmpl w:val="7E4CC68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9D05CC0"/>
    <w:multiLevelType w:val="hybridMultilevel"/>
    <w:tmpl w:val="6EB2388C"/>
    <w:lvl w:ilvl="0" w:tplc="AEB030A8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BB74C8C"/>
    <w:multiLevelType w:val="hybridMultilevel"/>
    <w:tmpl w:val="B4FE02E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0394100"/>
    <w:multiLevelType w:val="hybridMultilevel"/>
    <w:tmpl w:val="74B0281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4C94108"/>
    <w:multiLevelType w:val="hybridMultilevel"/>
    <w:tmpl w:val="EC7E390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7AB5089"/>
    <w:multiLevelType w:val="hybridMultilevel"/>
    <w:tmpl w:val="AEDCD11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3475DB"/>
    <w:multiLevelType w:val="hybridMultilevel"/>
    <w:tmpl w:val="D27EB98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0AF27C5"/>
    <w:multiLevelType w:val="hybridMultilevel"/>
    <w:tmpl w:val="8826816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08375F"/>
    <w:multiLevelType w:val="hybridMultilevel"/>
    <w:tmpl w:val="EC7E390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BAC5703"/>
    <w:multiLevelType w:val="hybridMultilevel"/>
    <w:tmpl w:val="C40A664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C38420F"/>
    <w:multiLevelType w:val="hybridMultilevel"/>
    <w:tmpl w:val="EED26E5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EB958B5"/>
    <w:multiLevelType w:val="hybridMultilevel"/>
    <w:tmpl w:val="60A898D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F4B3BB6"/>
    <w:multiLevelType w:val="hybridMultilevel"/>
    <w:tmpl w:val="EC7E390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3"/>
  </w:num>
  <w:num w:numId="2">
    <w:abstractNumId w:val="15"/>
  </w:num>
  <w:num w:numId="3">
    <w:abstractNumId w:val="12"/>
  </w:num>
  <w:num w:numId="4">
    <w:abstractNumId w:val="2"/>
  </w:num>
  <w:num w:numId="5">
    <w:abstractNumId w:val="42"/>
  </w:num>
  <w:num w:numId="6">
    <w:abstractNumId w:val="38"/>
  </w:num>
  <w:num w:numId="7">
    <w:abstractNumId w:val="30"/>
  </w:num>
  <w:num w:numId="8">
    <w:abstractNumId w:val="40"/>
  </w:num>
  <w:num w:numId="9">
    <w:abstractNumId w:val="19"/>
  </w:num>
  <w:num w:numId="10">
    <w:abstractNumId w:val="36"/>
  </w:num>
  <w:num w:numId="11">
    <w:abstractNumId w:val="4"/>
  </w:num>
  <w:num w:numId="12">
    <w:abstractNumId w:val="0"/>
  </w:num>
  <w:num w:numId="13">
    <w:abstractNumId w:val="33"/>
  </w:num>
  <w:num w:numId="14">
    <w:abstractNumId w:val="32"/>
  </w:num>
  <w:num w:numId="15">
    <w:abstractNumId w:val="27"/>
  </w:num>
  <w:num w:numId="16">
    <w:abstractNumId w:val="7"/>
  </w:num>
  <w:num w:numId="17">
    <w:abstractNumId w:val="43"/>
  </w:num>
  <w:num w:numId="18">
    <w:abstractNumId w:val="6"/>
  </w:num>
  <w:num w:numId="19">
    <w:abstractNumId w:val="35"/>
  </w:num>
  <w:num w:numId="20">
    <w:abstractNumId w:val="37"/>
  </w:num>
  <w:num w:numId="21">
    <w:abstractNumId w:val="3"/>
  </w:num>
  <w:num w:numId="22">
    <w:abstractNumId w:val="10"/>
  </w:num>
  <w:num w:numId="23">
    <w:abstractNumId w:val="25"/>
  </w:num>
  <w:num w:numId="24">
    <w:abstractNumId w:val="29"/>
  </w:num>
  <w:num w:numId="25">
    <w:abstractNumId w:val="24"/>
  </w:num>
  <w:num w:numId="26">
    <w:abstractNumId w:val="34"/>
  </w:num>
  <w:num w:numId="27">
    <w:abstractNumId w:val="1"/>
  </w:num>
  <w:num w:numId="28">
    <w:abstractNumId w:val="39"/>
  </w:num>
  <w:num w:numId="29">
    <w:abstractNumId w:val="14"/>
  </w:num>
  <w:num w:numId="30">
    <w:abstractNumId w:val="22"/>
  </w:num>
  <w:num w:numId="31">
    <w:abstractNumId w:val="18"/>
  </w:num>
  <w:num w:numId="32">
    <w:abstractNumId w:val="26"/>
  </w:num>
  <w:num w:numId="33">
    <w:abstractNumId w:val="21"/>
  </w:num>
  <w:num w:numId="34">
    <w:abstractNumId w:val="17"/>
  </w:num>
  <w:num w:numId="35">
    <w:abstractNumId w:val="28"/>
  </w:num>
  <w:num w:numId="36">
    <w:abstractNumId w:val="20"/>
  </w:num>
  <w:num w:numId="37">
    <w:abstractNumId w:val="9"/>
  </w:num>
  <w:num w:numId="38">
    <w:abstractNumId w:val="31"/>
  </w:num>
  <w:num w:numId="39">
    <w:abstractNumId w:val="8"/>
  </w:num>
  <w:num w:numId="40">
    <w:abstractNumId w:val="13"/>
  </w:num>
  <w:num w:numId="41">
    <w:abstractNumId w:val="5"/>
  </w:num>
  <w:num w:numId="42">
    <w:abstractNumId w:val="16"/>
  </w:num>
  <w:num w:numId="43">
    <w:abstractNumId w:val="41"/>
  </w:num>
  <w:num w:numId="4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2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OzMDI0NzMwtzSxMDFW0lEKTi0uzszPAykwMqgFAF279PYtAAAA"/>
  </w:docVars>
  <w:rsids>
    <w:rsidRoot w:val="002C112B"/>
    <w:rsid w:val="0000528D"/>
    <w:rsid w:val="000056E3"/>
    <w:rsid w:val="00013C5F"/>
    <w:rsid w:val="00013FCC"/>
    <w:rsid w:val="000154C8"/>
    <w:rsid w:val="00024F7A"/>
    <w:rsid w:val="000644D9"/>
    <w:rsid w:val="000672A9"/>
    <w:rsid w:val="000679BB"/>
    <w:rsid w:val="00070484"/>
    <w:rsid w:val="000900FF"/>
    <w:rsid w:val="00091D32"/>
    <w:rsid w:val="000A7085"/>
    <w:rsid w:val="000B597E"/>
    <w:rsid w:val="000B61B0"/>
    <w:rsid w:val="000C3358"/>
    <w:rsid w:val="000D1FFF"/>
    <w:rsid w:val="000D2D26"/>
    <w:rsid w:val="000E5D07"/>
    <w:rsid w:val="000F4BFB"/>
    <w:rsid w:val="00116FAC"/>
    <w:rsid w:val="00133C1E"/>
    <w:rsid w:val="00152B98"/>
    <w:rsid w:val="00165C23"/>
    <w:rsid w:val="00180044"/>
    <w:rsid w:val="001979C4"/>
    <w:rsid w:val="001A4944"/>
    <w:rsid w:val="001A4C43"/>
    <w:rsid w:val="001B0066"/>
    <w:rsid w:val="001B0917"/>
    <w:rsid w:val="001C0FD2"/>
    <w:rsid w:val="001C585B"/>
    <w:rsid w:val="001D7CA0"/>
    <w:rsid w:val="001E07D8"/>
    <w:rsid w:val="001E77AB"/>
    <w:rsid w:val="001E7ACC"/>
    <w:rsid w:val="001F3C64"/>
    <w:rsid w:val="001F5393"/>
    <w:rsid w:val="001F6AB3"/>
    <w:rsid w:val="00200AC3"/>
    <w:rsid w:val="00211AF4"/>
    <w:rsid w:val="00261BDC"/>
    <w:rsid w:val="002663C6"/>
    <w:rsid w:val="00284C9F"/>
    <w:rsid w:val="002A047D"/>
    <w:rsid w:val="002A2337"/>
    <w:rsid w:val="002A2FA7"/>
    <w:rsid w:val="002A4593"/>
    <w:rsid w:val="002A4FA3"/>
    <w:rsid w:val="002A6015"/>
    <w:rsid w:val="002A7F07"/>
    <w:rsid w:val="002B66CB"/>
    <w:rsid w:val="002B6812"/>
    <w:rsid w:val="002C112B"/>
    <w:rsid w:val="002D2A77"/>
    <w:rsid w:val="002E0B25"/>
    <w:rsid w:val="002E64E5"/>
    <w:rsid w:val="002E6D34"/>
    <w:rsid w:val="002F70D3"/>
    <w:rsid w:val="00300A88"/>
    <w:rsid w:val="003041F2"/>
    <w:rsid w:val="003152EF"/>
    <w:rsid w:val="00330029"/>
    <w:rsid w:val="00337EF7"/>
    <w:rsid w:val="003919BA"/>
    <w:rsid w:val="003A090A"/>
    <w:rsid w:val="003A2591"/>
    <w:rsid w:val="003B4F3C"/>
    <w:rsid w:val="003B5969"/>
    <w:rsid w:val="003C3F4E"/>
    <w:rsid w:val="003D547A"/>
    <w:rsid w:val="003F4C2A"/>
    <w:rsid w:val="0040405B"/>
    <w:rsid w:val="00410778"/>
    <w:rsid w:val="004161C1"/>
    <w:rsid w:val="00424077"/>
    <w:rsid w:val="0045641D"/>
    <w:rsid w:val="00462298"/>
    <w:rsid w:val="004735FE"/>
    <w:rsid w:val="004A10A7"/>
    <w:rsid w:val="004A655B"/>
    <w:rsid w:val="004B2D48"/>
    <w:rsid w:val="004B367C"/>
    <w:rsid w:val="004D368A"/>
    <w:rsid w:val="004D480B"/>
    <w:rsid w:val="004D6A55"/>
    <w:rsid w:val="004E2277"/>
    <w:rsid w:val="004F2E64"/>
    <w:rsid w:val="004F6AC5"/>
    <w:rsid w:val="00501DE4"/>
    <w:rsid w:val="00507CB2"/>
    <w:rsid w:val="0051192B"/>
    <w:rsid w:val="005143CE"/>
    <w:rsid w:val="00525A95"/>
    <w:rsid w:val="005321A2"/>
    <w:rsid w:val="0053258C"/>
    <w:rsid w:val="005422DB"/>
    <w:rsid w:val="00577827"/>
    <w:rsid w:val="00584E2C"/>
    <w:rsid w:val="00590F82"/>
    <w:rsid w:val="00594399"/>
    <w:rsid w:val="005B14F5"/>
    <w:rsid w:val="005B55F5"/>
    <w:rsid w:val="005B5E67"/>
    <w:rsid w:val="005C2BE4"/>
    <w:rsid w:val="005D04E5"/>
    <w:rsid w:val="005E0920"/>
    <w:rsid w:val="005F60B9"/>
    <w:rsid w:val="005F6138"/>
    <w:rsid w:val="00616B27"/>
    <w:rsid w:val="00620844"/>
    <w:rsid w:val="006346A6"/>
    <w:rsid w:val="00634CD5"/>
    <w:rsid w:val="00636B37"/>
    <w:rsid w:val="006426FA"/>
    <w:rsid w:val="00646AD7"/>
    <w:rsid w:val="00647853"/>
    <w:rsid w:val="00654D08"/>
    <w:rsid w:val="006648FC"/>
    <w:rsid w:val="00670571"/>
    <w:rsid w:val="00692C08"/>
    <w:rsid w:val="006A30AB"/>
    <w:rsid w:val="006A6169"/>
    <w:rsid w:val="006C5B0E"/>
    <w:rsid w:val="006D6D50"/>
    <w:rsid w:val="006E5348"/>
    <w:rsid w:val="006F58C3"/>
    <w:rsid w:val="00701EAA"/>
    <w:rsid w:val="00703832"/>
    <w:rsid w:val="00725189"/>
    <w:rsid w:val="00755B4D"/>
    <w:rsid w:val="007614B9"/>
    <w:rsid w:val="00772F19"/>
    <w:rsid w:val="00777170"/>
    <w:rsid w:val="0078293A"/>
    <w:rsid w:val="00784F1B"/>
    <w:rsid w:val="00794B14"/>
    <w:rsid w:val="0079546F"/>
    <w:rsid w:val="00797F9D"/>
    <w:rsid w:val="007A7F70"/>
    <w:rsid w:val="007B1C5A"/>
    <w:rsid w:val="007B2411"/>
    <w:rsid w:val="007D5008"/>
    <w:rsid w:val="007F0087"/>
    <w:rsid w:val="007F09A4"/>
    <w:rsid w:val="008021B7"/>
    <w:rsid w:val="00802B0B"/>
    <w:rsid w:val="0081124E"/>
    <w:rsid w:val="00812825"/>
    <w:rsid w:val="0081608D"/>
    <w:rsid w:val="008304C8"/>
    <w:rsid w:val="0084014D"/>
    <w:rsid w:val="00841B3A"/>
    <w:rsid w:val="0085472C"/>
    <w:rsid w:val="0086394A"/>
    <w:rsid w:val="00887A5A"/>
    <w:rsid w:val="0089392D"/>
    <w:rsid w:val="008A028B"/>
    <w:rsid w:val="008A7C23"/>
    <w:rsid w:val="008B4D55"/>
    <w:rsid w:val="008C3AA5"/>
    <w:rsid w:val="008D1E83"/>
    <w:rsid w:val="008D248E"/>
    <w:rsid w:val="008D4919"/>
    <w:rsid w:val="008F2E40"/>
    <w:rsid w:val="008F67E8"/>
    <w:rsid w:val="00900A91"/>
    <w:rsid w:val="0090189F"/>
    <w:rsid w:val="00901AC3"/>
    <w:rsid w:val="0090637D"/>
    <w:rsid w:val="00911A1E"/>
    <w:rsid w:val="00913B87"/>
    <w:rsid w:val="00917AC4"/>
    <w:rsid w:val="00930377"/>
    <w:rsid w:val="009329E3"/>
    <w:rsid w:val="009560AD"/>
    <w:rsid w:val="00962A0A"/>
    <w:rsid w:val="00981949"/>
    <w:rsid w:val="009B4E36"/>
    <w:rsid w:val="009C74D4"/>
    <w:rsid w:val="009E01CE"/>
    <w:rsid w:val="009E40D0"/>
    <w:rsid w:val="009F1177"/>
    <w:rsid w:val="00A10838"/>
    <w:rsid w:val="00A23E32"/>
    <w:rsid w:val="00A25C9D"/>
    <w:rsid w:val="00A26829"/>
    <w:rsid w:val="00A415B9"/>
    <w:rsid w:val="00A46BB0"/>
    <w:rsid w:val="00AC6585"/>
    <w:rsid w:val="00AD7095"/>
    <w:rsid w:val="00AD7C64"/>
    <w:rsid w:val="00B0655A"/>
    <w:rsid w:val="00B30D26"/>
    <w:rsid w:val="00B41E72"/>
    <w:rsid w:val="00B47C31"/>
    <w:rsid w:val="00B555E5"/>
    <w:rsid w:val="00B65146"/>
    <w:rsid w:val="00B6760E"/>
    <w:rsid w:val="00B7693D"/>
    <w:rsid w:val="00B76CBF"/>
    <w:rsid w:val="00B80867"/>
    <w:rsid w:val="00B80B11"/>
    <w:rsid w:val="00BB18A6"/>
    <w:rsid w:val="00BB4AAA"/>
    <w:rsid w:val="00BD5AFB"/>
    <w:rsid w:val="00C47DBD"/>
    <w:rsid w:val="00C70DDE"/>
    <w:rsid w:val="00C72CDE"/>
    <w:rsid w:val="00CA4794"/>
    <w:rsid w:val="00CA4CA7"/>
    <w:rsid w:val="00CA7E6F"/>
    <w:rsid w:val="00CB4D13"/>
    <w:rsid w:val="00CC1080"/>
    <w:rsid w:val="00CC1D79"/>
    <w:rsid w:val="00CC5B12"/>
    <w:rsid w:val="00CE7198"/>
    <w:rsid w:val="00D15E27"/>
    <w:rsid w:val="00D43883"/>
    <w:rsid w:val="00D528C1"/>
    <w:rsid w:val="00D6146C"/>
    <w:rsid w:val="00D730E9"/>
    <w:rsid w:val="00D86C7F"/>
    <w:rsid w:val="00D91F09"/>
    <w:rsid w:val="00DA030D"/>
    <w:rsid w:val="00DB0446"/>
    <w:rsid w:val="00DB1D39"/>
    <w:rsid w:val="00DB2AC2"/>
    <w:rsid w:val="00DC633C"/>
    <w:rsid w:val="00DD00BC"/>
    <w:rsid w:val="00DD2755"/>
    <w:rsid w:val="00DD6C48"/>
    <w:rsid w:val="00DE1CBD"/>
    <w:rsid w:val="00DE4B04"/>
    <w:rsid w:val="00DF7423"/>
    <w:rsid w:val="00E1295F"/>
    <w:rsid w:val="00E16A33"/>
    <w:rsid w:val="00E214DB"/>
    <w:rsid w:val="00E2506D"/>
    <w:rsid w:val="00E44564"/>
    <w:rsid w:val="00E5030E"/>
    <w:rsid w:val="00E5061B"/>
    <w:rsid w:val="00E65A75"/>
    <w:rsid w:val="00E7452B"/>
    <w:rsid w:val="00E74AC5"/>
    <w:rsid w:val="00EA512B"/>
    <w:rsid w:val="00EB6004"/>
    <w:rsid w:val="00EB7626"/>
    <w:rsid w:val="00ED4829"/>
    <w:rsid w:val="00F046A8"/>
    <w:rsid w:val="00F04E42"/>
    <w:rsid w:val="00F125FC"/>
    <w:rsid w:val="00F203CC"/>
    <w:rsid w:val="00F24390"/>
    <w:rsid w:val="00F40016"/>
    <w:rsid w:val="00F40BA7"/>
    <w:rsid w:val="00F42A40"/>
    <w:rsid w:val="00F66330"/>
    <w:rsid w:val="00F7668D"/>
    <w:rsid w:val="00F77618"/>
    <w:rsid w:val="00F8066C"/>
    <w:rsid w:val="00F8142F"/>
    <w:rsid w:val="00F81BC2"/>
    <w:rsid w:val="00F94EF8"/>
    <w:rsid w:val="00FA6855"/>
    <w:rsid w:val="00FA68D4"/>
    <w:rsid w:val="00FB4AFE"/>
    <w:rsid w:val="00FC0001"/>
    <w:rsid w:val="00FE0906"/>
    <w:rsid w:val="00FE0CBB"/>
    <w:rsid w:val="00FF0660"/>
    <w:rsid w:val="00FF06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50025E"/>
  <w15:chartTrackingRefBased/>
  <w15:docId w15:val="{973F3894-396D-4F31-910B-41EAA43AA4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4014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401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4014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6146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146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61</TotalTime>
  <Pages>2</Pages>
  <Words>664</Words>
  <Characters>3786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ueensland University of Technology</Company>
  <LinksUpToDate>false</LinksUpToDate>
  <CharactersWithSpaces>4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if Bhuiyan</dc:creator>
  <cp:keywords/>
  <dc:description/>
  <cp:lastModifiedBy>Hanif Bhuiyan</cp:lastModifiedBy>
  <cp:revision>310</cp:revision>
  <cp:lastPrinted>2020-10-22T07:20:00Z</cp:lastPrinted>
  <dcterms:created xsi:type="dcterms:W3CDTF">2020-10-07T11:12:00Z</dcterms:created>
  <dcterms:modified xsi:type="dcterms:W3CDTF">2020-12-21T07:59:00Z</dcterms:modified>
</cp:coreProperties>
</file>